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69BC" w:rsidRDefault="001C69BC" w:rsidP="00302140">
      <w:pPr>
        <w:rPr>
          <w:b/>
        </w:rPr>
      </w:pPr>
    </w:p>
    <w:p w:rsidR="001C69BC" w:rsidRDefault="001C69BC" w:rsidP="00302140">
      <w:pPr>
        <w:rPr>
          <w:b/>
        </w:rPr>
      </w:pPr>
    </w:p>
    <w:p w:rsidR="001C69BC" w:rsidRDefault="001C69BC" w:rsidP="00302140">
      <w:pPr>
        <w:rPr>
          <w:b/>
        </w:rPr>
      </w:pPr>
    </w:p>
    <w:p w:rsidR="001C69BC" w:rsidRDefault="001C69BC" w:rsidP="00302140">
      <w:pPr>
        <w:rPr>
          <w:b/>
        </w:rPr>
      </w:pPr>
    </w:p>
    <w:p w:rsidR="001C69BC" w:rsidRDefault="001C69BC" w:rsidP="00302140">
      <w:pPr>
        <w:rPr>
          <w:b/>
        </w:rPr>
      </w:pPr>
    </w:p>
    <w:p w:rsidR="001C69BC" w:rsidRDefault="001C69BC" w:rsidP="001C69BC">
      <w:pPr>
        <w:jc w:val="center"/>
        <w:rPr>
          <w:b/>
        </w:rPr>
      </w:pPr>
    </w:p>
    <w:p w:rsidR="001C69BC" w:rsidRDefault="001C69BC" w:rsidP="001C69BC">
      <w:pPr>
        <w:jc w:val="center"/>
        <w:rPr>
          <w:b/>
        </w:rPr>
      </w:pPr>
    </w:p>
    <w:p w:rsidR="001C69BC" w:rsidRDefault="001C69BC" w:rsidP="001C69BC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SUBJECT MATTER EXPERT</w:t>
      </w:r>
    </w:p>
    <w:p w:rsidR="001C69BC" w:rsidRDefault="001C69BC" w:rsidP="001C69BC">
      <w:pPr>
        <w:jc w:val="center"/>
        <w:rPr>
          <w:b/>
          <w:sz w:val="48"/>
          <w:szCs w:val="48"/>
        </w:rPr>
      </w:pPr>
      <w:proofErr w:type="gramStart"/>
      <w:r>
        <w:rPr>
          <w:b/>
          <w:sz w:val="48"/>
          <w:szCs w:val="48"/>
        </w:rPr>
        <w:t>and</w:t>
      </w:r>
      <w:proofErr w:type="gramEnd"/>
    </w:p>
    <w:p w:rsidR="001C69BC" w:rsidRDefault="001C69BC" w:rsidP="001C69BC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CURRICULUM APPLICATION</w:t>
      </w:r>
    </w:p>
    <w:p w:rsidR="001C69BC" w:rsidRDefault="001C69BC" w:rsidP="001C69B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ELAWARE INSTITUTE FOR EXCELLENCE IN EARLY CHILDHOOD</w:t>
      </w:r>
    </w:p>
    <w:p w:rsidR="001C69BC" w:rsidRDefault="001C69BC" w:rsidP="001C69BC">
      <w:pPr>
        <w:jc w:val="center"/>
        <w:rPr>
          <w:b/>
          <w:sz w:val="36"/>
          <w:szCs w:val="36"/>
        </w:rPr>
      </w:pPr>
    </w:p>
    <w:p w:rsidR="001C69BC" w:rsidRPr="001C69BC" w:rsidRDefault="001C69BC" w:rsidP="001C69B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mplete all forms for Curriculum Review and Approval</w:t>
      </w:r>
    </w:p>
    <w:p w:rsidR="001C69BC" w:rsidRPr="001C69BC" w:rsidRDefault="001C69BC" w:rsidP="001C69BC">
      <w:pPr>
        <w:jc w:val="center"/>
        <w:rPr>
          <w:b/>
          <w:sz w:val="36"/>
          <w:szCs w:val="36"/>
        </w:rPr>
      </w:pPr>
    </w:p>
    <w:p w:rsidR="001C69BC" w:rsidRDefault="001C69BC" w:rsidP="00302140">
      <w:pPr>
        <w:rPr>
          <w:b/>
        </w:rPr>
      </w:pPr>
    </w:p>
    <w:p w:rsidR="001C69BC" w:rsidRDefault="001C69BC" w:rsidP="00302140">
      <w:pPr>
        <w:rPr>
          <w:b/>
        </w:rPr>
      </w:pPr>
    </w:p>
    <w:p w:rsidR="001C69BC" w:rsidRDefault="001C69BC" w:rsidP="00302140">
      <w:pPr>
        <w:rPr>
          <w:b/>
        </w:rPr>
      </w:pPr>
    </w:p>
    <w:p w:rsidR="00302140" w:rsidRPr="002F0084" w:rsidRDefault="00302140" w:rsidP="00302140">
      <w:pPr>
        <w:rPr>
          <w:sz w:val="18"/>
          <w:szCs w:val="18"/>
        </w:rPr>
      </w:pPr>
      <w:r>
        <w:rPr>
          <w:b/>
        </w:rPr>
        <w:lastRenderedPageBreak/>
        <w:t xml:space="preserve">SUBJECT MATTER EXPERT:  </w:t>
      </w:r>
      <w:r>
        <w:t xml:space="preserve">  An individual who exhibits a high level of expertise in performing a specialized job, task, or skill within a field.                                                                                         </w:t>
      </w:r>
      <w:r>
        <w:rPr>
          <w:sz w:val="18"/>
          <w:szCs w:val="18"/>
        </w:rPr>
        <w:t>(Adapted from Dictionary Definition)</w:t>
      </w:r>
    </w:p>
    <w:p w:rsidR="00302140" w:rsidRDefault="00302140" w:rsidP="00302140">
      <w:r>
        <w:t xml:space="preserve">Curriculum Approval </w:t>
      </w:r>
      <w:proofErr w:type="gramStart"/>
      <w:r>
        <w:t>is based</w:t>
      </w:r>
      <w:proofErr w:type="gramEnd"/>
      <w:r>
        <w:t xml:space="preserve"> on the Instructor or Organization representing the ability to be a Subject Matter Expert in the listed Content Area.  Please note the following instructions regarding Subject Matter Expert application.</w:t>
      </w:r>
      <w:r w:rsidR="003C1A49">
        <w:t xml:space="preserve"> *New changes are underlined.</w:t>
      </w:r>
    </w:p>
    <w:p w:rsidR="00302140" w:rsidRPr="000C3827" w:rsidRDefault="00302140" w:rsidP="00302140">
      <w:pPr>
        <w:pStyle w:val="ListParagraph"/>
        <w:numPr>
          <w:ilvl w:val="0"/>
          <w:numId w:val="1"/>
        </w:numPr>
        <w:rPr>
          <w:b/>
        </w:rPr>
      </w:pPr>
      <w:r>
        <w:t>Each Instructor must submit approval application for EACH content area in which they want to be a Subject Matter Expert.</w:t>
      </w:r>
      <w:r w:rsidRPr="000C3827">
        <w:rPr>
          <w:b/>
        </w:rPr>
        <w:t xml:space="preserve"> </w:t>
      </w:r>
      <w:r w:rsidRPr="00FE6F8E">
        <w:rPr>
          <w:b/>
        </w:rPr>
        <w:t>For an organization, please complete the Sponsoring Organization Form.</w:t>
      </w:r>
    </w:p>
    <w:p w:rsidR="00302140" w:rsidRDefault="00302140" w:rsidP="00302140">
      <w:pPr>
        <w:pStyle w:val="ListParagraph"/>
        <w:numPr>
          <w:ilvl w:val="0"/>
          <w:numId w:val="1"/>
        </w:numPr>
      </w:pPr>
      <w:r>
        <w:t>Content Areas:</w:t>
      </w:r>
    </w:p>
    <w:p w:rsidR="00302140" w:rsidRPr="000C3827" w:rsidRDefault="00302140" w:rsidP="00302140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0C3827">
        <w:rPr>
          <w:sz w:val="20"/>
          <w:szCs w:val="20"/>
        </w:rPr>
        <w:t>Child/Youth Development and Learning</w:t>
      </w:r>
    </w:p>
    <w:p w:rsidR="00302140" w:rsidRPr="000C3827" w:rsidRDefault="00302140" w:rsidP="00302140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0C3827">
        <w:rPr>
          <w:sz w:val="20"/>
          <w:szCs w:val="20"/>
        </w:rPr>
        <w:t>Environment and Program Design</w:t>
      </w:r>
    </w:p>
    <w:p w:rsidR="00302140" w:rsidRPr="000C3827" w:rsidRDefault="00302140" w:rsidP="00302140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0C3827">
        <w:rPr>
          <w:sz w:val="20"/>
          <w:szCs w:val="20"/>
        </w:rPr>
        <w:t>Curriculum and Instruction</w:t>
      </w:r>
    </w:p>
    <w:p w:rsidR="00302140" w:rsidRPr="000C3827" w:rsidRDefault="00302140" w:rsidP="00302140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0C3827">
        <w:rPr>
          <w:sz w:val="20"/>
          <w:szCs w:val="20"/>
        </w:rPr>
        <w:t>Social Emotional Development</w:t>
      </w:r>
    </w:p>
    <w:p w:rsidR="00302140" w:rsidRPr="000C3827" w:rsidRDefault="00302140" w:rsidP="00302140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0C3827">
        <w:rPr>
          <w:sz w:val="20"/>
          <w:szCs w:val="20"/>
        </w:rPr>
        <w:t>Observation and Assessment</w:t>
      </w:r>
    </w:p>
    <w:p w:rsidR="00302140" w:rsidRPr="000C3827" w:rsidRDefault="00302140" w:rsidP="00302140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0C3827">
        <w:rPr>
          <w:sz w:val="20"/>
          <w:szCs w:val="20"/>
        </w:rPr>
        <w:t>Health, Safety and Nutrition</w:t>
      </w:r>
    </w:p>
    <w:p w:rsidR="00302140" w:rsidRPr="000C3827" w:rsidRDefault="00302140" w:rsidP="00302140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0C3827">
        <w:rPr>
          <w:sz w:val="20"/>
          <w:szCs w:val="20"/>
        </w:rPr>
        <w:t>Family and Community Partnerships</w:t>
      </w:r>
    </w:p>
    <w:p w:rsidR="00302140" w:rsidRPr="000C3827" w:rsidRDefault="00302140" w:rsidP="00302140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0C3827">
        <w:rPr>
          <w:sz w:val="20"/>
          <w:szCs w:val="20"/>
        </w:rPr>
        <w:t>Professionalism</w:t>
      </w:r>
    </w:p>
    <w:p w:rsidR="00302140" w:rsidRPr="000C3827" w:rsidRDefault="00302140" w:rsidP="00302140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0C3827">
        <w:rPr>
          <w:sz w:val="20"/>
          <w:szCs w:val="20"/>
        </w:rPr>
        <w:t>Management and Administration</w:t>
      </w:r>
    </w:p>
    <w:p w:rsidR="00302140" w:rsidRPr="004D7FBA" w:rsidRDefault="00302140" w:rsidP="00302140">
      <w:pPr>
        <w:pStyle w:val="ListParagraph"/>
        <w:numPr>
          <w:ilvl w:val="0"/>
          <w:numId w:val="1"/>
        </w:numPr>
      </w:pPr>
      <w:r>
        <w:t>Subject Matter Experts</w:t>
      </w:r>
      <w:r w:rsidR="008D503C">
        <w:t xml:space="preserve"> </w:t>
      </w:r>
      <w:proofErr w:type="gramStart"/>
      <w:r w:rsidR="008D503C">
        <w:t>are approved</w:t>
      </w:r>
      <w:proofErr w:type="gramEnd"/>
      <w:r w:rsidR="008D503C">
        <w:t xml:space="preserve"> for three years. </w:t>
      </w:r>
      <w:r w:rsidRPr="008D503C">
        <w:rPr>
          <w:u w:val="double"/>
        </w:rPr>
        <w:t xml:space="preserve">On-going professional development verification </w:t>
      </w:r>
      <w:proofErr w:type="gramStart"/>
      <w:r w:rsidRPr="008D503C">
        <w:rPr>
          <w:u w:val="double"/>
        </w:rPr>
        <w:t>must be submitted</w:t>
      </w:r>
      <w:proofErr w:type="gramEnd"/>
      <w:r w:rsidRPr="008D503C">
        <w:rPr>
          <w:u w:val="double"/>
        </w:rPr>
        <w:t xml:space="preserve"> for renewal (adult learning is preferred).  </w:t>
      </w:r>
    </w:p>
    <w:p w:rsidR="00302140" w:rsidRPr="004D7FBA" w:rsidRDefault="00302140" w:rsidP="00302140">
      <w:pPr>
        <w:pStyle w:val="ListParagraph"/>
        <w:numPr>
          <w:ilvl w:val="1"/>
          <w:numId w:val="1"/>
        </w:numPr>
      </w:pPr>
      <w:r>
        <w:t xml:space="preserve">Once approved as a Subject Matter Expert in a Content Area, there is no need to resubmit when workshop approval </w:t>
      </w:r>
      <w:proofErr w:type="gramStart"/>
      <w:r>
        <w:t>is requested</w:t>
      </w:r>
      <w:proofErr w:type="gramEnd"/>
      <w:r>
        <w:t xml:space="preserve"> </w:t>
      </w:r>
      <w:r w:rsidRPr="004D7FBA">
        <w:rPr>
          <w:i/>
        </w:rPr>
        <w:t xml:space="preserve">in that content area for three years.  </w:t>
      </w:r>
    </w:p>
    <w:p w:rsidR="00302140" w:rsidRPr="008D503C" w:rsidRDefault="00302140" w:rsidP="00302140">
      <w:pPr>
        <w:pStyle w:val="ListParagraph"/>
        <w:numPr>
          <w:ilvl w:val="1"/>
          <w:numId w:val="1"/>
        </w:numPr>
        <w:rPr>
          <w:u w:val="double"/>
        </w:rPr>
      </w:pPr>
      <w:r w:rsidRPr="008D503C">
        <w:rPr>
          <w:i/>
          <w:u w:val="double"/>
        </w:rPr>
        <w:t>Only submit a new SME application when requesting approval for other content areas. For example</w:t>
      </w:r>
      <w:proofErr w:type="gramStart"/>
      <w:r w:rsidRPr="008D503C">
        <w:rPr>
          <w:i/>
          <w:u w:val="double"/>
        </w:rPr>
        <w:t>;</w:t>
      </w:r>
      <w:proofErr w:type="gramEnd"/>
      <w:r w:rsidRPr="008D503C">
        <w:rPr>
          <w:i/>
          <w:u w:val="double"/>
        </w:rPr>
        <w:t xml:space="preserve"> if submitted for social-emotional once and you are submitting for social emotional again you do not need to resubmit.   </w:t>
      </w:r>
    </w:p>
    <w:p w:rsidR="00302140" w:rsidRPr="00C50084" w:rsidRDefault="00302140" w:rsidP="00302140">
      <w:pPr>
        <w:pStyle w:val="ListParagraph"/>
        <w:numPr>
          <w:ilvl w:val="0"/>
          <w:numId w:val="1"/>
        </w:numPr>
      </w:pPr>
      <w:r w:rsidRPr="00C50084">
        <w:t>Curriculum Approval will be dependent on showing Subject Matter Expert status in that content area.</w:t>
      </w:r>
    </w:p>
    <w:p w:rsidR="00302140" w:rsidRPr="00C50084" w:rsidRDefault="00302140" w:rsidP="00302140">
      <w:pPr>
        <w:pStyle w:val="ListParagraph"/>
        <w:numPr>
          <w:ilvl w:val="0"/>
          <w:numId w:val="1"/>
        </w:numPr>
      </w:pPr>
      <w:r w:rsidRPr="00C50084">
        <w:t xml:space="preserve">Attach the following artifacts with Application for Subject Matter Expert (need only submit these once): </w:t>
      </w:r>
    </w:p>
    <w:p w:rsidR="00302140" w:rsidRDefault="00302140" w:rsidP="00302140">
      <w:pPr>
        <w:pStyle w:val="ListParagraph"/>
        <w:numPr>
          <w:ilvl w:val="1"/>
          <w:numId w:val="1"/>
        </w:numPr>
      </w:pPr>
      <w:r>
        <w:t xml:space="preserve">Résumé </w:t>
      </w:r>
    </w:p>
    <w:p w:rsidR="00302140" w:rsidRDefault="00302140" w:rsidP="00302140">
      <w:pPr>
        <w:pStyle w:val="ListParagraph"/>
        <w:numPr>
          <w:ilvl w:val="1"/>
          <w:numId w:val="1"/>
        </w:numPr>
      </w:pPr>
      <w:r>
        <w:t>Two Professional Letters of Reference</w:t>
      </w:r>
    </w:p>
    <w:p w:rsidR="00302140" w:rsidRPr="008D503C" w:rsidRDefault="00302140" w:rsidP="00302140">
      <w:pPr>
        <w:pStyle w:val="ListParagraph"/>
        <w:numPr>
          <w:ilvl w:val="1"/>
          <w:numId w:val="1"/>
        </w:numPr>
        <w:rPr>
          <w:u w:val="double"/>
        </w:rPr>
      </w:pPr>
      <w:r w:rsidRPr="008D503C">
        <w:rPr>
          <w:u w:val="double"/>
        </w:rPr>
        <w:t>Verification of Adult Learning and Instruction Experience and Expertise</w:t>
      </w:r>
    </w:p>
    <w:p w:rsidR="00302140" w:rsidRDefault="00302140" w:rsidP="00302140">
      <w:pPr>
        <w:pStyle w:val="ListParagraph"/>
        <w:numPr>
          <w:ilvl w:val="1"/>
          <w:numId w:val="1"/>
        </w:numPr>
      </w:pPr>
      <w:r>
        <w:t>Transcripts from all Higher Education Institutions (indicate requested and sent by College)</w:t>
      </w:r>
    </w:p>
    <w:p w:rsidR="00302140" w:rsidRPr="007842F9" w:rsidRDefault="00302140" w:rsidP="007842F9">
      <w:pPr>
        <w:pStyle w:val="ListParagraph"/>
        <w:numPr>
          <w:ilvl w:val="1"/>
          <w:numId w:val="1"/>
        </w:numPr>
      </w:pPr>
      <w:r>
        <w:t>Verification of Credentials, etc. as appropriate</w:t>
      </w:r>
    </w:p>
    <w:p w:rsidR="002B4071" w:rsidRDefault="002B4071" w:rsidP="00302140">
      <w:pPr>
        <w:jc w:val="center"/>
        <w:rPr>
          <w:b/>
        </w:rPr>
      </w:pPr>
      <w:r w:rsidRPr="002B4071">
        <w:rPr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2495550</wp:posOffset>
                </wp:positionH>
                <wp:positionV relativeFrom="paragraph">
                  <wp:posOffset>0</wp:posOffset>
                </wp:positionV>
                <wp:extent cx="2360930" cy="476250"/>
                <wp:effectExtent l="0" t="0" r="2286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76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36C54" w:rsidRPr="002B4071" w:rsidRDefault="00536C54" w:rsidP="002B407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UBJECT MATTER EXPERT (SME)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6.5pt;margin-top:0;width:185.9pt;height:37.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" fillcolor="#d8d8d8 [2732]">
                <v:textbox>
                  <w:txbxContent>
                    <w:p w:rsidR="00536C54" w:rsidRPr="002B4071" w:rsidRDefault="00536C54" w:rsidP="002B407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UBJECT MATTER EXPERT (SME) APPLI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B4071" w:rsidRDefault="002B4071" w:rsidP="00302140">
      <w:pPr>
        <w:jc w:val="center"/>
        <w:rPr>
          <w:b/>
        </w:rPr>
      </w:pPr>
    </w:p>
    <w:p w:rsidR="00302140" w:rsidRDefault="00302140" w:rsidP="00302140">
      <w:pPr>
        <w:rPr>
          <w:b/>
        </w:rPr>
      </w:pPr>
      <w:r w:rsidRPr="000A7EED">
        <w:t>NAME:</w:t>
      </w:r>
      <w:r>
        <w:rPr>
          <w:b/>
        </w:rPr>
        <w:t xml:space="preserve"> </w:t>
      </w:r>
      <w:sdt>
        <w:sdtPr>
          <w:rPr>
            <w:color w:val="808080" w:themeColor="background1" w:themeShade="80"/>
          </w:rPr>
          <w:id w:val="-1228373664"/>
          <w:placeholder>
            <w:docPart w:val="C526DB21E8FB4D138CD7F30248354C6E"/>
          </w:placeholder>
          <w:text/>
        </w:sdtPr>
        <w:sdtEndPr/>
        <w:sdtContent>
          <w:r w:rsidRPr="0040190A">
            <w:rPr>
              <w:color w:val="808080" w:themeColor="background1" w:themeShade="80"/>
            </w:rPr>
            <w:t>Click or tap here to enter text.</w:t>
          </w:r>
        </w:sdtContent>
      </w:sdt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0A7EED">
        <w:t>DATE OF SUBMISSION</w:t>
      </w:r>
      <w:r w:rsidR="003316CF">
        <w:rPr>
          <w:b/>
        </w:rPr>
        <w:t>:</w:t>
      </w:r>
      <w:r>
        <w:rPr>
          <w:b/>
        </w:rPr>
        <w:t xml:space="preserve"> </w:t>
      </w:r>
      <w:sdt>
        <w:sdtPr>
          <w:rPr>
            <w:b/>
          </w:rPr>
          <w:id w:val="-1463723142"/>
          <w:placeholder>
            <w:docPart w:val="DB597915467D4A76A9EB5D5A709F7DD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422080">
            <w:rPr>
              <w:rStyle w:val="PlaceholderText"/>
            </w:rPr>
            <w:t>Click or tap to enter a date.</w:t>
          </w:r>
        </w:sdtContent>
      </w:sdt>
    </w:p>
    <w:p w:rsidR="007842F9" w:rsidRDefault="007842F9" w:rsidP="00302140">
      <w:r w:rsidRPr="000A7EED">
        <w:t>ADDRESS</w:t>
      </w:r>
      <w:r>
        <w:t xml:space="preserve">: </w:t>
      </w:r>
      <w:sdt>
        <w:sdtPr>
          <w:id w:val="-2135162246"/>
          <w:placeholder>
            <w:docPart w:val="2231C238C11B43548C1CCE1E4C21ADB0"/>
          </w:placeholder>
          <w:showingPlcHdr/>
          <w:text/>
        </w:sdtPr>
        <w:sdtEndPr/>
        <w:sdtContent>
          <w:r w:rsidRPr="00B21EB1">
            <w:rPr>
              <w:rStyle w:val="PlaceholderText"/>
            </w:rPr>
            <w:t>Click or tap here to enter text.</w:t>
          </w:r>
        </w:sdtContent>
      </w:sdt>
      <w:r>
        <w:t xml:space="preserve"> </w:t>
      </w:r>
      <w:r>
        <w:tab/>
      </w:r>
      <w:r>
        <w:tab/>
      </w:r>
      <w:r>
        <w:tab/>
      </w:r>
      <w:r>
        <w:tab/>
      </w:r>
      <w:r w:rsidRPr="000A7EED">
        <w:t>CITY, STATE</w:t>
      </w:r>
      <w:r w:rsidR="000A7EED">
        <w:t xml:space="preserve">: </w:t>
      </w:r>
      <w:sdt>
        <w:sdtPr>
          <w:id w:val="1999682136"/>
          <w:placeholder>
            <w:docPart w:val="1714EE1923174B129B6DEB6E35BD3338"/>
          </w:placeholder>
          <w:showingPlcHdr/>
          <w:text/>
        </w:sdtPr>
        <w:sdtEndPr/>
        <w:sdtContent>
          <w:r w:rsidR="000A7EED" w:rsidRPr="00B21EB1">
            <w:rPr>
              <w:rStyle w:val="PlaceholderText"/>
            </w:rPr>
            <w:t>Click or tap here to enter text.</w:t>
          </w:r>
        </w:sdtContent>
      </w:sdt>
      <w:r w:rsidRPr="000A7EED">
        <w:t xml:space="preserve"> </w:t>
      </w:r>
      <w:r w:rsidR="000A7EED">
        <w:t xml:space="preserve">        </w:t>
      </w:r>
      <w:r w:rsidRPr="000A7EED">
        <w:t>ZIP</w:t>
      </w:r>
      <w:r>
        <w:t xml:space="preserve">: </w:t>
      </w:r>
      <w:sdt>
        <w:sdtPr>
          <w:id w:val="1174381508"/>
          <w:placeholder>
            <w:docPart w:val="53CE7138D0E44BAC958410853D82B47C"/>
          </w:placeholder>
          <w:showingPlcHdr/>
          <w:text/>
        </w:sdtPr>
        <w:sdtEndPr/>
        <w:sdtContent>
          <w:r w:rsidRPr="00B21EB1">
            <w:rPr>
              <w:rStyle w:val="PlaceholderText"/>
            </w:rPr>
            <w:t>Click or tap here to enter text.</w:t>
          </w:r>
        </w:sdtContent>
      </w:sdt>
    </w:p>
    <w:p w:rsidR="007842F9" w:rsidRDefault="007842F9" w:rsidP="00302140">
      <w:r w:rsidRPr="000A7EED">
        <w:t>PHONE</w:t>
      </w:r>
      <w:r>
        <w:t xml:space="preserve">: </w:t>
      </w:r>
      <w:sdt>
        <w:sdtPr>
          <w:id w:val="-877240883"/>
          <w:placeholder>
            <w:docPart w:val="DA12E99AF0FB46A7838B51B1ED22E825"/>
          </w:placeholder>
          <w:showingPlcHdr/>
          <w:text/>
        </w:sdtPr>
        <w:sdtEndPr/>
        <w:sdtContent>
          <w:r w:rsidRPr="00B21EB1">
            <w:rPr>
              <w:rStyle w:val="PlaceholderText"/>
            </w:rPr>
            <w:t>Click or tap here to enter text.</w:t>
          </w:r>
        </w:sdtContent>
      </w:sdt>
      <w:r>
        <w:tab/>
      </w:r>
      <w:r>
        <w:tab/>
      </w:r>
      <w:r>
        <w:tab/>
      </w:r>
      <w:r>
        <w:tab/>
      </w:r>
      <w:r>
        <w:tab/>
      </w:r>
      <w:r w:rsidRPr="000A7EED">
        <w:t>EMAIL</w:t>
      </w:r>
      <w:r>
        <w:t xml:space="preserve">: </w:t>
      </w:r>
      <w:sdt>
        <w:sdtPr>
          <w:id w:val="-514304197"/>
          <w:placeholder>
            <w:docPart w:val="24900C63B87A4E7A90C6CB6F9F9E6816"/>
          </w:placeholder>
          <w:showingPlcHdr/>
          <w:text/>
        </w:sdtPr>
        <w:sdtEndPr/>
        <w:sdtContent>
          <w:r w:rsidRPr="00B21EB1">
            <w:rPr>
              <w:rStyle w:val="PlaceholderText"/>
            </w:rPr>
            <w:t>Click or tap here to enter text.</w:t>
          </w:r>
        </w:sdtContent>
      </w:sdt>
    </w:p>
    <w:p w:rsidR="00302140" w:rsidRPr="006C01FE" w:rsidRDefault="00302140" w:rsidP="00302140">
      <w:r>
        <w:t xml:space="preserve">Content Area(s) for approval:  </w:t>
      </w:r>
      <w:sdt>
        <w:sdtPr>
          <w:rPr>
            <w:color w:val="808080" w:themeColor="background1" w:themeShade="80"/>
          </w:rPr>
          <w:id w:val="-570122829"/>
          <w:placeholder>
            <w:docPart w:val="F56A9F5626E54563A04289EAE9DEA990"/>
          </w:placeholder>
          <w:text/>
        </w:sdtPr>
        <w:sdtEndPr/>
        <w:sdtContent>
          <w:r w:rsidRPr="0040190A">
            <w:rPr>
              <w:color w:val="808080" w:themeColor="background1" w:themeShade="80"/>
            </w:rPr>
            <w:t>Click or tap here to enter text.</w:t>
          </w:r>
        </w:sdtContent>
      </w:sdt>
    </w:p>
    <w:p w:rsidR="00302140" w:rsidRPr="00515113" w:rsidRDefault="002E7463" w:rsidP="00302140">
      <w:pPr>
        <w:ind w:left="360"/>
      </w:pPr>
      <w:sdt>
        <w:sdtPr>
          <w:id w:val="1026217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140">
            <w:rPr>
              <w:rFonts w:ascii="MS Gothic" w:eastAsia="MS Gothic" w:hAnsi="MS Gothic" w:hint="eastAsia"/>
            </w:rPr>
            <w:t>☐</w:t>
          </w:r>
        </w:sdtContent>
      </w:sdt>
      <w:r w:rsidR="00302140">
        <w:t xml:space="preserve"> First SME Submission </w:t>
      </w:r>
    </w:p>
    <w:p w:rsidR="00302140" w:rsidRDefault="002E7463" w:rsidP="00302140">
      <w:pPr>
        <w:ind w:left="360"/>
      </w:pPr>
      <w:sdt>
        <w:sdtPr>
          <w:id w:val="-878703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140">
            <w:rPr>
              <w:rFonts w:ascii="MS Gothic" w:eastAsia="MS Gothic" w:hAnsi="MS Gothic" w:hint="eastAsia"/>
            </w:rPr>
            <w:t>☐</w:t>
          </w:r>
        </w:sdtContent>
      </w:sdt>
      <w:r w:rsidR="00302140">
        <w:t xml:space="preserve"> Already SME approved in these content areas:</w:t>
      </w:r>
    </w:p>
    <w:p w:rsidR="00302140" w:rsidRDefault="002E7463" w:rsidP="00302140">
      <w:pPr>
        <w:pStyle w:val="ListParagraph"/>
        <w:ind w:left="1440"/>
      </w:pPr>
      <w:sdt>
        <w:sdtPr>
          <w:id w:val="-728774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1BB3">
            <w:rPr>
              <w:rFonts w:ascii="MS Gothic" w:eastAsia="MS Gothic" w:hAnsi="MS Gothic" w:hint="eastAsia"/>
            </w:rPr>
            <w:t>☐</w:t>
          </w:r>
        </w:sdtContent>
      </w:sdt>
      <w:r w:rsidR="00302140">
        <w:t>Child/Youth Development and Learning (year DIEEC approved</w:t>
      </w:r>
      <w:sdt>
        <w:sdtPr>
          <w:id w:val="-645280426"/>
          <w:placeholder>
            <w:docPart w:val="DefaultPlaceholder_-1854013440"/>
          </w:placeholder>
          <w:text/>
        </w:sdtPr>
        <w:sdtEndPr/>
        <w:sdtContent>
          <w:r w:rsidR="00302140">
            <w:t>______</w:t>
          </w:r>
        </w:sdtContent>
      </w:sdt>
      <w:r w:rsidR="00302140">
        <w:t>)</w:t>
      </w:r>
    </w:p>
    <w:p w:rsidR="00302140" w:rsidRDefault="002E7463" w:rsidP="00302140">
      <w:pPr>
        <w:pStyle w:val="ListParagraph"/>
        <w:ind w:left="1440"/>
      </w:pPr>
      <w:sdt>
        <w:sdtPr>
          <w:id w:val="1591265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140">
            <w:rPr>
              <w:rFonts w:ascii="MS Gothic" w:eastAsia="MS Gothic" w:hAnsi="MS Gothic" w:hint="eastAsia"/>
            </w:rPr>
            <w:t>☐</w:t>
          </w:r>
        </w:sdtContent>
      </w:sdt>
      <w:r w:rsidR="00302140">
        <w:t>Environment and Program Design (year DIEEC approved</w:t>
      </w:r>
      <w:sdt>
        <w:sdtPr>
          <w:id w:val="1742982020"/>
          <w:placeholder>
            <w:docPart w:val="DefaultPlaceholder_-1854013440"/>
          </w:placeholder>
          <w:text/>
        </w:sdtPr>
        <w:sdtEndPr/>
        <w:sdtContent>
          <w:r w:rsidR="00302140">
            <w:t>______</w:t>
          </w:r>
        </w:sdtContent>
      </w:sdt>
      <w:r w:rsidR="00302140">
        <w:t>)</w:t>
      </w:r>
    </w:p>
    <w:p w:rsidR="00302140" w:rsidRDefault="002E7463" w:rsidP="00302140">
      <w:pPr>
        <w:pStyle w:val="ListParagraph"/>
        <w:ind w:left="1440"/>
      </w:pPr>
      <w:sdt>
        <w:sdtPr>
          <w:id w:val="1814450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140">
            <w:rPr>
              <w:rFonts w:ascii="MS Gothic" w:eastAsia="MS Gothic" w:hAnsi="MS Gothic" w:hint="eastAsia"/>
            </w:rPr>
            <w:t>☐</w:t>
          </w:r>
        </w:sdtContent>
      </w:sdt>
      <w:r w:rsidR="00302140">
        <w:t>Curriculum and Instruction (year DIEEC approved</w:t>
      </w:r>
      <w:sdt>
        <w:sdtPr>
          <w:id w:val="-191688987"/>
          <w:placeholder>
            <w:docPart w:val="DefaultPlaceholder_-1854013440"/>
          </w:placeholder>
          <w:text/>
        </w:sdtPr>
        <w:sdtEndPr/>
        <w:sdtContent>
          <w:r w:rsidR="00302140">
            <w:t>______</w:t>
          </w:r>
        </w:sdtContent>
      </w:sdt>
      <w:r w:rsidR="00302140">
        <w:t>)</w:t>
      </w:r>
    </w:p>
    <w:p w:rsidR="00302140" w:rsidRDefault="002E7463" w:rsidP="00302140">
      <w:pPr>
        <w:pStyle w:val="ListParagraph"/>
        <w:ind w:left="1440"/>
      </w:pPr>
      <w:sdt>
        <w:sdtPr>
          <w:id w:val="1296097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140">
            <w:rPr>
              <w:rFonts w:ascii="MS Gothic" w:eastAsia="MS Gothic" w:hAnsi="MS Gothic" w:hint="eastAsia"/>
            </w:rPr>
            <w:t>☐</w:t>
          </w:r>
        </w:sdtContent>
      </w:sdt>
      <w:r w:rsidR="00302140">
        <w:t>Social Emotional Development (year DIEEC approved</w:t>
      </w:r>
      <w:sdt>
        <w:sdtPr>
          <w:id w:val="-1423018822"/>
          <w:placeholder>
            <w:docPart w:val="DefaultPlaceholder_-1854013440"/>
          </w:placeholder>
          <w:text/>
        </w:sdtPr>
        <w:sdtEndPr/>
        <w:sdtContent>
          <w:r w:rsidR="00302140">
            <w:t>______</w:t>
          </w:r>
        </w:sdtContent>
      </w:sdt>
      <w:r w:rsidR="00302140">
        <w:t>)</w:t>
      </w:r>
    </w:p>
    <w:p w:rsidR="00302140" w:rsidRDefault="002E7463" w:rsidP="00302140">
      <w:pPr>
        <w:pStyle w:val="ListParagraph"/>
        <w:ind w:left="1440"/>
      </w:pPr>
      <w:sdt>
        <w:sdtPr>
          <w:id w:val="2078851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140">
            <w:rPr>
              <w:rFonts w:ascii="MS Gothic" w:eastAsia="MS Gothic" w:hAnsi="MS Gothic" w:hint="eastAsia"/>
            </w:rPr>
            <w:t>☐</w:t>
          </w:r>
        </w:sdtContent>
      </w:sdt>
      <w:r w:rsidR="00302140">
        <w:t>Observation and Assessment (year DIEEC approved</w:t>
      </w:r>
      <w:sdt>
        <w:sdtPr>
          <w:id w:val="1393465254"/>
          <w:placeholder>
            <w:docPart w:val="DefaultPlaceholder_-1854013440"/>
          </w:placeholder>
          <w:text/>
        </w:sdtPr>
        <w:sdtEndPr/>
        <w:sdtContent>
          <w:r w:rsidR="00302140">
            <w:t>______</w:t>
          </w:r>
        </w:sdtContent>
      </w:sdt>
      <w:r w:rsidR="00302140">
        <w:t>)</w:t>
      </w:r>
    </w:p>
    <w:p w:rsidR="00302140" w:rsidRDefault="002E7463" w:rsidP="00302140">
      <w:pPr>
        <w:pStyle w:val="ListParagraph"/>
        <w:ind w:left="1440"/>
      </w:pPr>
      <w:sdt>
        <w:sdtPr>
          <w:id w:val="-16134300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140">
            <w:rPr>
              <w:rFonts w:ascii="MS Gothic" w:eastAsia="MS Gothic" w:hAnsi="MS Gothic" w:hint="eastAsia"/>
            </w:rPr>
            <w:t>☐</w:t>
          </w:r>
        </w:sdtContent>
      </w:sdt>
      <w:r w:rsidR="00302140">
        <w:t>Health, Safety and Nutrition (year DIEEC approved</w:t>
      </w:r>
      <w:sdt>
        <w:sdtPr>
          <w:id w:val="207388045"/>
          <w:placeholder>
            <w:docPart w:val="DefaultPlaceholder_-1854013440"/>
          </w:placeholder>
          <w:text/>
        </w:sdtPr>
        <w:sdtEndPr/>
        <w:sdtContent>
          <w:r w:rsidR="00302140">
            <w:t>______</w:t>
          </w:r>
        </w:sdtContent>
      </w:sdt>
      <w:r w:rsidR="00302140">
        <w:t>)</w:t>
      </w:r>
    </w:p>
    <w:p w:rsidR="00302140" w:rsidRDefault="002E7463" w:rsidP="00302140">
      <w:pPr>
        <w:pStyle w:val="ListParagraph"/>
        <w:ind w:left="1440"/>
      </w:pPr>
      <w:sdt>
        <w:sdtPr>
          <w:id w:val="14715634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140">
            <w:rPr>
              <w:rFonts w:ascii="MS Gothic" w:eastAsia="MS Gothic" w:hAnsi="MS Gothic" w:hint="eastAsia"/>
            </w:rPr>
            <w:t>☐</w:t>
          </w:r>
        </w:sdtContent>
      </w:sdt>
      <w:r w:rsidR="00302140">
        <w:t>Family and Community Partnerships (year DIEEC approved</w:t>
      </w:r>
      <w:sdt>
        <w:sdtPr>
          <w:id w:val="-214280684"/>
          <w:placeholder>
            <w:docPart w:val="DefaultPlaceholder_-1854013440"/>
          </w:placeholder>
          <w:text/>
        </w:sdtPr>
        <w:sdtEndPr/>
        <w:sdtContent>
          <w:r w:rsidR="00302140">
            <w:t>______</w:t>
          </w:r>
        </w:sdtContent>
      </w:sdt>
      <w:r w:rsidR="00302140">
        <w:t>)</w:t>
      </w:r>
    </w:p>
    <w:p w:rsidR="00302140" w:rsidRDefault="002E7463" w:rsidP="00302140">
      <w:pPr>
        <w:pStyle w:val="ListParagraph"/>
        <w:ind w:left="1440"/>
      </w:pPr>
      <w:sdt>
        <w:sdtPr>
          <w:id w:val="1538312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140">
            <w:rPr>
              <w:rFonts w:ascii="MS Gothic" w:eastAsia="MS Gothic" w:hAnsi="MS Gothic" w:hint="eastAsia"/>
            </w:rPr>
            <w:t>☐</w:t>
          </w:r>
        </w:sdtContent>
      </w:sdt>
      <w:r w:rsidR="00302140">
        <w:t>Professionalism (year DIEEC approved</w:t>
      </w:r>
      <w:sdt>
        <w:sdtPr>
          <w:id w:val="-2047125289"/>
          <w:placeholder>
            <w:docPart w:val="DefaultPlaceholder_-1854013440"/>
          </w:placeholder>
          <w:text/>
        </w:sdtPr>
        <w:sdtEndPr/>
        <w:sdtContent>
          <w:r w:rsidR="00302140">
            <w:t>______</w:t>
          </w:r>
        </w:sdtContent>
      </w:sdt>
      <w:r w:rsidR="00302140">
        <w:t>)</w:t>
      </w:r>
    </w:p>
    <w:p w:rsidR="00302140" w:rsidRDefault="002E7463" w:rsidP="002B4071">
      <w:pPr>
        <w:pStyle w:val="ListParagraph"/>
        <w:ind w:left="1440"/>
      </w:pPr>
      <w:sdt>
        <w:sdtPr>
          <w:id w:val="-479541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140">
            <w:rPr>
              <w:rFonts w:ascii="MS Gothic" w:eastAsia="MS Gothic" w:hAnsi="MS Gothic" w:hint="eastAsia"/>
            </w:rPr>
            <w:t>☐</w:t>
          </w:r>
        </w:sdtContent>
      </w:sdt>
      <w:r w:rsidR="00302140">
        <w:t>Management and Administration (year DIEEC approved</w:t>
      </w:r>
      <w:sdt>
        <w:sdtPr>
          <w:id w:val="2032374620"/>
          <w:placeholder>
            <w:docPart w:val="DefaultPlaceholder_-1854013440"/>
          </w:placeholder>
          <w:text/>
        </w:sdtPr>
        <w:sdtEndPr/>
        <w:sdtContent>
          <w:r w:rsidR="00302140">
            <w:t>______</w:t>
          </w:r>
        </w:sdtContent>
      </w:sdt>
      <w:r w:rsidR="002B4071">
        <w:t>)</w:t>
      </w:r>
    </w:p>
    <w:p w:rsidR="00302140" w:rsidRDefault="00302140" w:rsidP="00302140">
      <w:r>
        <w:t xml:space="preserve">Experience in Content Area:  be specific with experience related to teaching, supervising, mentoring etc. in the appropriate content area(s) listed above.  </w:t>
      </w:r>
    </w:p>
    <w:p w:rsidR="00302140" w:rsidRDefault="002E7463" w:rsidP="000A7EED">
      <w:pPr>
        <w:ind w:left="1080"/>
      </w:pPr>
      <w:sdt>
        <w:sdtPr>
          <w:rPr>
            <w:color w:val="808080" w:themeColor="background1" w:themeShade="80"/>
          </w:rPr>
          <w:id w:val="-2116512656"/>
          <w:placeholder>
            <w:docPart w:val="8069FA9C03794483BDD893826D260BE6"/>
          </w:placeholder>
          <w:text/>
        </w:sdtPr>
        <w:sdtEndPr/>
        <w:sdtContent>
          <w:r w:rsidR="00302140" w:rsidRPr="0040190A">
            <w:rPr>
              <w:color w:val="808080" w:themeColor="background1" w:themeShade="80"/>
            </w:rPr>
            <w:t>Click or tap here to enter text.</w:t>
          </w:r>
        </w:sdtContent>
      </w:sdt>
    </w:p>
    <w:p w:rsidR="00302140" w:rsidRDefault="00302140" w:rsidP="00302140">
      <w:r>
        <w:t xml:space="preserve">Résumé Updates (if applicable):  list any new certifications, experiences or education since résumé </w:t>
      </w:r>
      <w:proofErr w:type="gramStart"/>
      <w:r>
        <w:t>was submitted</w:t>
      </w:r>
      <w:proofErr w:type="gramEnd"/>
      <w:r>
        <w:t>:</w:t>
      </w:r>
    </w:p>
    <w:p w:rsidR="00302140" w:rsidRPr="007842F9" w:rsidRDefault="002E7463" w:rsidP="007842F9">
      <w:pPr>
        <w:ind w:left="1080"/>
      </w:pPr>
      <w:sdt>
        <w:sdtPr>
          <w:rPr>
            <w:color w:val="808080" w:themeColor="background1" w:themeShade="80"/>
          </w:rPr>
          <w:id w:val="1310597205"/>
          <w:placeholder>
            <w:docPart w:val="BCE7557BC98A4E2BBD507643EB191923"/>
          </w:placeholder>
          <w:text/>
        </w:sdtPr>
        <w:sdtEndPr/>
        <w:sdtContent>
          <w:r w:rsidR="00302140" w:rsidRPr="0040190A">
            <w:rPr>
              <w:color w:val="808080" w:themeColor="background1" w:themeShade="80"/>
            </w:rPr>
            <w:t>Click or tap here to enter text.</w:t>
          </w:r>
        </w:sdtContent>
      </w:sdt>
    </w:p>
    <w:p w:rsidR="00302140" w:rsidRDefault="00302140" w:rsidP="00302140">
      <w:r w:rsidRPr="0073348E">
        <w:rPr>
          <w:b/>
        </w:rPr>
        <w:lastRenderedPageBreak/>
        <w:t>SPONSORING ORGANIZATION INFORMATION</w:t>
      </w:r>
      <w:r w:rsidR="007842F9">
        <w:rPr>
          <w:b/>
        </w:rPr>
        <w:t xml:space="preserve"> (IF APPLICABLE)</w:t>
      </w:r>
      <w:r>
        <w:t>:</w:t>
      </w:r>
    </w:p>
    <w:p w:rsidR="00302140" w:rsidRDefault="00302140" w:rsidP="00302140">
      <w:r>
        <w:t xml:space="preserve">NAME OF ORGANIZATION </w:t>
      </w:r>
      <w:sdt>
        <w:sdtPr>
          <w:rPr>
            <w:color w:val="808080" w:themeColor="background1" w:themeShade="80"/>
          </w:rPr>
          <w:id w:val="559683914"/>
          <w:placeholder>
            <w:docPart w:val="796565101CA64C0D9BBB64771686C065"/>
          </w:placeholder>
          <w:text/>
        </w:sdtPr>
        <w:sdtEndPr/>
        <w:sdtContent>
          <w:r w:rsidRPr="0040190A">
            <w:rPr>
              <w:color w:val="808080" w:themeColor="background1" w:themeShade="80"/>
            </w:rPr>
            <w:t>Click or tap here to enter text.</w:t>
          </w:r>
        </w:sdtContent>
      </w:sdt>
    </w:p>
    <w:p w:rsidR="00302140" w:rsidRDefault="00302140" w:rsidP="00302140">
      <w:r>
        <w:t xml:space="preserve">CONTACT PERSON </w:t>
      </w:r>
      <w:sdt>
        <w:sdtPr>
          <w:rPr>
            <w:color w:val="808080" w:themeColor="background1" w:themeShade="80"/>
          </w:rPr>
          <w:id w:val="-1957783977"/>
          <w:placeholder>
            <w:docPart w:val="56E02A55D68745CF97F5FC04A108B8B5"/>
          </w:placeholder>
          <w:text/>
        </w:sdtPr>
        <w:sdtEndPr/>
        <w:sdtContent>
          <w:r w:rsidRPr="0040190A">
            <w:rPr>
              <w:color w:val="808080" w:themeColor="background1" w:themeShade="80"/>
            </w:rPr>
            <w:t>Click or tap here to enter text.</w:t>
          </w:r>
        </w:sdtContent>
      </w:sdt>
      <w:r>
        <w:tab/>
      </w:r>
      <w:r>
        <w:tab/>
        <w:t xml:space="preserve">ROLE IN ORGANIZATION </w:t>
      </w:r>
      <w:sdt>
        <w:sdtPr>
          <w:rPr>
            <w:color w:val="808080" w:themeColor="background1" w:themeShade="80"/>
          </w:rPr>
          <w:id w:val="-733548198"/>
          <w:placeholder>
            <w:docPart w:val="B28F35887A4A4618B96E8AB9D0BFDBBF"/>
          </w:placeholder>
          <w:text/>
        </w:sdtPr>
        <w:sdtEndPr/>
        <w:sdtContent>
          <w:r w:rsidRPr="0040190A">
            <w:rPr>
              <w:color w:val="808080" w:themeColor="background1" w:themeShade="80"/>
            </w:rPr>
            <w:t>Click or tap here to enter text.</w:t>
          </w:r>
        </w:sdtContent>
      </w:sdt>
    </w:p>
    <w:p w:rsidR="00302140" w:rsidRDefault="00302140" w:rsidP="00302140">
      <w:r>
        <w:t xml:space="preserve">ADDRESS </w:t>
      </w:r>
      <w:sdt>
        <w:sdtPr>
          <w:rPr>
            <w:color w:val="808080" w:themeColor="background1" w:themeShade="80"/>
          </w:rPr>
          <w:id w:val="-1017227157"/>
          <w:placeholder>
            <w:docPart w:val="FB9445FD02F04602ABDE75A3EEA1AABE"/>
          </w:placeholder>
          <w:text/>
        </w:sdtPr>
        <w:sdtEndPr/>
        <w:sdtContent>
          <w:r w:rsidRPr="0040190A">
            <w:rPr>
              <w:color w:val="808080" w:themeColor="background1" w:themeShade="80"/>
            </w:rPr>
            <w:t>Click or tap here to enter text.</w:t>
          </w:r>
        </w:sdtContent>
      </w:sdt>
    </w:p>
    <w:p w:rsidR="00302140" w:rsidRDefault="00302140" w:rsidP="00302140">
      <w:r>
        <w:t xml:space="preserve">EMAIL </w:t>
      </w:r>
      <w:sdt>
        <w:sdtPr>
          <w:rPr>
            <w:color w:val="808080" w:themeColor="background1" w:themeShade="80"/>
          </w:rPr>
          <w:id w:val="-1973972168"/>
          <w:placeholder>
            <w:docPart w:val="3C1BDC6081F84AFA9C6D2FEC9451DB90"/>
          </w:placeholder>
          <w:text/>
        </w:sdtPr>
        <w:sdtEndPr/>
        <w:sdtContent>
          <w:r w:rsidRPr="0040190A">
            <w:rPr>
              <w:color w:val="808080" w:themeColor="background1" w:themeShade="80"/>
            </w:rPr>
            <w:t>Click or tap here to enter text.</w:t>
          </w:r>
        </w:sdtContent>
      </w:sdt>
      <w:r>
        <w:tab/>
      </w:r>
      <w:r>
        <w:tab/>
        <w:t xml:space="preserve">PHONE NUMBER </w:t>
      </w:r>
      <w:sdt>
        <w:sdtPr>
          <w:rPr>
            <w:color w:val="808080" w:themeColor="background1" w:themeShade="80"/>
          </w:rPr>
          <w:id w:val="480202848"/>
          <w:placeholder>
            <w:docPart w:val="61D62D3D38E44AD1AF8AFBEC1DA491C8"/>
          </w:placeholder>
          <w:text/>
        </w:sdtPr>
        <w:sdtEndPr/>
        <w:sdtContent>
          <w:r w:rsidRPr="0040190A">
            <w:rPr>
              <w:color w:val="808080" w:themeColor="background1" w:themeShade="80"/>
            </w:rPr>
            <w:t>Click or tap here to enter text.</w:t>
          </w:r>
        </w:sdtContent>
      </w:sdt>
    </w:p>
    <w:p w:rsidR="00302140" w:rsidRDefault="00302140" w:rsidP="00302140"/>
    <w:p w:rsidR="00302140" w:rsidRDefault="00302140" w:rsidP="00302140">
      <w:r>
        <w:t>BRIEF DESCRIPTION OF ORGANIZATIONAL FAMILIARITY WITH SUBJECT MATTER:  Please describe how the organization will insure instruction of the content area in a professional and expert way.</w:t>
      </w:r>
    </w:p>
    <w:p w:rsidR="00302140" w:rsidRDefault="002E7463" w:rsidP="00302140">
      <w:sdt>
        <w:sdtPr>
          <w:rPr>
            <w:color w:val="808080" w:themeColor="background1" w:themeShade="80"/>
          </w:rPr>
          <w:id w:val="1038705010"/>
          <w:placeholder>
            <w:docPart w:val="DA41771C34174D0B805D5057E7FA93BD"/>
          </w:placeholder>
          <w:text/>
        </w:sdtPr>
        <w:sdtEndPr/>
        <w:sdtContent>
          <w:r w:rsidR="00302140" w:rsidRPr="0040190A">
            <w:rPr>
              <w:color w:val="808080" w:themeColor="background1" w:themeShade="80"/>
            </w:rPr>
            <w:t>Click or tap here to enter text.</w:t>
          </w:r>
        </w:sdtContent>
      </w:sdt>
    </w:p>
    <w:p w:rsidR="00302140" w:rsidRDefault="00302140" w:rsidP="00302140"/>
    <w:p w:rsidR="00302140" w:rsidRDefault="00302140" w:rsidP="00302140">
      <w:r>
        <w:t>NAMES OF INSTRUCTORS ASSIGNED:</w:t>
      </w:r>
    </w:p>
    <w:p w:rsidR="00302140" w:rsidRDefault="00302140" w:rsidP="00302140">
      <w:r>
        <w:t xml:space="preserve">Name </w:t>
      </w:r>
      <w:sdt>
        <w:sdtPr>
          <w:rPr>
            <w:color w:val="808080" w:themeColor="background1" w:themeShade="80"/>
          </w:rPr>
          <w:id w:val="1538158275"/>
          <w:placeholder>
            <w:docPart w:val="C00F3ACED5904F8D9AC05D8C987A876A"/>
          </w:placeholder>
          <w:text/>
        </w:sdtPr>
        <w:sdtEndPr/>
        <w:sdtContent>
          <w:r w:rsidRPr="0040190A">
            <w:rPr>
              <w:color w:val="808080" w:themeColor="background1" w:themeShade="80"/>
            </w:rPr>
            <w:t>Click or tap here to enter text.</w:t>
          </w:r>
        </w:sdtContent>
      </w:sdt>
      <w:r>
        <w:tab/>
      </w:r>
      <w:r>
        <w:tab/>
        <w:t xml:space="preserve">Role </w:t>
      </w:r>
      <w:sdt>
        <w:sdtPr>
          <w:rPr>
            <w:color w:val="808080" w:themeColor="background1" w:themeShade="80"/>
          </w:rPr>
          <w:id w:val="-2081122899"/>
          <w:placeholder>
            <w:docPart w:val="784529CE6EAD48DAA3DD0026B0D0B5A1"/>
          </w:placeholder>
          <w:text/>
        </w:sdtPr>
        <w:sdtEndPr/>
        <w:sdtContent>
          <w:r w:rsidRPr="0040190A">
            <w:rPr>
              <w:color w:val="808080" w:themeColor="background1" w:themeShade="80"/>
            </w:rPr>
            <w:t>Click or tap here to enter text.</w:t>
          </w:r>
        </w:sdtContent>
      </w:sdt>
    </w:p>
    <w:p w:rsidR="00302140" w:rsidRDefault="00302140" w:rsidP="00302140">
      <w:r>
        <w:t xml:space="preserve">Expertise Area:  </w:t>
      </w:r>
      <w:sdt>
        <w:sdtPr>
          <w:rPr>
            <w:color w:val="808080" w:themeColor="background1" w:themeShade="80"/>
          </w:rPr>
          <w:id w:val="197824449"/>
          <w:placeholder>
            <w:docPart w:val="8131F5B659274AC4931E28A5298AD959"/>
          </w:placeholder>
          <w:text/>
        </w:sdtPr>
        <w:sdtEndPr/>
        <w:sdtContent>
          <w:r w:rsidRPr="0040190A">
            <w:rPr>
              <w:color w:val="808080" w:themeColor="background1" w:themeShade="80"/>
            </w:rPr>
            <w:t>Click or tap here to enter text.</w:t>
          </w:r>
        </w:sdtContent>
      </w:sdt>
    </w:p>
    <w:p w:rsidR="00302140" w:rsidRDefault="00302140" w:rsidP="00302140"/>
    <w:p w:rsidR="00302140" w:rsidRDefault="00302140" w:rsidP="00302140">
      <w:r>
        <w:t xml:space="preserve">Name </w:t>
      </w:r>
      <w:sdt>
        <w:sdtPr>
          <w:rPr>
            <w:color w:val="808080" w:themeColor="background1" w:themeShade="80"/>
          </w:rPr>
          <w:id w:val="866652832"/>
          <w:placeholder>
            <w:docPart w:val="96004E82FCF44EC29667F4B43B28C20B"/>
          </w:placeholder>
          <w:text/>
        </w:sdtPr>
        <w:sdtEndPr/>
        <w:sdtContent>
          <w:r w:rsidRPr="0040190A">
            <w:rPr>
              <w:color w:val="808080" w:themeColor="background1" w:themeShade="80"/>
            </w:rPr>
            <w:t>Click or tap here to enter text.</w:t>
          </w:r>
        </w:sdtContent>
      </w:sdt>
      <w:r>
        <w:tab/>
      </w:r>
      <w:r>
        <w:tab/>
        <w:t xml:space="preserve">Role </w:t>
      </w:r>
      <w:sdt>
        <w:sdtPr>
          <w:rPr>
            <w:color w:val="808080" w:themeColor="background1" w:themeShade="80"/>
          </w:rPr>
          <w:id w:val="1367565776"/>
          <w:placeholder>
            <w:docPart w:val="D8B68356666B4A2C99B1CFDD107364FF"/>
          </w:placeholder>
          <w:text/>
        </w:sdtPr>
        <w:sdtEndPr/>
        <w:sdtContent>
          <w:r w:rsidRPr="0040190A">
            <w:rPr>
              <w:color w:val="808080" w:themeColor="background1" w:themeShade="80"/>
            </w:rPr>
            <w:t>Click or tap here to enter text.</w:t>
          </w:r>
        </w:sdtContent>
      </w:sdt>
    </w:p>
    <w:p w:rsidR="00302140" w:rsidRPr="00120D6B" w:rsidRDefault="00302140" w:rsidP="00302140">
      <w:r>
        <w:t>Expertise Area:</w:t>
      </w:r>
      <w:r w:rsidRPr="0040190A">
        <w:rPr>
          <w:color w:val="808080" w:themeColor="background1" w:themeShade="80"/>
        </w:rPr>
        <w:t xml:space="preserve"> </w:t>
      </w:r>
      <w:sdt>
        <w:sdtPr>
          <w:rPr>
            <w:color w:val="808080" w:themeColor="background1" w:themeShade="80"/>
          </w:rPr>
          <w:id w:val="989828624"/>
          <w:placeholder>
            <w:docPart w:val="81CCA7009A284C7B83993444CEA5D5CF"/>
          </w:placeholder>
          <w:text/>
        </w:sdtPr>
        <w:sdtEndPr/>
        <w:sdtContent>
          <w:r w:rsidRPr="0040190A">
            <w:rPr>
              <w:color w:val="808080" w:themeColor="background1" w:themeShade="80"/>
            </w:rPr>
            <w:t>Click or tap here to enter text.</w:t>
          </w:r>
        </w:sdtContent>
      </w:sdt>
    </w:p>
    <w:p w:rsidR="00302140" w:rsidRDefault="00302140"/>
    <w:p w:rsidR="00E01BB3" w:rsidRDefault="00E01BB3" w:rsidP="00E01BB3">
      <w:pPr>
        <w:tabs>
          <w:tab w:val="left" w:pos="3648"/>
        </w:tabs>
      </w:pPr>
      <w:r>
        <w:t xml:space="preserve">Organization status:    </w:t>
      </w:r>
      <w:sdt>
        <w:sdtPr>
          <w:id w:val="1828019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for-profit </w:t>
      </w:r>
      <w:r>
        <w:tab/>
      </w:r>
      <w:sdt>
        <w:sdtPr>
          <w:id w:val="-1587061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n-profit</w:t>
      </w:r>
    </w:p>
    <w:p w:rsidR="00E01BB3" w:rsidRDefault="00E01BB3"/>
    <w:p w:rsidR="00E01BB3" w:rsidRDefault="00E01BB3"/>
    <w:p w:rsidR="00E01BB3" w:rsidRDefault="00E01BB3"/>
    <w:p w:rsidR="00302140" w:rsidRPr="00BC40E3" w:rsidRDefault="00754415" w:rsidP="00302140">
      <w:pPr>
        <w:jc w:val="center"/>
        <w:rPr>
          <w:b/>
        </w:rPr>
      </w:pPr>
      <w:r>
        <w:rPr>
          <w:b/>
        </w:rPr>
        <w:lastRenderedPageBreak/>
        <w:t>SUBJECT MATTER EXPERT</w:t>
      </w:r>
    </w:p>
    <w:p w:rsidR="00302140" w:rsidRPr="00BC40E3" w:rsidRDefault="003913B7" w:rsidP="00302140">
      <w:pPr>
        <w:jc w:val="center"/>
        <w:rPr>
          <w:b/>
        </w:rPr>
      </w:pPr>
      <w:r>
        <w:rPr>
          <w:b/>
          <w:u w:val="double"/>
        </w:rPr>
        <w:t>CHECKLIST</w:t>
      </w:r>
      <w:r w:rsidR="00302140" w:rsidRPr="00BC40E3">
        <w:rPr>
          <w:b/>
        </w:rPr>
        <w:t xml:space="preserve"> FOR ARTIFACT SUBMISSION</w:t>
      </w:r>
    </w:p>
    <w:p w:rsidR="00302140" w:rsidRPr="00536C54" w:rsidRDefault="003913B7" w:rsidP="003913B7">
      <w:pPr>
        <w:jc w:val="center"/>
        <w:rPr>
          <w:color w:val="FF0000"/>
        </w:rPr>
      </w:pPr>
      <w:r w:rsidRPr="00536C54">
        <w:rPr>
          <w:color w:val="FF0000"/>
        </w:rPr>
        <w:t>Use this checklist to ensure SME application is complete BEFORE submitting paperwork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93"/>
        <w:gridCol w:w="5517"/>
        <w:gridCol w:w="4740"/>
      </w:tblGrid>
      <w:tr w:rsidR="007842F9" w:rsidRPr="003A3927" w:rsidTr="007842F9">
        <w:trPr>
          <w:cantSplit/>
          <w:trHeight w:val="251"/>
        </w:trPr>
        <w:tc>
          <w:tcPr>
            <w:tcW w:w="1040" w:type="pct"/>
          </w:tcPr>
          <w:p w:rsidR="007842F9" w:rsidRPr="00721A29" w:rsidRDefault="007842F9" w:rsidP="007842F9">
            <w:pPr>
              <w:jc w:val="center"/>
              <w:rPr>
                <w:b/>
              </w:rPr>
            </w:pPr>
            <w:r>
              <w:rPr>
                <w:b/>
              </w:rPr>
              <w:t>ARTIFACT:</w:t>
            </w:r>
          </w:p>
        </w:tc>
        <w:tc>
          <w:tcPr>
            <w:tcW w:w="2130" w:type="pct"/>
          </w:tcPr>
          <w:p w:rsidR="007842F9" w:rsidRPr="00721A29" w:rsidRDefault="007842F9" w:rsidP="007842F9">
            <w:pPr>
              <w:jc w:val="center"/>
              <w:rPr>
                <w:b/>
              </w:rPr>
            </w:pPr>
            <w:r w:rsidRPr="00721A29">
              <w:rPr>
                <w:b/>
              </w:rPr>
              <w:t>DESCRIPTION</w:t>
            </w:r>
            <w:r>
              <w:rPr>
                <w:b/>
              </w:rPr>
              <w:t>:</w:t>
            </w:r>
          </w:p>
        </w:tc>
        <w:tc>
          <w:tcPr>
            <w:tcW w:w="1830" w:type="pct"/>
          </w:tcPr>
          <w:p w:rsidR="007842F9" w:rsidRPr="00721A29" w:rsidRDefault="007842F9" w:rsidP="007842F9">
            <w:pPr>
              <w:jc w:val="center"/>
              <w:rPr>
                <w:b/>
              </w:rPr>
            </w:pPr>
            <w:r>
              <w:rPr>
                <w:b/>
              </w:rPr>
              <w:t>ADDITIONAL INFORMATION</w:t>
            </w:r>
            <w:r w:rsidRPr="00721A29">
              <w:rPr>
                <w:b/>
              </w:rPr>
              <w:t>:</w:t>
            </w:r>
          </w:p>
        </w:tc>
      </w:tr>
      <w:tr w:rsidR="007842F9" w:rsidRPr="003A3927" w:rsidTr="007842F9">
        <w:trPr>
          <w:cantSplit/>
          <w:trHeight w:val="2303"/>
        </w:trPr>
        <w:tc>
          <w:tcPr>
            <w:tcW w:w="1040" w:type="pct"/>
          </w:tcPr>
          <w:p w:rsidR="007842F9" w:rsidRPr="00EC4263" w:rsidRDefault="007842F9" w:rsidP="007842F9">
            <w:r w:rsidRPr="00EC4263">
              <w:t>SME Application</w:t>
            </w:r>
          </w:p>
        </w:tc>
        <w:tc>
          <w:tcPr>
            <w:tcW w:w="2130" w:type="pct"/>
          </w:tcPr>
          <w:p w:rsidR="007842F9" w:rsidRPr="00EC4263" w:rsidRDefault="002E7463" w:rsidP="007842F9">
            <w:sdt>
              <w:sdtPr>
                <w:id w:val="-1547449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7E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EC4263">
              <w:t>Includes Name</w:t>
            </w:r>
          </w:p>
          <w:p w:rsidR="007842F9" w:rsidRPr="00EC4263" w:rsidRDefault="002E7463" w:rsidP="007842F9">
            <w:sdt>
              <w:sdtPr>
                <w:id w:val="-218818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7E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EC4263">
              <w:t>Includes Business/Organization</w:t>
            </w:r>
            <w:r w:rsidR="000A7EED">
              <w:t xml:space="preserve"> (SPONSORING ORGANIZATIONS </w:t>
            </w:r>
            <w:r w:rsidR="000A7EED" w:rsidRPr="003913B7">
              <w:rPr>
                <w:b/>
              </w:rPr>
              <w:t>ONLY</w:t>
            </w:r>
            <w:r w:rsidR="000A7EED">
              <w:t>)</w:t>
            </w:r>
          </w:p>
          <w:p w:rsidR="007842F9" w:rsidRPr="00EC4263" w:rsidRDefault="002E7463" w:rsidP="007842F9">
            <w:sdt>
              <w:sdtPr>
                <w:id w:val="1273975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7E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EC4263">
              <w:t>Includes Contact information</w:t>
            </w:r>
          </w:p>
          <w:p w:rsidR="007842F9" w:rsidRPr="00EC4263" w:rsidRDefault="002E7463" w:rsidP="007842F9">
            <w:sdt>
              <w:sdtPr>
                <w:id w:val="-1923945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7E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>
              <w:t>Includes Request for</w:t>
            </w:r>
            <w:r w:rsidR="003913B7">
              <w:t xml:space="preserve"> SME status for ____ workshop in ____</w:t>
            </w:r>
            <w:r w:rsidR="007842F9" w:rsidRPr="00EC4263">
              <w:t xml:space="preserve"> content area</w:t>
            </w:r>
          </w:p>
          <w:p w:rsidR="007842F9" w:rsidRPr="00EC4263" w:rsidRDefault="002E7463" w:rsidP="007842F9">
            <w:sdt>
              <w:sdtPr>
                <w:id w:val="1751694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7E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EC4263">
              <w:t xml:space="preserve">Includes </w:t>
            </w:r>
            <w:r w:rsidR="007842F9">
              <w:t xml:space="preserve">Relevant </w:t>
            </w:r>
            <w:r w:rsidR="007842F9" w:rsidRPr="00EC4263">
              <w:t>Experience in Content Area</w:t>
            </w:r>
          </w:p>
          <w:p w:rsidR="000A7EED" w:rsidRPr="00536C54" w:rsidRDefault="002E7463" w:rsidP="007842F9">
            <w:sdt>
              <w:sdtPr>
                <w:id w:val="-1651902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7E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EC4263">
              <w:t>Includes Resume Updates</w:t>
            </w:r>
          </w:p>
        </w:tc>
        <w:tc>
          <w:tcPr>
            <w:tcW w:w="1830" w:type="pct"/>
          </w:tcPr>
          <w:p w:rsidR="007842F9" w:rsidRPr="00721A29" w:rsidRDefault="007842F9" w:rsidP="007842F9">
            <w:pPr>
              <w:rPr>
                <w:b/>
                <w:u w:val="double"/>
              </w:rPr>
            </w:pPr>
            <w:proofErr w:type="gramStart"/>
            <w:r w:rsidRPr="00721A29">
              <w:rPr>
                <w:b/>
                <w:u w:val="double"/>
              </w:rPr>
              <w:t>Must be submitted</w:t>
            </w:r>
            <w:proofErr w:type="gramEnd"/>
            <w:r w:rsidRPr="00721A29">
              <w:rPr>
                <w:b/>
                <w:u w:val="double"/>
              </w:rPr>
              <w:t xml:space="preserve"> with each new workshop.</w:t>
            </w:r>
          </w:p>
        </w:tc>
      </w:tr>
      <w:tr w:rsidR="007842F9" w:rsidRPr="003A3927" w:rsidTr="007842F9">
        <w:trPr>
          <w:cantSplit/>
          <w:trHeight w:val="1970"/>
        </w:trPr>
        <w:tc>
          <w:tcPr>
            <w:tcW w:w="1040" w:type="pct"/>
          </w:tcPr>
          <w:p w:rsidR="007842F9" w:rsidRPr="00EC4263" w:rsidRDefault="007842F9" w:rsidP="007842F9">
            <w:r>
              <w:t xml:space="preserve">A. </w:t>
            </w:r>
            <w:r w:rsidRPr="00D5498E">
              <w:t>Résumé</w:t>
            </w:r>
          </w:p>
        </w:tc>
        <w:tc>
          <w:tcPr>
            <w:tcW w:w="2130" w:type="pct"/>
          </w:tcPr>
          <w:p w:rsidR="007842F9" w:rsidRPr="00721A29" w:rsidRDefault="002E7463" w:rsidP="007842F9">
            <w:sdt>
              <w:sdtPr>
                <w:id w:val="-1320107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7E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>
              <w:t xml:space="preserve">Includes </w:t>
            </w:r>
            <w:r w:rsidR="007842F9" w:rsidRPr="00721A29">
              <w:t>Education/Degrees</w:t>
            </w:r>
          </w:p>
          <w:p w:rsidR="007842F9" w:rsidRPr="003A3927" w:rsidRDefault="007842F9" w:rsidP="00302140">
            <w:pPr>
              <w:pStyle w:val="ListParagraph"/>
              <w:numPr>
                <w:ilvl w:val="1"/>
                <w:numId w:val="2"/>
              </w:numPr>
            </w:pPr>
            <w:r w:rsidRPr="003A3927">
              <w:t>Bachelor’s Degree plus three years’ experience.</w:t>
            </w:r>
          </w:p>
          <w:p w:rsidR="007842F9" w:rsidRPr="003A3927" w:rsidRDefault="007842F9" w:rsidP="00302140">
            <w:pPr>
              <w:pStyle w:val="ListParagraph"/>
              <w:numPr>
                <w:ilvl w:val="1"/>
                <w:numId w:val="2"/>
              </w:numPr>
            </w:pPr>
            <w:r w:rsidRPr="003A3927">
              <w:t xml:space="preserve">Master’s Degree plus two years’ experience.  </w:t>
            </w:r>
          </w:p>
          <w:p w:rsidR="007842F9" w:rsidRPr="00721A29" w:rsidRDefault="002E7463" w:rsidP="007842F9">
            <w:sdt>
              <w:sdtPr>
                <w:id w:val="-968512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7E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721A29">
              <w:t>Include</w:t>
            </w:r>
            <w:r w:rsidR="007842F9">
              <w:t>s a brief, no more than 25 word</w:t>
            </w:r>
            <w:r w:rsidR="007842F9" w:rsidRPr="00721A29">
              <w:t xml:space="preserve">, bio that </w:t>
            </w:r>
            <w:proofErr w:type="gramStart"/>
            <w:r w:rsidR="007842F9" w:rsidRPr="00721A29">
              <w:t>can be shared</w:t>
            </w:r>
            <w:proofErr w:type="gramEnd"/>
            <w:r w:rsidR="007842F9" w:rsidRPr="00721A29">
              <w:t xml:space="preserve">.  </w:t>
            </w:r>
          </w:p>
          <w:p w:rsidR="007842F9" w:rsidRPr="00721A29" w:rsidRDefault="002E7463" w:rsidP="007842F9">
            <w:sdt>
              <w:sdtPr>
                <w:id w:val="178704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7E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>
              <w:t>Includes Experience facilitating a</w:t>
            </w:r>
            <w:r w:rsidR="007842F9" w:rsidRPr="00721A29">
              <w:t>dult Instruction</w:t>
            </w:r>
          </w:p>
          <w:p w:rsidR="007842F9" w:rsidRPr="00721A29" w:rsidRDefault="002E7463" w:rsidP="007842F9">
            <w:sdt>
              <w:sdtPr>
                <w:id w:val="-460962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7E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>
              <w:t xml:space="preserve">Includes </w:t>
            </w:r>
            <w:r w:rsidR="007842F9" w:rsidRPr="00721A29">
              <w:t>Work history</w:t>
            </w:r>
          </w:p>
          <w:p w:rsidR="007842F9" w:rsidRPr="00721A29" w:rsidRDefault="002E7463" w:rsidP="007842F9">
            <w:sdt>
              <w:sdtPr>
                <w:id w:val="283397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7E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>
              <w:t xml:space="preserve">Includes </w:t>
            </w:r>
            <w:r w:rsidR="007842F9" w:rsidRPr="00721A29">
              <w:t>Professional development within last three years.</w:t>
            </w:r>
          </w:p>
        </w:tc>
        <w:tc>
          <w:tcPr>
            <w:tcW w:w="1830" w:type="pct"/>
          </w:tcPr>
          <w:p w:rsidR="007842F9" w:rsidRPr="00721A29" w:rsidRDefault="007842F9" w:rsidP="007842F9">
            <w:pPr>
              <w:rPr>
                <w:i/>
              </w:rPr>
            </w:pPr>
            <w:r w:rsidRPr="00721A29">
              <w:rPr>
                <w:i/>
              </w:rPr>
              <w:t>Examples</w:t>
            </w:r>
            <w:r>
              <w:rPr>
                <w:i/>
              </w:rPr>
              <w:t xml:space="preserve"> Could Include</w:t>
            </w:r>
            <w:r w:rsidRPr="00721A29">
              <w:rPr>
                <w:i/>
              </w:rPr>
              <w:t>:</w:t>
            </w:r>
          </w:p>
          <w:p w:rsidR="007842F9" w:rsidRPr="003A3927" w:rsidRDefault="007842F9" w:rsidP="007842F9">
            <w:r w:rsidRPr="003A3927">
              <w:t>Conferences</w:t>
            </w:r>
          </w:p>
          <w:p w:rsidR="007842F9" w:rsidRPr="003A3927" w:rsidRDefault="007842F9" w:rsidP="007842F9">
            <w:r w:rsidRPr="003A3927">
              <w:t>Staff workshops</w:t>
            </w:r>
          </w:p>
          <w:p w:rsidR="007842F9" w:rsidRPr="003A3927" w:rsidRDefault="007842F9" w:rsidP="007842F9">
            <w:r w:rsidRPr="003A3927">
              <w:t>In-service</w:t>
            </w:r>
          </w:p>
          <w:p w:rsidR="007842F9" w:rsidRPr="003A3927" w:rsidRDefault="007842F9" w:rsidP="007842F9">
            <w:r w:rsidRPr="003A3927">
              <w:t>DIEEC</w:t>
            </w:r>
          </w:p>
          <w:p w:rsidR="007842F9" w:rsidRPr="003A3927" w:rsidRDefault="007842F9" w:rsidP="007842F9">
            <w:r w:rsidRPr="003A3927">
              <w:t>Other organizations (include contact information)</w:t>
            </w:r>
          </w:p>
        </w:tc>
      </w:tr>
      <w:tr w:rsidR="007842F9" w:rsidRPr="003A3927" w:rsidTr="007842F9">
        <w:trPr>
          <w:cantSplit/>
          <w:trHeight w:val="1637"/>
        </w:trPr>
        <w:tc>
          <w:tcPr>
            <w:tcW w:w="1040" w:type="pct"/>
          </w:tcPr>
          <w:p w:rsidR="007842F9" w:rsidRPr="00EC4263" w:rsidRDefault="007842F9" w:rsidP="007842F9">
            <w:r>
              <w:lastRenderedPageBreak/>
              <w:t xml:space="preserve">B. </w:t>
            </w:r>
            <w:r w:rsidRPr="00EC4263">
              <w:t>Reference Letters</w:t>
            </w:r>
          </w:p>
        </w:tc>
        <w:tc>
          <w:tcPr>
            <w:tcW w:w="2130" w:type="pct"/>
          </w:tcPr>
          <w:p w:rsidR="007842F9" w:rsidRDefault="002E7463" w:rsidP="007842F9">
            <w:sdt>
              <w:sdtPr>
                <w:id w:val="-582689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7E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>
              <w:t>Includes t</w:t>
            </w:r>
            <w:r w:rsidR="007842F9" w:rsidRPr="003A3927">
              <w:t>wo Professional</w:t>
            </w:r>
            <w:r w:rsidR="007842F9">
              <w:t xml:space="preserve"> References</w:t>
            </w:r>
            <w:r w:rsidR="007842F9" w:rsidRPr="003A3927">
              <w:t xml:space="preserve"> </w:t>
            </w:r>
          </w:p>
          <w:p w:rsidR="007842F9" w:rsidRPr="003A3927" w:rsidRDefault="002E7463" w:rsidP="003913B7">
            <w:pPr>
              <w:ind w:left="256" w:hanging="256"/>
            </w:pPr>
            <w:sdt>
              <w:sdtPr>
                <w:id w:val="-1247806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7E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>
              <w:t>References are s</w:t>
            </w:r>
            <w:r w:rsidR="007842F9" w:rsidRPr="003A3927">
              <w:t>igned and sent by writer (NOT applicant) directly to DIEEC</w:t>
            </w:r>
          </w:p>
          <w:p w:rsidR="007842F9" w:rsidRPr="003A3927" w:rsidRDefault="002E7463" w:rsidP="007842F9">
            <w:sdt>
              <w:sdtPr>
                <w:id w:val="380290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7E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>
              <w:t>I</w:t>
            </w:r>
            <w:r w:rsidR="007842F9" w:rsidRPr="003A3927">
              <w:t>nclude</w:t>
            </w:r>
            <w:r w:rsidR="007842F9">
              <w:t>s</w:t>
            </w:r>
            <w:r w:rsidR="007842F9" w:rsidRPr="003A3927">
              <w:t xml:space="preserve"> contact information of reference</w:t>
            </w:r>
          </w:p>
        </w:tc>
        <w:tc>
          <w:tcPr>
            <w:tcW w:w="1830" w:type="pct"/>
          </w:tcPr>
          <w:p w:rsidR="007842F9" w:rsidRPr="00721A29" w:rsidRDefault="007842F9" w:rsidP="007842F9">
            <w:r w:rsidRPr="00721A29">
              <w:rPr>
                <w:b/>
                <w:u w:val="double"/>
              </w:rPr>
              <w:t>Mail or Email scan/fax must include contact information for your reference.</w:t>
            </w:r>
            <w:r>
              <w:rPr>
                <w:b/>
                <w:u w:val="double"/>
              </w:rPr>
              <w:t xml:space="preserve"> </w:t>
            </w:r>
            <w:r>
              <w:t>We may contact them for further information.</w:t>
            </w:r>
          </w:p>
          <w:p w:rsidR="007842F9" w:rsidRPr="003A3927" w:rsidRDefault="007842F9" w:rsidP="007842F9">
            <w:r>
              <w:rPr>
                <w:b/>
                <w:u w:val="double"/>
              </w:rPr>
              <w:t>One reference must have observed</w:t>
            </w:r>
            <w:r w:rsidRPr="00721A29">
              <w:rPr>
                <w:b/>
                <w:u w:val="double"/>
              </w:rPr>
              <w:t xml:space="preserve"> you instruct</w:t>
            </w:r>
            <w:r>
              <w:rPr>
                <w:b/>
                <w:u w:val="double"/>
              </w:rPr>
              <w:t>ing adults</w:t>
            </w:r>
            <w:r w:rsidRPr="00721A29">
              <w:rPr>
                <w:b/>
                <w:u w:val="double"/>
              </w:rPr>
              <w:t>.</w:t>
            </w:r>
            <w:r>
              <w:t xml:space="preserve"> They should</w:t>
            </w:r>
            <w:r w:rsidRPr="003A3927">
              <w:t xml:space="preserve"> include evaluative information about</w:t>
            </w:r>
            <w:r>
              <w:t xml:space="preserve"> your instruction of</w:t>
            </w:r>
            <w:r w:rsidRPr="003A3927">
              <w:t xml:space="preserve"> adults</w:t>
            </w:r>
            <w:r>
              <w:t>.</w:t>
            </w:r>
          </w:p>
        </w:tc>
      </w:tr>
      <w:tr w:rsidR="007842F9" w:rsidRPr="003A3927" w:rsidTr="007842F9">
        <w:trPr>
          <w:cantSplit/>
          <w:trHeight w:val="2060"/>
        </w:trPr>
        <w:tc>
          <w:tcPr>
            <w:tcW w:w="1040" w:type="pct"/>
          </w:tcPr>
          <w:p w:rsidR="007842F9" w:rsidRPr="00EC4263" w:rsidRDefault="007842F9" w:rsidP="007842F9">
            <w:r>
              <w:t xml:space="preserve">C. </w:t>
            </w:r>
            <w:r w:rsidRPr="00EC4263">
              <w:t>Adult Instruction Training or Education</w:t>
            </w:r>
          </w:p>
        </w:tc>
        <w:tc>
          <w:tcPr>
            <w:tcW w:w="2130" w:type="pct"/>
          </w:tcPr>
          <w:p w:rsidR="007842F9" w:rsidRPr="003A3927" w:rsidRDefault="002E7463" w:rsidP="007842F9">
            <w:sdt>
              <w:sdtPr>
                <w:id w:val="20830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2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3A3927">
              <w:t>Certificates and/or Transcripts</w:t>
            </w:r>
            <w:r w:rsidR="007842F9">
              <w:t xml:space="preserve"> included</w:t>
            </w:r>
          </w:p>
        </w:tc>
        <w:tc>
          <w:tcPr>
            <w:tcW w:w="1830" w:type="pct"/>
          </w:tcPr>
          <w:p w:rsidR="007842F9" w:rsidRPr="00721A29" w:rsidRDefault="007842F9" w:rsidP="007842F9">
            <w:pPr>
              <w:rPr>
                <w:i/>
              </w:rPr>
            </w:pPr>
            <w:r w:rsidRPr="00721A29">
              <w:rPr>
                <w:i/>
              </w:rPr>
              <w:t>Examples</w:t>
            </w:r>
            <w:r>
              <w:rPr>
                <w:i/>
              </w:rPr>
              <w:t xml:space="preserve"> Could Include</w:t>
            </w:r>
            <w:r w:rsidRPr="00721A29">
              <w:rPr>
                <w:i/>
              </w:rPr>
              <w:t>:</w:t>
            </w:r>
          </w:p>
          <w:p w:rsidR="007842F9" w:rsidRPr="003A3927" w:rsidRDefault="007842F9" w:rsidP="007842F9">
            <w:r>
              <w:t xml:space="preserve">Relationship Based Adult Learning (From DIEEC) </w:t>
            </w:r>
          </w:p>
          <w:p w:rsidR="007842F9" w:rsidRPr="003A3927" w:rsidRDefault="007842F9" w:rsidP="007842F9">
            <w:r w:rsidRPr="003A3927">
              <w:t>College Transcripts</w:t>
            </w:r>
          </w:p>
          <w:p w:rsidR="007842F9" w:rsidRPr="003A3927" w:rsidRDefault="007842F9" w:rsidP="007842F9">
            <w:r w:rsidRPr="003A3927">
              <w:t>Maryland or PA Keys</w:t>
            </w:r>
          </w:p>
          <w:p w:rsidR="007842F9" w:rsidRPr="003A3927" w:rsidRDefault="007842F9" w:rsidP="007842F9">
            <w:r w:rsidRPr="003A3927">
              <w:t>Human Resources Degree</w:t>
            </w:r>
          </w:p>
          <w:p w:rsidR="007842F9" w:rsidRPr="003A3927" w:rsidRDefault="007842F9" w:rsidP="007842F9">
            <w:r w:rsidRPr="003A3927">
              <w:t>Public Speaking course</w:t>
            </w:r>
          </w:p>
          <w:p w:rsidR="007842F9" w:rsidRPr="003A3927" w:rsidRDefault="007842F9" w:rsidP="007842F9">
            <w:r w:rsidRPr="003A3927">
              <w:t>Leadership Course (NOT workshop)</w:t>
            </w:r>
          </w:p>
          <w:p w:rsidR="007842F9" w:rsidRPr="003A3927" w:rsidRDefault="007842F9" w:rsidP="007842F9">
            <w:r w:rsidRPr="003A3927">
              <w:t>Johnson and Johnson</w:t>
            </w:r>
          </w:p>
          <w:p w:rsidR="007842F9" w:rsidRDefault="007842F9" w:rsidP="007842F9">
            <w:r w:rsidRPr="003A3927">
              <w:t>McCormick Foundation</w:t>
            </w:r>
          </w:p>
          <w:p w:rsidR="007842F9" w:rsidRPr="003A3927" w:rsidRDefault="007842F9" w:rsidP="007842F9">
            <w:r>
              <w:t>ATD</w:t>
            </w:r>
          </w:p>
        </w:tc>
      </w:tr>
      <w:tr w:rsidR="007842F9" w:rsidRPr="003A3927" w:rsidTr="007842F9">
        <w:trPr>
          <w:cantSplit/>
          <w:trHeight w:val="2060"/>
        </w:trPr>
        <w:tc>
          <w:tcPr>
            <w:tcW w:w="1040" w:type="pct"/>
          </w:tcPr>
          <w:p w:rsidR="007842F9" w:rsidRPr="00EC4263" w:rsidRDefault="007842F9" w:rsidP="007842F9">
            <w:r>
              <w:t xml:space="preserve">D. </w:t>
            </w:r>
            <w:r w:rsidRPr="00EC4263">
              <w:t>Transcript(s)</w:t>
            </w:r>
          </w:p>
        </w:tc>
        <w:tc>
          <w:tcPr>
            <w:tcW w:w="2130" w:type="pct"/>
          </w:tcPr>
          <w:p w:rsidR="007842F9" w:rsidRPr="003A3927" w:rsidRDefault="002E7463" w:rsidP="007842F9">
            <w:sdt>
              <w:sdtPr>
                <w:id w:val="685631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2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3A3927">
              <w:t>Transcripts</w:t>
            </w:r>
            <w:r w:rsidR="007842F9">
              <w:t xml:space="preserve"> included</w:t>
            </w:r>
          </w:p>
        </w:tc>
        <w:tc>
          <w:tcPr>
            <w:tcW w:w="1830" w:type="pct"/>
          </w:tcPr>
          <w:p w:rsidR="007842F9" w:rsidRPr="003A3927" w:rsidRDefault="007842F9" w:rsidP="007842F9">
            <w:r w:rsidRPr="00721A29">
              <w:rPr>
                <w:b/>
                <w:u w:val="double"/>
              </w:rPr>
              <w:t xml:space="preserve">Official transcripts </w:t>
            </w:r>
            <w:proofErr w:type="gramStart"/>
            <w:r w:rsidRPr="00721A29">
              <w:rPr>
                <w:b/>
                <w:u w:val="double"/>
              </w:rPr>
              <w:t>should be sent</w:t>
            </w:r>
            <w:proofErr w:type="gramEnd"/>
            <w:r w:rsidRPr="00721A29">
              <w:rPr>
                <w:b/>
                <w:u w:val="double"/>
              </w:rPr>
              <w:t xml:space="preserve"> directly to DIEEC from Institution.</w:t>
            </w:r>
            <w:r w:rsidRPr="003A3927">
              <w:t xml:space="preserve">  </w:t>
            </w:r>
            <w:r>
              <w:t>Transcripts o</w:t>
            </w:r>
            <w:r w:rsidRPr="003A3927">
              <w:t xml:space="preserve">nly needs to </w:t>
            </w:r>
            <w:proofErr w:type="gramStart"/>
            <w:r w:rsidRPr="003A3927">
              <w:t>be sent</w:t>
            </w:r>
            <w:proofErr w:type="gramEnd"/>
            <w:r w:rsidRPr="003A3927">
              <w:t xml:space="preserve"> once for </w:t>
            </w:r>
            <w:r>
              <w:t xml:space="preserve">your </w:t>
            </w:r>
            <w:r w:rsidRPr="003A3927">
              <w:t>file.</w:t>
            </w:r>
          </w:p>
          <w:p w:rsidR="007842F9" w:rsidRDefault="007842F9" w:rsidP="007842F9">
            <w:r>
              <w:t>Address:</w:t>
            </w:r>
          </w:p>
          <w:p w:rsidR="007842F9" w:rsidRDefault="007842F9" w:rsidP="007842F9">
            <w:r>
              <w:t>Delaware Institute for Excellence in Early Childhood</w:t>
            </w:r>
          </w:p>
          <w:p w:rsidR="007842F9" w:rsidRDefault="007842F9" w:rsidP="007842F9">
            <w:r>
              <w:t>University of Delaware Department of Human Development &amp; Family Studies</w:t>
            </w:r>
          </w:p>
          <w:p w:rsidR="007842F9" w:rsidRDefault="007842F9" w:rsidP="007842F9">
            <w:r>
              <w:t>111 Alison Hall West</w:t>
            </w:r>
          </w:p>
          <w:p w:rsidR="007842F9" w:rsidRDefault="007842F9" w:rsidP="007842F9">
            <w:r>
              <w:t>Newark, DE 19716</w:t>
            </w:r>
          </w:p>
          <w:p w:rsidR="007842F9" w:rsidRPr="00C039AC" w:rsidRDefault="007842F9" w:rsidP="007842F9">
            <w:pPr>
              <w:rPr>
                <w:b/>
              </w:rPr>
            </w:pPr>
            <w:r w:rsidRPr="00C039AC">
              <w:rPr>
                <w:b/>
              </w:rPr>
              <w:t>ATTN: Michele Portello</w:t>
            </w:r>
          </w:p>
        </w:tc>
      </w:tr>
      <w:tr w:rsidR="007842F9" w:rsidRPr="003A3927" w:rsidTr="007842F9">
        <w:trPr>
          <w:cantSplit/>
          <w:trHeight w:val="2330"/>
        </w:trPr>
        <w:tc>
          <w:tcPr>
            <w:tcW w:w="1040" w:type="pct"/>
          </w:tcPr>
          <w:p w:rsidR="007842F9" w:rsidRDefault="007842F9" w:rsidP="007842F9">
            <w:r>
              <w:lastRenderedPageBreak/>
              <w:t xml:space="preserve">E. </w:t>
            </w:r>
            <w:r w:rsidRPr="00EC4263">
              <w:t>Credential(s) or Certification(s)</w:t>
            </w:r>
            <w:r>
              <w:t xml:space="preserve"> </w:t>
            </w:r>
          </w:p>
          <w:p w:rsidR="007842F9" w:rsidRPr="00EC4263" w:rsidRDefault="007842F9" w:rsidP="007842F9">
            <w:r w:rsidRPr="00536C54">
              <w:rPr>
                <w:color w:val="FF0000"/>
              </w:rPr>
              <w:t>(as appropriate)</w:t>
            </w:r>
          </w:p>
        </w:tc>
        <w:tc>
          <w:tcPr>
            <w:tcW w:w="2130" w:type="pct"/>
          </w:tcPr>
          <w:p w:rsidR="007842F9" w:rsidRPr="003A3927" w:rsidRDefault="002E7463" w:rsidP="007842F9">
            <w:sdt>
              <w:sdtPr>
                <w:id w:val="-40061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2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>
              <w:t>Credential(s) or Certification(s) r</w:t>
            </w:r>
            <w:r w:rsidR="007842F9" w:rsidRPr="003A3927">
              <w:t>elated to content area</w:t>
            </w:r>
            <w:r w:rsidR="007842F9">
              <w:t>…</w:t>
            </w:r>
          </w:p>
          <w:p w:rsidR="007842F9" w:rsidRPr="003A3927" w:rsidRDefault="002E7463" w:rsidP="007842F9">
            <w:pPr>
              <w:pStyle w:val="ListParagraph"/>
              <w:ind w:left="360"/>
            </w:pPr>
            <w:sdt>
              <w:sdtPr>
                <w:id w:val="-1059791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2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3A3927">
              <w:t>Child/Youth Development and Learning</w:t>
            </w:r>
          </w:p>
          <w:p w:rsidR="007842F9" w:rsidRPr="003A3927" w:rsidRDefault="002E7463" w:rsidP="007842F9">
            <w:pPr>
              <w:pStyle w:val="ListParagraph"/>
              <w:ind w:left="360"/>
            </w:pPr>
            <w:sdt>
              <w:sdtPr>
                <w:id w:val="-2089301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2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3A3927">
              <w:t>Environment and Program Design</w:t>
            </w:r>
          </w:p>
          <w:p w:rsidR="007842F9" w:rsidRPr="003A3927" w:rsidRDefault="002E7463" w:rsidP="007842F9">
            <w:pPr>
              <w:pStyle w:val="ListParagraph"/>
              <w:ind w:left="360"/>
            </w:pPr>
            <w:sdt>
              <w:sdtPr>
                <w:id w:val="737671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2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3A3927">
              <w:t>Curriculum and Instruction</w:t>
            </w:r>
          </w:p>
          <w:p w:rsidR="007842F9" w:rsidRPr="003A3927" w:rsidRDefault="002E7463" w:rsidP="007842F9">
            <w:pPr>
              <w:pStyle w:val="ListParagraph"/>
              <w:ind w:left="360"/>
            </w:pPr>
            <w:sdt>
              <w:sdtPr>
                <w:id w:val="1450893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2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3A3927">
              <w:t>Social Emotional Development</w:t>
            </w:r>
          </w:p>
          <w:p w:rsidR="007842F9" w:rsidRPr="003A3927" w:rsidRDefault="002E7463" w:rsidP="007842F9">
            <w:pPr>
              <w:pStyle w:val="ListParagraph"/>
              <w:ind w:left="360"/>
            </w:pPr>
            <w:sdt>
              <w:sdtPr>
                <w:id w:val="-1544980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2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3A3927">
              <w:t>Observation and Assessment</w:t>
            </w:r>
          </w:p>
          <w:p w:rsidR="007842F9" w:rsidRPr="003A3927" w:rsidRDefault="002E7463" w:rsidP="007842F9">
            <w:pPr>
              <w:pStyle w:val="ListParagraph"/>
              <w:ind w:left="360"/>
            </w:pPr>
            <w:sdt>
              <w:sdtPr>
                <w:id w:val="-1685591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2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3A3927">
              <w:t>Health, Safety and Nutrition</w:t>
            </w:r>
          </w:p>
          <w:p w:rsidR="007842F9" w:rsidRPr="003A3927" w:rsidRDefault="002E7463" w:rsidP="007842F9">
            <w:pPr>
              <w:pStyle w:val="ListParagraph"/>
              <w:ind w:left="360"/>
            </w:pPr>
            <w:sdt>
              <w:sdtPr>
                <w:id w:val="411050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2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3A3927">
              <w:t>Family and Community Partnerships</w:t>
            </w:r>
          </w:p>
          <w:p w:rsidR="007842F9" w:rsidRPr="003A3927" w:rsidRDefault="002E7463" w:rsidP="007842F9">
            <w:pPr>
              <w:pStyle w:val="ListParagraph"/>
              <w:ind w:left="360"/>
            </w:pPr>
            <w:sdt>
              <w:sdtPr>
                <w:id w:val="-1561165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2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3A3927">
              <w:t>Professionalism</w:t>
            </w:r>
          </w:p>
          <w:p w:rsidR="007842F9" w:rsidRPr="003A3927" w:rsidRDefault="002E7463" w:rsidP="007842F9">
            <w:pPr>
              <w:pStyle w:val="ListParagraph"/>
              <w:ind w:left="360"/>
            </w:pPr>
            <w:sdt>
              <w:sdtPr>
                <w:id w:val="-1952081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2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2F9" w:rsidRPr="003A3927">
              <w:t>Management and Administration</w:t>
            </w:r>
          </w:p>
        </w:tc>
        <w:tc>
          <w:tcPr>
            <w:tcW w:w="1830" w:type="pct"/>
          </w:tcPr>
          <w:p w:rsidR="007842F9" w:rsidRPr="00721A29" w:rsidRDefault="007842F9" w:rsidP="007842F9">
            <w:pPr>
              <w:rPr>
                <w:i/>
              </w:rPr>
            </w:pPr>
            <w:r w:rsidRPr="00721A29">
              <w:rPr>
                <w:i/>
              </w:rPr>
              <w:t>Examples</w:t>
            </w:r>
            <w:r>
              <w:rPr>
                <w:i/>
              </w:rPr>
              <w:t xml:space="preserve"> Could Include</w:t>
            </w:r>
            <w:r w:rsidRPr="00721A29">
              <w:rPr>
                <w:i/>
              </w:rPr>
              <w:t>:</w:t>
            </w:r>
          </w:p>
          <w:p w:rsidR="007842F9" w:rsidRPr="003A3927" w:rsidRDefault="007842F9" w:rsidP="007842F9">
            <w:r w:rsidRPr="003A3927">
              <w:t>ERS</w:t>
            </w:r>
          </w:p>
          <w:p w:rsidR="007842F9" w:rsidRPr="003A3927" w:rsidRDefault="007842F9" w:rsidP="007842F9">
            <w:r w:rsidRPr="003A3927">
              <w:t>Inclusion Credential</w:t>
            </w:r>
          </w:p>
          <w:p w:rsidR="007842F9" w:rsidRPr="003A3927" w:rsidRDefault="007842F9" w:rsidP="007842F9">
            <w:r w:rsidRPr="003A3927">
              <w:t>Preschool Credential</w:t>
            </w:r>
          </w:p>
          <w:p w:rsidR="007842F9" w:rsidRPr="003A3927" w:rsidRDefault="007842F9" w:rsidP="007842F9">
            <w:r w:rsidRPr="003A3927">
              <w:t>Administrator Credential</w:t>
            </w:r>
          </w:p>
          <w:p w:rsidR="007842F9" w:rsidRPr="003A3927" w:rsidRDefault="007842F9" w:rsidP="007842F9">
            <w:r w:rsidRPr="003A3927">
              <w:t>Infant Toddler Credential</w:t>
            </w:r>
          </w:p>
          <w:p w:rsidR="007842F9" w:rsidRPr="003A3927" w:rsidRDefault="007842F9" w:rsidP="007842F9">
            <w:r w:rsidRPr="003A3927">
              <w:t xml:space="preserve">State teaching license </w:t>
            </w:r>
          </w:p>
          <w:p w:rsidR="007842F9" w:rsidRPr="003A3927" w:rsidRDefault="007842F9" w:rsidP="007842F9">
            <w:r w:rsidRPr="003A3927">
              <w:t>WIDA</w:t>
            </w:r>
          </w:p>
          <w:p w:rsidR="007842F9" w:rsidRPr="003A3927" w:rsidRDefault="007842F9" w:rsidP="007842F9">
            <w:r w:rsidRPr="003A3927">
              <w:t>CDA</w:t>
            </w:r>
          </w:p>
          <w:p w:rsidR="007842F9" w:rsidRPr="003A3927" w:rsidRDefault="007842F9" w:rsidP="007842F9"/>
        </w:tc>
      </w:tr>
    </w:tbl>
    <w:p w:rsidR="00302140" w:rsidRPr="003A3927" w:rsidRDefault="00302140" w:rsidP="00302140"/>
    <w:p w:rsidR="00302140" w:rsidRDefault="00302140">
      <w:r>
        <w:br w:type="page"/>
      </w:r>
    </w:p>
    <w:p w:rsidR="002B4071" w:rsidRDefault="002B4071" w:rsidP="00302140">
      <w:pPr>
        <w:jc w:val="center"/>
        <w:rPr>
          <w:b/>
        </w:rPr>
      </w:pPr>
      <w:r w:rsidRPr="001C69BC">
        <w:rPr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E3761AA" wp14:editId="0DAA9000">
                <wp:simplePos x="0" y="0"/>
                <wp:positionH relativeFrom="column">
                  <wp:posOffset>2667000</wp:posOffset>
                </wp:positionH>
                <wp:positionV relativeFrom="paragraph">
                  <wp:posOffset>0</wp:posOffset>
                </wp:positionV>
                <wp:extent cx="2352675" cy="1404620"/>
                <wp:effectExtent l="0" t="0" r="28575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36C54" w:rsidRPr="001C69BC" w:rsidRDefault="00536C54" w:rsidP="002B4071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1C69BC">
                              <w:rPr>
                                <w:b/>
                              </w:rPr>
                              <w:t>CURRICULUM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3761AA" id="_x0000_s1027" type="#_x0000_t202" style="position:absolute;left:0;text-align:left;margin-left:210pt;margin-top:0;width:185.2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" fillcolor="#d8d8d8 [2732]">
                <v:textbox style="mso-fit-shape-to-text:t">
                  <w:txbxContent>
                    <w:p w:rsidR="00536C54" w:rsidRPr="001C69BC" w:rsidRDefault="00536C54" w:rsidP="002B4071">
                      <w:pPr>
                        <w:jc w:val="center"/>
                        <w:rPr>
                          <w:b/>
                        </w:rPr>
                      </w:pPr>
                      <w:r w:rsidRPr="001C69BC">
                        <w:rPr>
                          <w:b/>
                        </w:rPr>
                        <w:t>CURRICULUM APPLI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02140" w:rsidRDefault="00302140" w:rsidP="00302140">
      <w:pPr>
        <w:jc w:val="center"/>
        <w:rPr>
          <w:b/>
        </w:rPr>
      </w:pPr>
    </w:p>
    <w:p w:rsidR="006963C4" w:rsidRDefault="006963C4" w:rsidP="00302140">
      <w:pPr>
        <w:jc w:val="center"/>
        <w:rPr>
          <w:b/>
        </w:rPr>
      </w:pPr>
    </w:p>
    <w:p w:rsidR="006963C4" w:rsidRDefault="006963C4" w:rsidP="006963C4">
      <w:pPr>
        <w:rPr>
          <w:b/>
        </w:rPr>
      </w:pPr>
      <w:r>
        <w:rPr>
          <w:b/>
        </w:rPr>
        <w:t>The following information s</w:t>
      </w:r>
      <w:r w:rsidR="006D7E6E">
        <w:rPr>
          <w:b/>
        </w:rPr>
        <w:t xml:space="preserve">hould be included in entirety: </w:t>
      </w:r>
      <w:r w:rsidR="000443D7">
        <w:rPr>
          <w:b/>
        </w:rPr>
        <w:t>1) A</w:t>
      </w:r>
      <w:r>
        <w:rPr>
          <w:b/>
        </w:rPr>
        <w:t>pplicat</w:t>
      </w:r>
      <w:r w:rsidR="006D7E6E">
        <w:rPr>
          <w:b/>
        </w:rPr>
        <w:t>ion with logistical information;</w:t>
      </w:r>
      <w:r>
        <w:rPr>
          <w:b/>
        </w:rPr>
        <w:t xml:space="preserve"> </w:t>
      </w:r>
      <w:r w:rsidR="00671253">
        <w:rPr>
          <w:b/>
        </w:rPr>
        <w:t xml:space="preserve">will be </w:t>
      </w:r>
      <w:r>
        <w:rPr>
          <w:b/>
        </w:rPr>
        <w:t>used in publishing workshop informat</w:t>
      </w:r>
      <w:r w:rsidR="006D7E6E">
        <w:rPr>
          <w:b/>
        </w:rPr>
        <w:t>ion when listed on the registry</w:t>
      </w:r>
      <w:r>
        <w:rPr>
          <w:b/>
        </w:rPr>
        <w:t xml:space="preserve"> </w:t>
      </w:r>
      <w:r w:rsidR="000443D7">
        <w:rPr>
          <w:b/>
        </w:rPr>
        <w:t xml:space="preserve">2) </w:t>
      </w:r>
      <w:r w:rsidR="006D7E6E">
        <w:rPr>
          <w:b/>
        </w:rPr>
        <w:t>Outline;</w:t>
      </w:r>
      <w:r>
        <w:rPr>
          <w:b/>
        </w:rPr>
        <w:t xml:space="preserve"> </w:t>
      </w:r>
      <w:r w:rsidR="000443D7">
        <w:rPr>
          <w:b/>
        </w:rPr>
        <w:t xml:space="preserve">will be </w:t>
      </w:r>
      <w:r>
        <w:rPr>
          <w:b/>
        </w:rPr>
        <w:t xml:space="preserve">used in validating </w:t>
      </w:r>
      <w:r w:rsidR="000443D7">
        <w:rPr>
          <w:b/>
        </w:rPr>
        <w:t xml:space="preserve">presentation modes, </w:t>
      </w:r>
      <w:r>
        <w:rPr>
          <w:b/>
        </w:rPr>
        <w:t xml:space="preserve">adult learning principles as well as </w:t>
      </w:r>
      <w:r w:rsidR="00536C54">
        <w:rPr>
          <w:b/>
        </w:rPr>
        <w:t>sequence/</w:t>
      </w:r>
      <w:r w:rsidR="000443D7">
        <w:rPr>
          <w:b/>
        </w:rPr>
        <w:t xml:space="preserve">timing 3) </w:t>
      </w:r>
      <w:r w:rsidR="006D7E6E">
        <w:rPr>
          <w:b/>
        </w:rPr>
        <w:t>Activity Charts;</w:t>
      </w:r>
      <w:r>
        <w:rPr>
          <w:b/>
        </w:rPr>
        <w:t xml:space="preserve"> </w:t>
      </w:r>
      <w:r w:rsidR="000443D7">
        <w:rPr>
          <w:b/>
        </w:rPr>
        <w:t>will be used in assessing activity alignment</w:t>
      </w:r>
      <w:r>
        <w:rPr>
          <w:b/>
        </w:rPr>
        <w:t xml:space="preserve"> to </w:t>
      </w:r>
      <w:r w:rsidR="000443D7">
        <w:rPr>
          <w:b/>
        </w:rPr>
        <w:t xml:space="preserve">workshop </w:t>
      </w:r>
      <w:r>
        <w:rPr>
          <w:b/>
        </w:rPr>
        <w:t>objectives and adult learning theory.</w:t>
      </w:r>
    </w:p>
    <w:p w:rsidR="006963C4" w:rsidRDefault="006963C4" w:rsidP="006963C4">
      <w:pPr>
        <w:rPr>
          <w:b/>
        </w:rPr>
      </w:pPr>
      <w:r>
        <w:rPr>
          <w:b/>
        </w:rPr>
        <w:t>For resources to support workshop development or alignment with adult learning principles, and other research information that guides review and approval, please see posted resources online.</w:t>
      </w:r>
      <w:r w:rsidR="000443D7">
        <w:rPr>
          <w:b/>
        </w:rPr>
        <w:t xml:space="preserve"> </w:t>
      </w:r>
      <w:r w:rsidR="000443D7" w:rsidRPr="000443D7">
        <w:rPr>
          <w:b/>
          <w:highlight w:val="yellow"/>
        </w:rPr>
        <w:t>(</w:t>
      </w:r>
      <w:proofErr w:type="gramStart"/>
      <w:r w:rsidR="000443D7" w:rsidRPr="000443D7">
        <w:rPr>
          <w:b/>
          <w:highlight w:val="yellow"/>
        </w:rPr>
        <w:t>list</w:t>
      </w:r>
      <w:proofErr w:type="gramEnd"/>
      <w:r w:rsidR="000443D7" w:rsidRPr="000443D7">
        <w:rPr>
          <w:b/>
          <w:highlight w:val="yellow"/>
        </w:rPr>
        <w:t xml:space="preserve"> web address)</w:t>
      </w:r>
    </w:p>
    <w:p w:rsidR="006963C4" w:rsidRDefault="006963C4" w:rsidP="006963C4">
      <w:pPr>
        <w:rPr>
          <w:b/>
        </w:rPr>
      </w:pPr>
    </w:p>
    <w:p w:rsidR="006963C4" w:rsidRDefault="006963C4" w:rsidP="006963C4">
      <w:pPr>
        <w:rPr>
          <w:b/>
        </w:rPr>
      </w:pPr>
    </w:p>
    <w:p w:rsidR="006963C4" w:rsidRPr="000A7EED" w:rsidRDefault="006963C4" w:rsidP="00302140">
      <w:pPr>
        <w:jc w:val="center"/>
        <w:rPr>
          <w:b/>
        </w:rPr>
      </w:pPr>
    </w:p>
    <w:p w:rsidR="00302140" w:rsidRPr="00CD243C" w:rsidRDefault="000A7EED" w:rsidP="00302140">
      <w:r>
        <w:t>APPLICANT NAME</w:t>
      </w:r>
      <w:r w:rsidR="00302140" w:rsidRPr="00CD243C">
        <w:t xml:space="preserve">:   </w:t>
      </w:r>
      <w:sdt>
        <w:sdtPr>
          <w:id w:val="814843848"/>
          <w:placeholder>
            <w:docPart w:val="2231CA83D1884EACA67A46F1896960FE"/>
          </w:placeholder>
          <w:showingPlcHdr/>
        </w:sdtPr>
        <w:sdtEndPr/>
        <w:sdtContent>
          <w:r w:rsidR="00302140" w:rsidRPr="00CD243C">
            <w:rPr>
              <w:rStyle w:val="PlaceholderText"/>
            </w:rPr>
            <w:t>Click or tap here to enter text.</w:t>
          </w:r>
        </w:sdtContent>
      </w:sdt>
      <w:r w:rsidR="00302140" w:rsidRPr="00CD243C">
        <w:t xml:space="preserve">                                      </w:t>
      </w:r>
      <w:r>
        <w:t>DATE</w:t>
      </w:r>
      <w:proofErr w:type="gramStart"/>
      <w:r w:rsidR="00302140" w:rsidRPr="00CD243C">
        <w:t>:</w:t>
      </w:r>
      <w:proofErr w:type="gramEnd"/>
      <w:sdt>
        <w:sdtPr>
          <w:id w:val="-1780397619"/>
          <w:placeholder>
            <w:docPart w:val="2231CA83D1884EACA67A46F1896960FE"/>
          </w:placeholder>
          <w:showingPlcHdr/>
        </w:sdtPr>
        <w:sdtEndPr/>
        <w:sdtContent>
          <w:r w:rsidR="00B67145" w:rsidRPr="00CD243C">
            <w:rPr>
              <w:rStyle w:val="PlaceholderText"/>
            </w:rPr>
            <w:t>Click or tap here to enter text.</w:t>
          </w:r>
        </w:sdtContent>
      </w:sdt>
    </w:p>
    <w:p w:rsidR="00302140" w:rsidRPr="00CD243C" w:rsidRDefault="000A7EED" w:rsidP="00302140">
      <w:r>
        <w:t>ADDRESS</w:t>
      </w:r>
      <w:r w:rsidR="00302140" w:rsidRPr="00CD243C">
        <w:t xml:space="preserve">:  </w:t>
      </w:r>
      <w:sdt>
        <w:sdtPr>
          <w:id w:val="-1954781691"/>
          <w:placeholder>
            <w:docPart w:val="2231CA83D1884EACA67A46F1896960FE"/>
          </w:placeholder>
          <w:showingPlcHdr/>
        </w:sdtPr>
        <w:sdtEndPr/>
        <w:sdtContent>
          <w:r w:rsidR="00B67145" w:rsidRPr="00CD243C">
            <w:rPr>
              <w:rStyle w:val="PlaceholderText"/>
            </w:rPr>
            <w:t>Click or tap here to enter text.</w:t>
          </w:r>
        </w:sdtContent>
      </w:sdt>
      <w:r w:rsidR="00302140" w:rsidRPr="00CD243C">
        <w:t xml:space="preserve">                                                     </w:t>
      </w:r>
      <w:r>
        <w:t>CITY, STATE</w:t>
      </w:r>
      <w:r w:rsidR="00302140" w:rsidRPr="00CD243C">
        <w:t xml:space="preserve">: </w:t>
      </w:r>
      <w:sdt>
        <w:sdtPr>
          <w:id w:val="808672786"/>
          <w:placeholder>
            <w:docPart w:val="2231CA83D1884EACA67A46F1896960FE"/>
          </w:placeholder>
          <w:showingPlcHdr/>
        </w:sdtPr>
        <w:sdtEndPr/>
        <w:sdtContent>
          <w:r w:rsidR="00B67145" w:rsidRPr="00CD243C">
            <w:rPr>
              <w:rStyle w:val="PlaceholderText"/>
            </w:rPr>
            <w:t>Click or tap here to enter text.</w:t>
          </w:r>
        </w:sdtContent>
      </w:sdt>
      <w:r>
        <w:t xml:space="preserve">  ZIP</w:t>
      </w:r>
      <w:r w:rsidR="00302140" w:rsidRPr="00CD243C">
        <w:t xml:space="preserve">: </w:t>
      </w:r>
      <w:sdt>
        <w:sdtPr>
          <w:id w:val="-83916677"/>
          <w:placeholder>
            <w:docPart w:val="2231CA83D1884EACA67A46F1896960FE"/>
          </w:placeholder>
          <w:showingPlcHdr/>
        </w:sdtPr>
        <w:sdtEndPr/>
        <w:sdtContent>
          <w:r w:rsidR="00B67145" w:rsidRPr="00CD243C">
            <w:rPr>
              <w:rStyle w:val="PlaceholderText"/>
            </w:rPr>
            <w:t>Click or tap here to enter text.</w:t>
          </w:r>
        </w:sdtContent>
      </w:sdt>
    </w:p>
    <w:p w:rsidR="00302140" w:rsidRPr="00CD243C" w:rsidRDefault="000A7EED" w:rsidP="00302140">
      <w:r>
        <w:t>PHONE</w:t>
      </w:r>
      <w:r w:rsidR="00302140" w:rsidRPr="00CD243C">
        <w:t xml:space="preserve">: </w:t>
      </w:r>
      <w:sdt>
        <w:sdtPr>
          <w:id w:val="576559464"/>
          <w:placeholder>
            <w:docPart w:val="2231CA83D1884EACA67A46F1896960FE"/>
          </w:placeholder>
          <w:showingPlcHdr/>
        </w:sdtPr>
        <w:sdtEndPr/>
        <w:sdtContent>
          <w:r w:rsidR="00B67145" w:rsidRPr="00CD243C">
            <w:rPr>
              <w:rStyle w:val="PlaceholderText"/>
            </w:rPr>
            <w:t>Click or tap here to enter text.</w:t>
          </w:r>
        </w:sdtContent>
      </w:sdt>
      <w:r w:rsidR="00302140" w:rsidRPr="00CD243C">
        <w:t xml:space="preserve">                                                           </w:t>
      </w:r>
      <w:r>
        <w:t>EMAIL</w:t>
      </w:r>
      <w:proofErr w:type="gramStart"/>
      <w:r w:rsidR="00302140" w:rsidRPr="00CD243C">
        <w:t>:</w:t>
      </w:r>
      <w:proofErr w:type="gramEnd"/>
      <w:sdt>
        <w:sdtPr>
          <w:id w:val="2062670445"/>
          <w:placeholder>
            <w:docPart w:val="2231CA83D1884EACA67A46F1896960FE"/>
          </w:placeholder>
          <w:showingPlcHdr/>
        </w:sdtPr>
        <w:sdtEndPr/>
        <w:sdtContent>
          <w:r w:rsidR="00B67145" w:rsidRPr="00CD243C">
            <w:rPr>
              <w:rStyle w:val="PlaceholderText"/>
            </w:rPr>
            <w:t>Click or tap here to enter text.</w:t>
          </w:r>
        </w:sdtContent>
      </w:sdt>
    </w:p>
    <w:p w:rsidR="006963C4" w:rsidRDefault="006963C4" w:rsidP="00302140">
      <w:r>
        <w:t>ORGANIZATION/AFFILIATION</w:t>
      </w:r>
      <w:r w:rsidRPr="00CD243C">
        <w:t xml:space="preserve"> (if applicable): </w:t>
      </w:r>
      <w:sdt>
        <w:sdtPr>
          <w:id w:val="-316571600"/>
          <w:placeholder>
            <w:docPart w:val="AF0F443E138D46CC85E7D403E03A5CB7"/>
          </w:placeholder>
          <w:showingPlcHdr/>
        </w:sdtPr>
        <w:sdtEndPr/>
        <w:sdtContent>
          <w:r w:rsidRPr="00CD243C">
            <w:rPr>
              <w:rStyle w:val="PlaceholderText"/>
            </w:rPr>
            <w:t>Click or tap here to enter text.</w:t>
          </w:r>
        </w:sdtContent>
      </w:sdt>
    </w:p>
    <w:p w:rsidR="006963C4" w:rsidRDefault="006963C4" w:rsidP="00302140"/>
    <w:p w:rsidR="00302140" w:rsidRDefault="00302140" w:rsidP="00302140"/>
    <w:p w:rsidR="006963C4" w:rsidRDefault="006963C4" w:rsidP="00302140"/>
    <w:p w:rsidR="006963C4" w:rsidRDefault="006963C4" w:rsidP="00302140"/>
    <w:p w:rsidR="006963C4" w:rsidRPr="00CD243C" w:rsidRDefault="006963C4" w:rsidP="00302140"/>
    <w:tbl>
      <w:tblPr>
        <w:tblStyle w:val="TableGrid"/>
        <w:tblW w:w="13405" w:type="dxa"/>
        <w:tblLook w:val="04A0" w:firstRow="1" w:lastRow="0" w:firstColumn="1" w:lastColumn="0" w:noHBand="0" w:noVBand="1"/>
      </w:tblPr>
      <w:tblGrid>
        <w:gridCol w:w="5395"/>
        <w:gridCol w:w="8010"/>
      </w:tblGrid>
      <w:tr w:rsidR="00302140" w:rsidRPr="00CD243C" w:rsidTr="007842F9">
        <w:tc>
          <w:tcPr>
            <w:tcW w:w="5395" w:type="dxa"/>
          </w:tcPr>
          <w:p w:rsidR="00302140" w:rsidRPr="00CD243C" w:rsidRDefault="00302140" w:rsidP="00302140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CD243C">
              <w:rPr>
                <w:b/>
              </w:rPr>
              <w:lastRenderedPageBreak/>
              <w:t>Logistics of the Training</w:t>
            </w:r>
          </w:p>
        </w:tc>
        <w:tc>
          <w:tcPr>
            <w:tcW w:w="8010" w:type="dxa"/>
          </w:tcPr>
          <w:p w:rsidR="00302140" w:rsidRPr="00CD243C" w:rsidRDefault="00302140" w:rsidP="00302140">
            <w:pPr>
              <w:pStyle w:val="ListParagraph"/>
              <w:numPr>
                <w:ilvl w:val="0"/>
                <w:numId w:val="4"/>
              </w:numPr>
            </w:pPr>
            <w:r w:rsidRPr="00CD243C">
              <w:t xml:space="preserve">Title: </w:t>
            </w:r>
            <w:sdt>
              <w:sdtPr>
                <w:id w:val="459924324"/>
                <w:placeholder>
                  <w:docPart w:val="2231CA83D1884EACA67A46F1896960FE"/>
                </w:placeholder>
                <w:showingPlcHdr/>
              </w:sdtPr>
              <w:sdtEndPr/>
              <w:sdtContent>
                <w:r w:rsidR="00B67145" w:rsidRPr="00CD243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302140" w:rsidRPr="00CD243C" w:rsidRDefault="00302140" w:rsidP="00302140">
            <w:pPr>
              <w:pStyle w:val="ListParagraph"/>
              <w:numPr>
                <w:ilvl w:val="0"/>
                <w:numId w:val="4"/>
              </w:numPr>
            </w:pPr>
            <w:r w:rsidRPr="00CD243C">
              <w:t xml:space="preserve">Mode: </w:t>
            </w:r>
          </w:p>
          <w:p w:rsidR="00302140" w:rsidRPr="00CD243C" w:rsidRDefault="002E7463" w:rsidP="007842F9">
            <w:pPr>
              <w:tabs>
                <w:tab w:val="left" w:pos="2610"/>
              </w:tabs>
              <w:ind w:left="720"/>
            </w:pPr>
            <w:sdt>
              <w:sdtPr>
                <w:id w:val="196288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40" w:rsidRPr="00CD243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2140" w:rsidRPr="00CD243C">
              <w:t xml:space="preserve">In-person         </w:t>
            </w:r>
            <w:sdt>
              <w:sdtPr>
                <w:id w:val="-184753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40" w:rsidRPr="00CD24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02140" w:rsidRPr="00CD243C">
              <w:t xml:space="preserve"> Online          </w:t>
            </w:r>
          </w:p>
          <w:p w:rsidR="00302140" w:rsidRPr="00CD243C" w:rsidRDefault="00302140" w:rsidP="00302140">
            <w:pPr>
              <w:pStyle w:val="ListParagraph"/>
              <w:numPr>
                <w:ilvl w:val="0"/>
                <w:numId w:val="4"/>
              </w:numPr>
              <w:tabs>
                <w:tab w:val="left" w:pos="2610"/>
              </w:tabs>
            </w:pPr>
            <w:proofErr w:type="gramStart"/>
            <w:r w:rsidRPr="00CD243C">
              <w:t>Offered in any other language?</w:t>
            </w:r>
            <w:proofErr w:type="gramEnd"/>
            <w:r w:rsidRPr="00CD243C">
              <w:t xml:space="preserve">  </w:t>
            </w:r>
            <w:sdt>
              <w:sdtPr>
                <w:id w:val="-636188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243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CD243C">
              <w:t xml:space="preserve">Yes  </w:t>
            </w:r>
            <w:sdt>
              <w:sdtPr>
                <w:id w:val="1401946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243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CD243C">
              <w:t>No</w:t>
            </w:r>
          </w:p>
          <w:p w:rsidR="00302140" w:rsidRPr="00CD243C" w:rsidRDefault="00302140" w:rsidP="007842F9">
            <w:pPr>
              <w:pStyle w:val="ListParagraph"/>
              <w:tabs>
                <w:tab w:val="left" w:pos="2610"/>
              </w:tabs>
            </w:pPr>
            <w:r w:rsidRPr="00CD243C">
              <w:t xml:space="preserve">If yes, what language: </w:t>
            </w:r>
            <w:sdt>
              <w:sdtPr>
                <w:id w:val="486369902"/>
                <w:placeholder>
                  <w:docPart w:val="2231CA83D1884EACA67A46F1896960FE"/>
                </w:placeholder>
                <w:showingPlcHdr/>
              </w:sdtPr>
              <w:sdtEndPr/>
              <w:sdtContent>
                <w:r w:rsidR="00B67145" w:rsidRPr="00CD243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302140" w:rsidRPr="00CD243C" w:rsidRDefault="00302140" w:rsidP="00302140">
            <w:pPr>
              <w:pStyle w:val="ListParagraph"/>
              <w:numPr>
                <w:ilvl w:val="0"/>
                <w:numId w:val="4"/>
              </w:numPr>
              <w:tabs>
                <w:tab w:val="left" w:pos="2610"/>
              </w:tabs>
            </w:pPr>
            <w:r w:rsidRPr="00CD243C">
              <w:t xml:space="preserve">Maximum number of participants: </w:t>
            </w:r>
            <w:sdt>
              <w:sdtPr>
                <w:id w:val="1477489114"/>
                <w:placeholder>
                  <w:docPart w:val="2231CA83D1884EACA67A46F1896960FE"/>
                </w:placeholder>
                <w:showingPlcHdr/>
              </w:sdtPr>
              <w:sdtEndPr/>
              <w:sdtContent>
                <w:r w:rsidR="00B67145" w:rsidRPr="00CD243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302140" w:rsidRPr="00CD243C" w:rsidRDefault="00302140" w:rsidP="00302140">
            <w:pPr>
              <w:pStyle w:val="ListParagraph"/>
              <w:numPr>
                <w:ilvl w:val="0"/>
                <w:numId w:val="4"/>
              </w:numPr>
              <w:tabs>
                <w:tab w:val="left" w:pos="2610"/>
              </w:tabs>
            </w:pPr>
            <w:r w:rsidRPr="00CD243C">
              <w:t>Number of clock hours</w:t>
            </w:r>
            <w:proofErr w:type="gramStart"/>
            <w:r w:rsidRPr="00CD243C">
              <w:t>:</w:t>
            </w:r>
            <w:proofErr w:type="gramEnd"/>
            <w:sdt>
              <w:sdtPr>
                <w:id w:val="1327625913"/>
                <w:placeholder>
                  <w:docPart w:val="2231CA83D1884EACA67A46F1896960FE"/>
                </w:placeholder>
                <w:showingPlcHdr/>
              </w:sdtPr>
              <w:sdtEndPr/>
              <w:sdtContent>
                <w:r w:rsidR="00B67145" w:rsidRPr="00CD243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302140" w:rsidRDefault="00302140" w:rsidP="00302140">
            <w:pPr>
              <w:pStyle w:val="ListParagraph"/>
              <w:numPr>
                <w:ilvl w:val="0"/>
                <w:numId w:val="4"/>
              </w:numPr>
              <w:tabs>
                <w:tab w:val="left" w:pos="2610"/>
              </w:tabs>
            </w:pPr>
            <w:r w:rsidRPr="00CD243C">
              <w:t xml:space="preserve">Number or sessions to complete clock hours: </w:t>
            </w:r>
            <w:sdt>
              <w:sdtPr>
                <w:id w:val="2096202204"/>
                <w:placeholder>
                  <w:docPart w:val="2231CA83D1884EACA67A46F1896960FE"/>
                </w:placeholder>
                <w:showingPlcHdr/>
              </w:sdtPr>
              <w:sdtEndPr/>
              <w:sdtContent>
                <w:r w:rsidR="00B67145" w:rsidRPr="00CD243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E01BB3" w:rsidRPr="00CD243C" w:rsidRDefault="00E01BB3" w:rsidP="00E01BB3">
            <w:pPr>
              <w:pStyle w:val="ListParagraph"/>
              <w:numPr>
                <w:ilvl w:val="0"/>
                <w:numId w:val="4"/>
              </w:numPr>
              <w:tabs>
                <w:tab w:val="left" w:pos="2610"/>
              </w:tabs>
            </w:pPr>
            <w:r>
              <w:t xml:space="preserve">Intended audience: </w:t>
            </w:r>
            <w:sdt>
              <w:sdtPr>
                <w:id w:val="-348416300"/>
                <w:placeholder>
                  <w:docPart w:val="24F50AF49D6B452AB465443929CECAF6"/>
                </w:placeholder>
                <w:showingPlcHdr/>
              </w:sdtPr>
              <w:sdtEndPr/>
              <w:sdtContent>
                <w:r w:rsidRPr="00CD243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02140" w:rsidRPr="00CD243C" w:rsidTr="007842F9">
        <w:tc>
          <w:tcPr>
            <w:tcW w:w="5395" w:type="dxa"/>
          </w:tcPr>
          <w:p w:rsidR="00302140" w:rsidRPr="00CD243C" w:rsidRDefault="00302140" w:rsidP="00302140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CD243C">
              <w:rPr>
                <w:b/>
              </w:rPr>
              <w:t>Content Area</w:t>
            </w:r>
          </w:p>
          <w:p w:rsidR="00302140" w:rsidRPr="00CD243C" w:rsidRDefault="00302140" w:rsidP="007842F9">
            <w:pPr>
              <w:pStyle w:val="ListParagraph"/>
              <w:rPr>
                <w:b/>
              </w:rPr>
            </w:pPr>
          </w:p>
          <w:p w:rsidR="00302140" w:rsidRPr="00CD243C" w:rsidRDefault="00302140" w:rsidP="007842F9">
            <w:pPr>
              <w:pStyle w:val="ListParagraph"/>
              <w:rPr>
                <w:b/>
              </w:rPr>
            </w:pPr>
          </w:p>
        </w:tc>
        <w:tc>
          <w:tcPr>
            <w:tcW w:w="8010" w:type="dxa"/>
          </w:tcPr>
          <w:p w:rsidR="00302140" w:rsidRPr="00CD243C" w:rsidRDefault="002E7463" w:rsidP="007842F9">
            <w:pPr>
              <w:ind w:left="720"/>
            </w:pPr>
            <w:sdt>
              <w:sdtPr>
                <w:rPr>
                  <w:rFonts w:eastAsia="MS Gothic"/>
                </w:rPr>
                <w:id w:val="-1264530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40" w:rsidRPr="00CD24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02140" w:rsidRPr="00CD243C">
              <w:t>Child Development and Learning</w:t>
            </w:r>
          </w:p>
          <w:p w:rsidR="00302140" w:rsidRPr="00CD243C" w:rsidRDefault="002E7463" w:rsidP="007842F9">
            <w:pPr>
              <w:pStyle w:val="ListParagraph"/>
            </w:pPr>
            <w:sdt>
              <w:sdtPr>
                <w:id w:val="34235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40" w:rsidRPr="00CD24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02140" w:rsidRPr="00CD243C">
              <w:t>Environment and Program Design</w:t>
            </w:r>
          </w:p>
          <w:p w:rsidR="00302140" w:rsidRPr="00CD243C" w:rsidRDefault="002E7463" w:rsidP="007842F9">
            <w:pPr>
              <w:pStyle w:val="ListParagraph"/>
            </w:pPr>
            <w:sdt>
              <w:sdtPr>
                <w:id w:val="-999888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40" w:rsidRPr="00CD24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02140" w:rsidRPr="00CD243C">
              <w:t>Curriculum and Instruction</w:t>
            </w:r>
          </w:p>
          <w:p w:rsidR="00302140" w:rsidRPr="00CD243C" w:rsidRDefault="002E7463" w:rsidP="007842F9">
            <w:pPr>
              <w:pStyle w:val="ListParagraph"/>
            </w:pPr>
            <w:sdt>
              <w:sdtPr>
                <w:id w:val="528993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40" w:rsidRPr="00CD24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02140" w:rsidRPr="00CD243C">
              <w:t>Social Emotional Development</w:t>
            </w:r>
          </w:p>
          <w:p w:rsidR="00302140" w:rsidRPr="00CD243C" w:rsidRDefault="002E7463" w:rsidP="007842F9">
            <w:pPr>
              <w:pStyle w:val="ListParagraph"/>
            </w:pPr>
            <w:sdt>
              <w:sdtPr>
                <w:id w:val="-685285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40" w:rsidRPr="00CD24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02140" w:rsidRPr="00CD243C">
              <w:t>Observation and Assessment</w:t>
            </w:r>
          </w:p>
          <w:p w:rsidR="00302140" w:rsidRPr="00CD243C" w:rsidRDefault="002E7463" w:rsidP="007842F9">
            <w:pPr>
              <w:pStyle w:val="ListParagraph"/>
            </w:pPr>
            <w:sdt>
              <w:sdtPr>
                <w:id w:val="-240175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40" w:rsidRPr="00CD24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02140" w:rsidRPr="00CD243C">
              <w:t>Health, Safety and Nutrition</w:t>
            </w:r>
          </w:p>
          <w:p w:rsidR="00302140" w:rsidRPr="00CD243C" w:rsidRDefault="002E7463" w:rsidP="007842F9">
            <w:pPr>
              <w:pStyle w:val="ListParagraph"/>
            </w:pPr>
            <w:sdt>
              <w:sdtPr>
                <w:id w:val="-1050842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40" w:rsidRPr="00CD24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02140" w:rsidRPr="00CD243C">
              <w:t>Family and Community Partnerships</w:t>
            </w:r>
          </w:p>
          <w:p w:rsidR="00302140" w:rsidRPr="00CD243C" w:rsidRDefault="002E7463" w:rsidP="007842F9">
            <w:pPr>
              <w:pStyle w:val="ListParagraph"/>
            </w:pPr>
            <w:sdt>
              <w:sdtPr>
                <w:id w:val="-993803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40" w:rsidRPr="00CD24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02140" w:rsidRPr="00CD243C">
              <w:t>Professionalism</w:t>
            </w:r>
          </w:p>
          <w:p w:rsidR="00302140" w:rsidRPr="00CD243C" w:rsidRDefault="002E7463" w:rsidP="007842F9">
            <w:pPr>
              <w:pStyle w:val="ListParagraph"/>
            </w:pPr>
            <w:sdt>
              <w:sdtPr>
                <w:id w:val="634613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40" w:rsidRPr="00CD24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02140" w:rsidRPr="00CD243C">
              <w:t>Management and Administration</w:t>
            </w:r>
          </w:p>
          <w:p w:rsidR="00302140" w:rsidRDefault="002E7463" w:rsidP="007842F9">
            <w:pPr>
              <w:pStyle w:val="ListParagraph"/>
            </w:pPr>
            <w:sdt>
              <w:sdtPr>
                <w:id w:val="-809638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40" w:rsidRPr="00CD24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02140" w:rsidRPr="00CD243C">
              <w:t xml:space="preserve">Other: </w:t>
            </w:r>
          </w:p>
          <w:p w:rsidR="002B4071" w:rsidRPr="00CD243C" w:rsidRDefault="002B4071" w:rsidP="002B4071"/>
        </w:tc>
      </w:tr>
      <w:tr w:rsidR="00302140" w:rsidRPr="00CD243C" w:rsidTr="007842F9">
        <w:tc>
          <w:tcPr>
            <w:tcW w:w="5395" w:type="dxa"/>
          </w:tcPr>
          <w:p w:rsidR="00302140" w:rsidRPr="00CD243C" w:rsidRDefault="00302140" w:rsidP="00302140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CD243C">
              <w:rPr>
                <w:b/>
              </w:rPr>
              <w:t>Level of Training</w:t>
            </w:r>
          </w:p>
        </w:tc>
        <w:tc>
          <w:tcPr>
            <w:tcW w:w="8010" w:type="dxa"/>
          </w:tcPr>
          <w:p w:rsidR="00302140" w:rsidRPr="00CD243C" w:rsidRDefault="002E7463" w:rsidP="007842F9">
            <w:sdt>
              <w:sdtPr>
                <w:id w:val="-660157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40" w:rsidRPr="00CD24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02140" w:rsidRPr="00CD243C">
              <w:t xml:space="preserve">Introduction (little to no prior knowledge of topic required)            </w:t>
            </w:r>
          </w:p>
          <w:p w:rsidR="00302140" w:rsidRPr="00CD243C" w:rsidRDefault="002E7463" w:rsidP="007842F9">
            <w:sdt>
              <w:sdtPr>
                <w:id w:val="-1803995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40" w:rsidRPr="00CD24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02140" w:rsidRPr="00CD243C">
              <w:t xml:space="preserve">Intermediate (specialized topics or requires prerequisite)   </w:t>
            </w:r>
          </w:p>
          <w:p w:rsidR="00302140" w:rsidRPr="00CD243C" w:rsidRDefault="002E7463" w:rsidP="000A7EED">
            <w:pPr>
              <w:ind w:left="252" w:hanging="252"/>
            </w:pPr>
            <w:sdt>
              <w:sdtPr>
                <w:id w:val="242306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40" w:rsidRPr="00CD243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2140" w:rsidRPr="00CD243C">
              <w:t xml:space="preserve">Advanced (complex and/or requires completion of outside projects, </w:t>
            </w:r>
            <w:r w:rsidR="000A7EED">
              <w:t xml:space="preserve">         </w:t>
            </w:r>
            <w:r w:rsidR="00302140" w:rsidRPr="00CD243C">
              <w:t xml:space="preserve">completes hierarchy)  </w:t>
            </w:r>
          </w:p>
        </w:tc>
      </w:tr>
      <w:tr w:rsidR="00302140" w:rsidRPr="00CD243C" w:rsidTr="007842F9">
        <w:tc>
          <w:tcPr>
            <w:tcW w:w="5395" w:type="dxa"/>
          </w:tcPr>
          <w:p w:rsidR="00302140" w:rsidRPr="00CD243C" w:rsidRDefault="00302140" w:rsidP="00302140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CD243C">
              <w:rPr>
                <w:b/>
              </w:rPr>
              <w:t>Description of Session</w:t>
            </w:r>
          </w:p>
        </w:tc>
        <w:tc>
          <w:tcPr>
            <w:tcW w:w="8010" w:type="dxa"/>
          </w:tcPr>
          <w:p w:rsidR="00302140" w:rsidRPr="00CD243C" w:rsidRDefault="00302140" w:rsidP="007842F9">
            <w:r w:rsidRPr="00CD243C">
              <w:t>For marketing purposes, in 75 words or less, write a brief description:</w:t>
            </w:r>
          </w:p>
          <w:p w:rsidR="00302140" w:rsidRPr="00CD243C" w:rsidRDefault="00302140" w:rsidP="007842F9">
            <w:r w:rsidRPr="00CD243C">
              <w:t xml:space="preserve"> </w:t>
            </w:r>
            <w:sdt>
              <w:sdtPr>
                <w:id w:val="84889312"/>
                <w:placeholder>
                  <w:docPart w:val="2231CA83D1884EACA67A46F1896960FE"/>
                </w:placeholder>
                <w:showingPlcHdr/>
              </w:sdtPr>
              <w:sdtEndPr/>
              <w:sdtContent>
                <w:r w:rsidR="00B67145" w:rsidRPr="00CD243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02140" w:rsidRPr="00CD243C" w:rsidTr="007842F9">
        <w:tc>
          <w:tcPr>
            <w:tcW w:w="5395" w:type="dxa"/>
          </w:tcPr>
          <w:p w:rsidR="00302140" w:rsidRPr="00CD243C" w:rsidRDefault="00302140" w:rsidP="00302140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CD243C">
              <w:rPr>
                <w:b/>
              </w:rPr>
              <w:t>Training Resources and References</w:t>
            </w:r>
          </w:p>
        </w:tc>
        <w:tc>
          <w:tcPr>
            <w:tcW w:w="8010" w:type="dxa"/>
          </w:tcPr>
          <w:p w:rsidR="00302140" w:rsidRPr="00CD243C" w:rsidRDefault="00302140" w:rsidP="007842F9">
            <w:r w:rsidRPr="00CD243C">
              <w:t>List resources (at least 50% within last five years) used to develop curriculum.</w:t>
            </w:r>
          </w:p>
          <w:sdt>
            <w:sdtPr>
              <w:id w:val="-475074910"/>
              <w:placeholder>
                <w:docPart w:val="2231CA83D1884EACA67A46F1896960FE"/>
              </w:placeholder>
              <w:showingPlcHdr/>
            </w:sdtPr>
            <w:sdtEndPr/>
            <w:sdtContent>
              <w:p w:rsidR="00302140" w:rsidRPr="00CD243C" w:rsidRDefault="00B67145" w:rsidP="007842F9">
                <w:r w:rsidRPr="00CD243C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302140" w:rsidRPr="00CD243C" w:rsidTr="007842F9">
        <w:tc>
          <w:tcPr>
            <w:tcW w:w="5395" w:type="dxa"/>
          </w:tcPr>
          <w:p w:rsidR="00302140" w:rsidRPr="00CD243C" w:rsidRDefault="00302140" w:rsidP="00302140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CD243C">
              <w:rPr>
                <w:b/>
              </w:rPr>
              <w:lastRenderedPageBreak/>
              <w:t>Summative Evaluation Method</w:t>
            </w:r>
          </w:p>
        </w:tc>
        <w:tc>
          <w:tcPr>
            <w:tcW w:w="8010" w:type="dxa"/>
          </w:tcPr>
          <w:p w:rsidR="00302140" w:rsidRPr="00CD243C" w:rsidRDefault="00302140" w:rsidP="007842F9">
            <w:r w:rsidRPr="00CD243C">
              <w:t xml:space="preserve">Include a copy of the assessment(s) used to determine the effectiveness of your training.  </w:t>
            </w:r>
          </w:p>
        </w:tc>
      </w:tr>
      <w:tr w:rsidR="00536C54" w:rsidRPr="00CD243C" w:rsidTr="007842F9">
        <w:tc>
          <w:tcPr>
            <w:tcW w:w="5395" w:type="dxa"/>
          </w:tcPr>
          <w:p w:rsidR="00536C54" w:rsidRDefault="00536C54" w:rsidP="00536C54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>
              <w:rPr>
                <w:b/>
              </w:rPr>
              <w:t>REQUIRED Artifacts:</w:t>
            </w:r>
          </w:p>
          <w:p w:rsidR="00536C54" w:rsidRPr="00CD243C" w:rsidRDefault="00536C54" w:rsidP="00536C54">
            <w:pPr>
              <w:pStyle w:val="ListParagraph"/>
              <w:numPr>
                <w:ilvl w:val="1"/>
                <w:numId w:val="3"/>
              </w:numPr>
              <w:rPr>
                <w:b/>
              </w:rPr>
            </w:pPr>
            <w:r>
              <w:rPr>
                <w:b/>
              </w:rPr>
              <w:t>OUTLINE TEMPLATE-see following pages</w:t>
            </w:r>
          </w:p>
          <w:p w:rsidR="00536C54" w:rsidRDefault="00536C54" w:rsidP="00536C54">
            <w:pPr>
              <w:pStyle w:val="ListParagraph"/>
              <w:numPr>
                <w:ilvl w:val="1"/>
                <w:numId w:val="3"/>
              </w:numPr>
              <w:rPr>
                <w:b/>
              </w:rPr>
            </w:pPr>
            <w:r w:rsidRPr="00536C54">
              <w:rPr>
                <w:b/>
              </w:rPr>
              <w:t>ACTIVITY CHART TEMPLATE-see following pages</w:t>
            </w:r>
          </w:p>
          <w:p w:rsidR="00536C54" w:rsidRPr="00536C54" w:rsidRDefault="00536C54" w:rsidP="00536C54">
            <w:pPr>
              <w:pStyle w:val="ListParagraph"/>
              <w:numPr>
                <w:ilvl w:val="1"/>
                <w:numId w:val="3"/>
              </w:numPr>
              <w:rPr>
                <w:b/>
              </w:rPr>
            </w:pPr>
            <w:r w:rsidRPr="00536C54">
              <w:rPr>
                <w:b/>
              </w:rPr>
              <w:t>TEACHING NOTES (may be in PowerPoint notes, or a Word document)</w:t>
            </w:r>
          </w:p>
        </w:tc>
        <w:tc>
          <w:tcPr>
            <w:tcW w:w="8010" w:type="dxa"/>
          </w:tcPr>
          <w:p w:rsidR="00536C54" w:rsidRPr="00CD243C" w:rsidRDefault="00536C54" w:rsidP="007842F9">
            <w:r>
              <w:t>Must be included in application.</w:t>
            </w:r>
          </w:p>
        </w:tc>
      </w:tr>
      <w:tr w:rsidR="00302140" w:rsidRPr="00CD243C" w:rsidTr="007842F9">
        <w:tc>
          <w:tcPr>
            <w:tcW w:w="5395" w:type="dxa"/>
          </w:tcPr>
          <w:p w:rsidR="00302140" w:rsidRPr="00CD243C" w:rsidRDefault="00536C54" w:rsidP="00302140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>
              <w:rPr>
                <w:b/>
              </w:rPr>
              <w:t>Artifacts if applicable</w:t>
            </w:r>
            <w:r w:rsidR="00302140" w:rsidRPr="00CD243C">
              <w:rPr>
                <w:b/>
              </w:rPr>
              <w:t>:</w:t>
            </w:r>
            <w:r w:rsidR="00302140">
              <w:rPr>
                <w:b/>
              </w:rPr>
              <w:t xml:space="preserve"> </w:t>
            </w:r>
          </w:p>
          <w:p w:rsidR="00302140" w:rsidRPr="00536C54" w:rsidRDefault="00302140" w:rsidP="00536C54">
            <w:pPr>
              <w:pStyle w:val="ListParagraph"/>
              <w:numPr>
                <w:ilvl w:val="1"/>
                <w:numId w:val="4"/>
              </w:numPr>
              <w:rPr>
                <w:b/>
              </w:rPr>
            </w:pPr>
            <w:r w:rsidRPr="00536C54">
              <w:rPr>
                <w:b/>
              </w:rPr>
              <w:t>HANDOUTS</w:t>
            </w:r>
            <w:r w:rsidR="00626388" w:rsidRPr="00536C54">
              <w:rPr>
                <w:b/>
              </w:rPr>
              <w:t xml:space="preserve"> </w:t>
            </w:r>
          </w:p>
          <w:p w:rsidR="00626388" w:rsidRPr="00536C54" w:rsidRDefault="00302140" w:rsidP="00536C54">
            <w:pPr>
              <w:pStyle w:val="ListParagraph"/>
              <w:numPr>
                <w:ilvl w:val="1"/>
                <w:numId w:val="4"/>
              </w:numPr>
              <w:rPr>
                <w:b/>
              </w:rPr>
            </w:pPr>
            <w:r w:rsidRPr="00CD243C">
              <w:rPr>
                <w:b/>
              </w:rPr>
              <w:t xml:space="preserve">POWERPOINT </w:t>
            </w:r>
            <w:r w:rsidR="00D21347">
              <w:rPr>
                <w:b/>
              </w:rPr>
              <w:t>(or PREZI)</w:t>
            </w:r>
          </w:p>
        </w:tc>
        <w:tc>
          <w:tcPr>
            <w:tcW w:w="8010" w:type="dxa"/>
          </w:tcPr>
          <w:p w:rsidR="00302140" w:rsidRPr="004B0763" w:rsidRDefault="004B0763" w:rsidP="007842F9">
            <w:r>
              <w:t xml:space="preserve">If any additional artifacts are </w:t>
            </w:r>
            <w:r w:rsidRPr="004B0763">
              <w:t xml:space="preserve">used in the </w:t>
            </w:r>
            <w:proofErr w:type="gramStart"/>
            <w:r>
              <w:t>workshop</w:t>
            </w:r>
            <w:proofErr w:type="gramEnd"/>
            <w:r w:rsidRPr="004B0763">
              <w:t xml:space="preserve"> include in application.</w:t>
            </w:r>
          </w:p>
          <w:p w:rsidR="00302140" w:rsidRPr="00CD243C" w:rsidRDefault="00302140" w:rsidP="007842F9"/>
        </w:tc>
      </w:tr>
    </w:tbl>
    <w:p w:rsidR="00302140" w:rsidRPr="00CD243C" w:rsidRDefault="00302140" w:rsidP="00302140"/>
    <w:p w:rsidR="00D21347" w:rsidRPr="00D21347" w:rsidRDefault="00D21347" w:rsidP="00DF1441">
      <w:pPr>
        <w:pStyle w:val="ListParagraph"/>
        <w:ind w:left="1440"/>
        <w:rPr>
          <w:b/>
          <w:i/>
          <w:sz w:val="28"/>
          <w:szCs w:val="28"/>
        </w:rPr>
      </w:pPr>
      <w:r>
        <w:rPr>
          <w:b/>
          <w:color w:val="FF0000"/>
          <w:sz w:val="28"/>
          <w:szCs w:val="28"/>
        </w:rPr>
        <w:br/>
      </w:r>
    </w:p>
    <w:p w:rsidR="00D21347" w:rsidRDefault="00D21347" w:rsidP="00D21347">
      <w:pPr>
        <w:rPr>
          <w:b/>
          <w:sz w:val="28"/>
          <w:szCs w:val="28"/>
        </w:rPr>
        <w:sectPr w:rsidR="00D21347" w:rsidSect="00D21347">
          <w:headerReference w:type="default" r:id="rId7"/>
          <w:footerReference w:type="default" r:id="rId8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DF1441" w:rsidRPr="00DF1441" w:rsidRDefault="00DF1441" w:rsidP="00D21347">
      <w:pPr>
        <w:rPr>
          <w:b/>
          <w:sz w:val="28"/>
          <w:szCs w:val="28"/>
          <w:u w:val="double"/>
        </w:rPr>
      </w:pPr>
      <w:r>
        <w:rPr>
          <w:b/>
          <w:sz w:val="28"/>
          <w:szCs w:val="28"/>
          <w:u w:val="double"/>
        </w:rPr>
        <w:lastRenderedPageBreak/>
        <w:t xml:space="preserve">Complete ONE of the following charts to show the scope and flow of the submitted workshop.  Use the fillable spaces to provide required information.  A sample </w:t>
      </w:r>
      <w:proofErr w:type="gramStart"/>
      <w:r>
        <w:rPr>
          <w:b/>
          <w:sz w:val="28"/>
          <w:szCs w:val="28"/>
          <w:u w:val="double"/>
        </w:rPr>
        <w:t>can be found</w:t>
      </w:r>
      <w:proofErr w:type="gramEnd"/>
      <w:r>
        <w:rPr>
          <w:b/>
          <w:sz w:val="28"/>
          <w:szCs w:val="28"/>
          <w:u w:val="double"/>
        </w:rPr>
        <w:t xml:space="preserve"> online at </w:t>
      </w:r>
    </w:p>
    <w:p w:rsidR="00302140" w:rsidRDefault="00302140" w:rsidP="00DF144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UTLINE TEMPLATE</w:t>
      </w:r>
    </w:p>
    <w:p w:rsidR="006963C4" w:rsidRPr="006963C4" w:rsidRDefault="006963C4" w:rsidP="00DF1441">
      <w:pPr>
        <w:jc w:val="center"/>
        <w:rPr>
          <w:b/>
          <w:sz w:val="22"/>
          <w:szCs w:val="22"/>
        </w:rPr>
      </w:pPr>
      <w:r w:rsidRPr="00671253">
        <w:rPr>
          <w:b/>
          <w:color w:val="FF0000"/>
          <w:sz w:val="22"/>
          <w:szCs w:val="22"/>
        </w:rPr>
        <w:t>Use as many rows as needed for your workshop.  It is not required to use all rows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97"/>
        <w:gridCol w:w="1083"/>
        <w:gridCol w:w="2486"/>
        <w:gridCol w:w="1228"/>
        <w:gridCol w:w="3256"/>
      </w:tblGrid>
      <w:tr w:rsidR="00302140" w:rsidRPr="002E5EA8" w:rsidTr="007842F9">
        <w:tc>
          <w:tcPr>
            <w:tcW w:w="9350" w:type="dxa"/>
            <w:gridSpan w:val="5"/>
          </w:tcPr>
          <w:p w:rsidR="00302140" w:rsidRDefault="00302140" w:rsidP="007842F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DELAWARE STARS STANDARDS </w:t>
            </w:r>
            <w:r w:rsidR="00671253">
              <w:rPr>
                <w:b/>
              </w:rPr>
              <w:t>(www.delawarestars.udel.edu/standards/)</w:t>
            </w:r>
          </w:p>
          <w:p w:rsidR="00302140" w:rsidRDefault="000A7EED" w:rsidP="007842F9">
            <w:pPr>
              <w:jc w:val="center"/>
              <w:rPr>
                <w:b/>
                <w:u w:val="single"/>
              </w:rPr>
            </w:pPr>
            <w:r w:rsidRPr="00CD243C">
              <w:t>Align workshop to DE Stars Standards</w:t>
            </w:r>
            <w:r w:rsidR="00B67145">
              <w:t xml:space="preserve"> and DE Professional Competencies.</w:t>
            </w:r>
          </w:p>
          <w:sdt>
            <w:sdtPr>
              <w:rPr>
                <w:b/>
                <w:u w:val="single"/>
              </w:rPr>
              <w:id w:val="1201900626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302140" w:rsidRPr="002E5EA8" w:rsidRDefault="00D21347" w:rsidP="007842F9">
                <w:pPr>
                  <w:jc w:val="center"/>
                  <w:rPr>
                    <w:b/>
                    <w:u w:val="single"/>
                  </w:rPr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302140" w:rsidRPr="002E5EA8" w:rsidTr="007842F9">
        <w:tc>
          <w:tcPr>
            <w:tcW w:w="9350" w:type="dxa"/>
            <w:gridSpan w:val="5"/>
          </w:tcPr>
          <w:p w:rsidR="00302140" w:rsidRPr="005D3957" w:rsidRDefault="00302140" w:rsidP="007842F9">
            <w:pPr>
              <w:jc w:val="center"/>
              <w:rPr>
                <w:b/>
              </w:rPr>
            </w:pPr>
            <w:r>
              <w:rPr>
                <w:b/>
                <w:u w:val="single"/>
              </w:rPr>
              <w:t xml:space="preserve">DELAWARE PROFESSIONAL </w:t>
            </w:r>
            <w:r w:rsidRPr="002E5EA8">
              <w:rPr>
                <w:b/>
                <w:u w:val="single"/>
              </w:rPr>
              <w:t>COMPETENCIES:</w:t>
            </w:r>
            <w:r>
              <w:rPr>
                <w:b/>
                <w:u w:val="double"/>
              </w:rPr>
              <w:t xml:space="preserve"> </w:t>
            </w:r>
            <w:r w:rsidR="00880F25">
              <w:rPr>
                <w:b/>
              </w:rPr>
              <w:t>(https://dieecpd.org/early-childhood-professional-competencies)</w:t>
            </w:r>
          </w:p>
          <w:sdt>
            <w:sdtPr>
              <w:rPr>
                <w:b/>
                <w:u w:val="single"/>
              </w:rPr>
              <w:id w:val="-1860034487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302140" w:rsidRPr="002E5EA8" w:rsidRDefault="00D21347" w:rsidP="00D21347">
                <w:pPr>
                  <w:jc w:val="center"/>
                  <w:rPr>
                    <w:b/>
                    <w:u w:val="single"/>
                  </w:rPr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302140" w:rsidTr="007842F9">
        <w:tc>
          <w:tcPr>
            <w:tcW w:w="9350" w:type="dxa"/>
            <w:gridSpan w:val="5"/>
          </w:tcPr>
          <w:p w:rsidR="00302140" w:rsidRDefault="00302140" w:rsidP="007842F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Overall Course Objectives (list all): </w:t>
            </w:r>
          </w:p>
          <w:p w:rsidR="00302140" w:rsidRDefault="000A7EED" w:rsidP="000A7EED">
            <w:pPr>
              <w:jc w:val="center"/>
              <w:rPr>
                <w:b/>
                <w:u w:val="single"/>
              </w:rPr>
            </w:pPr>
            <w:r>
              <w:t>1 per hour of instruction. S</w:t>
            </w:r>
            <w:r w:rsidRPr="00CD243C">
              <w:t>how use of Bloom’s Taxonomy</w:t>
            </w:r>
            <w:r>
              <w:t>.</w:t>
            </w:r>
          </w:p>
          <w:sdt>
            <w:sdtPr>
              <w:rPr>
                <w:b/>
                <w:u w:val="single"/>
              </w:rPr>
              <w:id w:val="-317576372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302140" w:rsidRDefault="00D21347" w:rsidP="00D21347">
                <w:pPr>
                  <w:jc w:val="center"/>
                  <w:rPr>
                    <w:b/>
                    <w:u w:val="single"/>
                  </w:rPr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67145" w:rsidRPr="00591746" w:rsidTr="00EC1D24">
        <w:tc>
          <w:tcPr>
            <w:tcW w:w="1297" w:type="dxa"/>
          </w:tcPr>
          <w:p w:rsidR="00302140" w:rsidRPr="00591746" w:rsidRDefault="00302140" w:rsidP="007842F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Objective #</w:t>
            </w:r>
          </w:p>
        </w:tc>
        <w:tc>
          <w:tcPr>
            <w:tcW w:w="1083" w:type="dxa"/>
          </w:tcPr>
          <w:p w:rsidR="00302140" w:rsidRPr="00591746" w:rsidRDefault="00302140" w:rsidP="007842F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Slide(s) </w:t>
            </w:r>
            <w:r w:rsidRPr="00E637B3">
              <w:rPr>
                <w:b/>
              </w:rPr>
              <w:t>in PPT</w:t>
            </w:r>
          </w:p>
        </w:tc>
        <w:tc>
          <w:tcPr>
            <w:tcW w:w="2486" w:type="dxa"/>
          </w:tcPr>
          <w:p w:rsidR="00B67145" w:rsidRDefault="00302140" w:rsidP="00B67145">
            <w:pPr>
              <w:jc w:val="center"/>
              <w:rPr>
                <w:b/>
                <w:u w:val="single"/>
              </w:rPr>
            </w:pPr>
            <w:r w:rsidRPr="00591746">
              <w:rPr>
                <w:b/>
                <w:u w:val="single"/>
              </w:rPr>
              <w:t>Sequence</w:t>
            </w:r>
            <w:r>
              <w:rPr>
                <w:b/>
                <w:u w:val="single"/>
              </w:rPr>
              <w:t xml:space="preserve"> </w:t>
            </w:r>
          </w:p>
          <w:p w:rsidR="00302140" w:rsidRPr="00591746" w:rsidRDefault="00302140" w:rsidP="00B67145">
            <w:pPr>
              <w:jc w:val="center"/>
              <w:rPr>
                <w:b/>
                <w:u w:val="single"/>
              </w:rPr>
            </w:pPr>
            <w:r w:rsidRPr="00E637B3">
              <w:rPr>
                <w:b/>
              </w:rPr>
              <w:t>(</w:t>
            </w:r>
            <w:r w:rsidR="00B67145">
              <w:rPr>
                <w:b/>
              </w:rPr>
              <w:t>Brief summary/statement listing order of events throughout workshop. Note activities and handouts when applicable</w:t>
            </w:r>
            <w:r w:rsidRPr="00E637B3">
              <w:rPr>
                <w:b/>
              </w:rPr>
              <w:t>)</w:t>
            </w:r>
          </w:p>
        </w:tc>
        <w:tc>
          <w:tcPr>
            <w:tcW w:w="1228" w:type="dxa"/>
          </w:tcPr>
          <w:p w:rsidR="00302140" w:rsidRDefault="00302140" w:rsidP="007842F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Allotted </w:t>
            </w:r>
            <w:r w:rsidRPr="00591746">
              <w:rPr>
                <w:b/>
                <w:u w:val="single"/>
              </w:rPr>
              <w:t>Time</w:t>
            </w:r>
          </w:p>
          <w:p w:rsidR="00B67145" w:rsidRPr="00B67145" w:rsidRDefault="00B67145" w:rsidP="007842F9">
            <w:pPr>
              <w:jc w:val="center"/>
              <w:rPr>
                <w:b/>
              </w:rPr>
            </w:pPr>
            <w:r>
              <w:rPr>
                <w:b/>
              </w:rPr>
              <w:t>(# minutes)</w:t>
            </w:r>
          </w:p>
        </w:tc>
        <w:tc>
          <w:tcPr>
            <w:tcW w:w="3256" w:type="dxa"/>
          </w:tcPr>
          <w:p w:rsidR="00302140" w:rsidRDefault="00302140" w:rsidP="007842F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Training Methods</w:t>
            </w:r>
          </w:p>
          <w:p w:rsidR="00B67145" w:rsidRPr="00B67145" w:rsidRDefault="00B67145" w:rsidP="007842F9">
            <w:pPr>
              <w:jc w:val="center"/>
              <w:rPr>
                <w:b/>
              </w:rPr>
            </w:pPr>
            <w:r>
              <w:rPr>
                <w:b/>
              </w:rPr>
              <w:t xml:space="preserve">(use variety- see </w:t>
            </w:r>
            <w:hyperlink r:id="rId9" w:history="1">
              <w:r w:rsidR="00D21347" w:rsidRPr="00D21347">
                <w:rPr>
                  <w:rStyle w:val="Hyperlink"/>
                  <w:b/>
                </w:rPr>
                <w:t>Learning Pyramid</w:t>
              </w:r>
            </w:hyperlink>
            <w:r>
              <w:rPr>
                <w:b/>
              </w:rPr>
              <w:t>)</w:t>
            </w:r>
          </w:p>
        </w:tc>
      </w:tr>
      <w:tr w:rsidR="00B67145" w:rsidRPr="00591746" w:rsidTr="00EC1D24">
        <w:sdt>
          <w:sdtPr>
            <w:id w:val="-178286770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297" w:type="dxa"/>
              </w:tcPr>
              <w:p w:rsidR="00302140" w:rsidRPr="00591746" w:rsidRDefault="00EC1D24" w:rsidP="007842F9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95529679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083" w:type="dxa"/>
              </w:tcPr>
              <w:p w:rsidR="00302140" w:rsidRPr="00591746" w:rsidRDefault="00EC1D24" w:rsidP="007842F9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9950829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486" w:type="dxa"/>
              </w:tcPr>
              <w:p w:rsidR="00302140" w:rsidRPr="00591746" w:rsidRDefault="00EC1D24" w:rsidP="007842F9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5654577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228" w:type="dxa"/>
              </w:tcPr>
              <w:p w:rsidR="00302140" w:rsidRPr="00591746" w:rsidRDefault="00EC1D24" w:rsidP="007842F9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08389472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256" w:type="dxa"/>
              </w:tcPr>
              <w:p w:rsidR="00302140" w:rsidRPr="00591746" w:rsidRDefault="00EC1D24" w:rsidP="007842F9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1570373550"/>
            <w:placeholder>
              <w:docPart w:val="554ECFA8D8B14A498DFD3EBD699EDA25"/>
            </w:placeholder>
            <w:showingPlcHdr/>
            <w:text/>
          </w:sdtPr>
          <w:sdtEndPr/>
          <w:sdtContent>
            <w:tc>
              <w:tcPr>
                <w:tcW w:w="1297" w:type="dxa"/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607783997"/>
            <w:placeholder>
              <w:docPart w:val="554ECFA8D8B14A498DFD3EBD699EDA25"/>
            </w:placeholder>
            <w:showingPlcHdr/>
            <w:text/>
          </w:sdtPr>
          <w:sdtEndPr/>
          <w:sdtContent>
            <w:tc>
              <w:tcPr>
                <w:tcW w:w="1083" w:type="dxa"/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97474182"/>
            <w:placeholder>
              <w:docPart w:val="554ECFA8D8B14A498DFD3EBD699EDA25"/>
            </w:placeholder>
            <w:showingPlcHdr/>
            <w:text/>
          </w:sdtPr>
          <w:sdtEndPr/>
          <w:sdtContent>
            <w:tc>
              <w:tcPr>
                <w:tcW w:w="2486" w:type="dxa"/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35558276"/>
            <w:placeholder>
              <w:docPart w:val="554ECFA8D8B14A498DFD3EBD699EDA25"/>
            </w:placeholder>
            <w:showingPlcHdr/>
            <w:text/>
          </w:sdtPr>
          <w:sdtEndPr/>
          <w:sdtContent>
            <w:tc>
              <w:tcPr>
                <w:tcW w:w="1228" w:type="dxa"/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043437610"/>
            <w:placeholder>
              <w:docPart w:val="554ECFA8D8B14A498DFD3EBD699EDA25"/>
            </w:placeholder>
            <w:showingPlcHdr/>
            <w:text/>
          </w:sdtPr>
          <w:sdtEndPr/>
          <w:sdtContent>
            <w:tc>
              <w:tcPr>
                <w:tcW w:w="3256" w:type="dxa"/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-1940673498"/>
            <w:placeholder>
              <w:docPart w:val="5F688657C3C74925A48724FCA1172230"/>
            </w:placeholder>
            <w:showingPlcHdr/>
            <w:text/>
          </w:sdtPr>
          <w:sdtEndPr/>
          <w:sdtContent>
            <w:tc>
              <w:tcPr>
                <w:tcW w:w="1297" w:type="dxa"/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916848508"/>
            <w:placeholder>
              <w:docPart w:val="5F688657C3C74925A48724FCA1172230"/>
            </w:placeholder>
            <w:showingPlcHdr/>
            <w:text/>
          </w:sdtPr>
          <w:sdtEndPr/>
          <w:sdtContent>
            <w:tc>
              <w:tcPr>
                <w:tcW w:w="1083" w:type="dxa"/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329971190"/>
            <w:placeholder>
              <w:docPart w:val="5F688657C3C74925A48724FCA1172230"/>
            </w:placeholder>
            <w:showingPlcHdr/>
            <w:text/>
          </w:sdtPr>
          <w:sdtEndPr/>
          <w:sdtContent>
            <w:tc>
              <w:tcPr>
                <w:tcW w:w="2486" w:type="dxa"/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73948263"/>
            <w:placeholder>
              <w:docPart w:val="5F688657C3C74925A48724FCA1172230"/>
            </w:placeholder>
            <w:showingPlcHdr/>
            <w:text/>
          </w:sdtPr>
          <w:sdtEndPr/>
          <w:sdtContent>
            <w:tc>
              <w:tcPr>
                <w:tcW w:w="1228" w:type="dxa"/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165367392"/>
            <w:placeholder>
              <w:docPart w:val="5F688657C3C74925A48724FCA1172230"/>
            </w:placeholder>
            <w:showingPlcHdr/>
            <w:text/>
          </w:sdtPr>
          <w:sdtEndPr/>
          <w:sdtContent>
            <w:tc>
              <w:tcPr>
                <w:tcW w:w="3256" w:type="dxa"/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-574206153"/>
            <w:placeholder>
              <w:docPart w:val="244098F796024CC1BF25D870E6153BA8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394972681"/>
            <w:placeholder>
              <w:docPart w:val="244098F796024CC1BF25D870E6153BA8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767816985"/>
            <w:placeholder>
              <w:docPart w:val="244098F796024CC1BF25D870E6153BA8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073938959"/>
            <w:placeholder>
              <w:docPart w:val="244098F796024CC1BF25D870E6153BA8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988291241"/>
            <w:placeholder>
              <w:docPart w:val="244098F796024CC1BF25D870E6153BA8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1830254612"/>
            <w:placeholder>
              <w:docPart w:val="83018CBCAB5D4C4D88588A81ABE0140A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534811438"/>
            <w:placeholder>
              <w:docPart w:val="83018CBCAB5D4C4D88588A81ABE0140A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440033961"/>
            <w:placeholder>
              <w:docPart w:val="83018CBCAB5D4C4D88588A81ABE0140A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406495080"/>
            <w:placeholder>
              <w:docPart w:val="83018CBCAB5D4C4D88588A81ABE0140A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47310111"/>
            <w:placeholder>
              <w:docPart w:val="83018CBCAB5D4C4D88588A81ABE0140A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79653152"/>
            <w:placeholder>
              <w:docPart w:val="DE2B494C0B764D87B33361C6C14CD37B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167979646"/>
            <w:placeholder>
              <w:docPart w:val="DE2B494C0B764D87B33361C6C14CD37B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87449266"/>
            <w:placeholder>
              <w:docPart w:val="DE2B494C0B764D87B33361C6C14CD37B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394821289"/>
            <w:placeholder>
              <w:docPart w:val="DE2B494C0B764D87B33361C6C14CD37B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904417602"/>
            <w:placeholder>
              <w:docPart w:val="DE2B494C0B764D87B33361C6C14CD37B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-879007938"/>
            <w:placeholder>
              <w:docPart w:val="268A02C8301542EDA387A294C8A0ACA5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532383711"/>
            <w:placeholder>
              <w:docPart w:val="268A02C8301542EDA387A294C8A0ACA5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746726466"/>
            <w:placeholder>
              <w:docPart w:val="268A02C8301542EDA387A294C8A0ACA5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33204127"/>
            <w:placeholder>
              <w:docPart w:val="268A02C8301542EDA387A294C8A0ACA5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436204018"/>
            <w:placeholder>
              <w:docPart w:val="268A02C8301542EDA387A294C8A0ACA5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-577063628"/>
            <w:placeholder>
              <w:docPart w:val="283AD8E0F6B94BBE8C634E9F8973666E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32792793"/>
            <w:placeholder>
              <w:docPart w:val="283AD8E0F6B94BBE8C634E9F8973666E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996621550"/>
            <w:placeholder>
              <w:docPart w:val="283AD8E0F6B94BBE8C634E9F8973666E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51127482"/>
            <w:placeholder>
              <w:docPart w:val="283AD8E0F6B94BBE8C634E9F8973666E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355236558"/>
            <w:placeholder>
              <w:docPart w:val="283AD8E0F6B94BBE8C634E9F8973666E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-2010590094"/>
            <w:placeholder>
              <w:docPart w:val="FDD19A9726F94520BED057FFEAF15388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015302622"/>
            <w:placeholder>
              <w:docPart w:val="FDD19A9726F94520BED057FFEAF15388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44297058"/>
            <w:placeholder>
              <w:docPart w:val="FDD19A9726F94520BED057FFEAF15388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50928694"/>
            <w:placeholder>
              <w:docPart w:val="FDD19A9726F94520BED057FFEAF15388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016650811"/>
            <w:placeholder>
              <w:docPart w:val="FDD19A9726F94520BED057FFEAF15388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646402743"/>
            <w:placeholder>
              <w:docPart w:val="2C99291F495949B297C53FC578967189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 xml:space="preserve">Click or tap here </w:t>
                </w:r>
                <w:r w:rsidRPr="00B21EB1">
                  <w:rPr>
                    <w:rStyle w:val="PlaceholderText"/>
                  </w:rPr>
                  <w:lastRenderedPageBreak/>
                  <w:t>to enter text.</w:t>
                </w:r>
              </w:p>
            </w:tc>
          </w:sdtContent>
        </w:sdt>
        <w:sdt>
          <w:sdtPr>
            <w:id w:val="-1894269086"/>
            <w:placeholder>
              <w:docPart w:val="2C99291F495949B297C53FC578967189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 xml:space="preserve">Click or tap here to </w:t>
                </w:r>
                <w:r w:rsidRPr="00B21EB1">
                  <w:rPr>
                    <w:rStyle w:val="PlaceholderText"/>
                  </w:rPr>
                  <w:lastRenderedPageBreak/>
                  <w:t>enter text.</w:t>
                </w:r>
              </w:p>
            </w:tc>
          </w:sdtContent>
        </w:sdt>
        <w:sdt>
          <w:sdtPr>
            <w:id w:val="1809740607"/>
            <w:placeholder>
              <w:docPart w:val="2C99291F495949B297C53FC578967189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858351015"/>
            <w:placeholder>
              <w:docPart w:val="2C99291F495949B297C53FC578967189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 xml:space="preserve">Click or tap here </w:t>
                </w:r>
                <w:r w:rsidRPr="00B21EB1">
                  <w:rPr>
                    <w:rStyle w:val="PlaceholderText"/>
                  </w:rPr>
                  <w:lastRenderedPageBreak/>
                  <w:t>to enter text.</w:t>
                </w:r>
              </w:p>
            </w:tc>
          </w:sdtContent>
        </w:sdt>
        <w:sdt>
          <w:sdtPr>
            <w:id w:val="1162194607"/>
            <w:placeholder>
              <w:docPart w:val="2C99291F495949B297C53FC578967189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-1398744424"/>
            <w:placeholder>
              <w:docPart w:val="C452E2F93C0E4CDC9D3FCA1A790D635C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845279880"/>
            <w:placeholder>
              <w:docPart w:val="C452E2F93C0E4CDC9D3FCA1A790D635C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439109025"/>
            <w:placeholder>
              <w:docPart w:val="C452E2F93C0E4CDC9D3FCA1A790D635C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818332400"/>
            <w:placeholder>
              <w:docPart w:val="C452E2F93C0E4CDC9D3FCA1A790D635C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019293184"/>
            <w:placeholder>
              <w:docPart w:val="C452E2F93C0E4CDC9D3FCA1A790D635C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-2000796558"/>
            <w:placeholder>
              <w:docPart w:val="C3A7BB69DBF64D23BE5C9359CA37D6A2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309905943"/>
            <w:placeholder>
              <w:docPart w:val="C3A7BB69DBF64D23BE5C9359CA37D6A2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011264829"/>
            <w:placeholder>
              <w:docPart w:val="C3A7BB69DBF64D23BE5C9359CA37D6A2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97275113"/>
            <w:placeholder>
              <w:docPart w:val="C3A7BB69DBF64D23BE5C9359CA37D6A2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308633149"/>
            <w:placeholder>
              <w:docPart w:val="C3A7BB69DBF64D23BE5C9359CA37D6A2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1115637463"/>
            <w:placeholder>
              <w:docPart w:val="C6FF3A97EE5D43E1B5430EB7A295C1BA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36015658"/>
            <w:placeholder>
              <w:docPart w:val="C6FF3A97EE5D43E1B5430EB7A295C1BA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331721087"/>
            <w:placeholder>
              <w:docPart w:val="C6FF3A97EE5D43E1B5430EB7A295C1BA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920018344"/>
            <w:placeholder>
              <w:docPart w:val="C6FF3A97EE5D43E1B5430EB7A295C1BA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575701908"/>
            <w:placeholder>
              <w:docPart w:val="C6FF3A97EE5D43E1B5430EB7A295C1BA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-678891914"/>
            <w:placeholder>
              <w:docPart w:val="CD75A6EEBFD14C09B70DE0D3DB60C565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059470865"/>
            <w:placeholder>
              <w:docPart w:val="CD75A6EEBFD14C09B70DE0D3DB60C565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05010220"/>
            <w:placeholder>
              <w:docPart w:val="CD75A6EEBFD14C09B70DE0D3DB60C565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082943812"/>
            <w:placeholder>
              <w:docPart w:val="CD75A6EEBFD14C09B70DE0D3DB60C565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20451887"/>
            <w:placeholder>
              <w:docPart w:val="CD75A6EEBFD14C09B70DE0D3DB60C565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576943087"/>
            <w:placeholder>
              <w:docPart w:val="D5EFB9B635364F769455B747167B6284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95755397"/>
            <w:placeholder>
              <w:docPart w:val="D5EFB9B635364F769455B747167B6284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065792987"/>
            <w:placeholder>
              <w:docPart w:val="D5EFB9B635364F769455B747167B6284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873464472"/>
            <w:placeholder>
              <w:docPart w:val="D5EFB9B635364F769455B747167B6284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3148956"/>
            <w:placeholder>
              <w:docPart w:val="D5EFB9B635364F769455B747167B6284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-510612726"/>
            <w:placeholder>
              <w:docPart w:val="F00950F21EAA4EC6ACFAAA55F3FBD137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45800535"/>
            <w:placeholder>
              <w:docPart w:val="F00950F21EAA4EC6ACFAAA55F3FBD137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883208943"/>
            <w:placeholder>
              <w:docPart w:val="F00950F21EAA4EC6ACFAAA55F3FBD137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829481033"/>
            <w:placeholder>
              <w:docPart w:val="F00950F21EAA4EC6ACFAAA55F3FBD137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875388972"/>
            <w:placeholder>
              <w:docPart w:val="F00950F21EAA4EC6ACFAAA55F3FBD137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-132799533"/>
            <w:placeholder>
              <w:docPart w:val="CDE718D78E724205927CE51F6BB1BE17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664361213"/>
            <w:placeholder>
              <w:docPart w:val="CDE718D78E724205927CE51F6BB1BE17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961149548"/>
            <w:placeholder>
              <w:docPart w:val="CDE718D78E724205927CE51F6BB1BE17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772589385"/>
            <w:placeholder>
              <w:docPart w:val="CDE718D78E724205927CE51F6BB1BE17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48322536"/>
            <w:placeholder>
              <w:docPart w:val="CDE718D78E724205927CE51F6BB1BE17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-1958931965"/>
            <w:placeholder>
              <w:docPart w:val="60D71A66AA8548BEB58405397811BE77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192185062"/>
            <w:placeholder>
              <w:docPart w:val="60D71A66AA8548BEB58405397811BE77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723558037"/>
            <w:placeholder>
              <w:docPart w:val="60D71A66AA8548BEB58405397811BE77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099238917"/>
            <w:placeholder>
              <w:docPart w:val="60D71A66AA8548BEB58405397811BE77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83044632"/>
            <w:placeholder>
              <w:docPart w:val="60D71A66AA8548BEB58405397811BE77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-398822052"/>
            <w:placeholder>
              <w:docPart w:val="93FE5E5E68884649852603257E3A304C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20775329"/>
            <w:placeholder>
              <w:docPart w:val="93FE5E5E68884649852603257E3A304C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498739241"/>
            <w:placeholder>
              <w:docPart w:val="93FE5E5E68884649852603257E3A304C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68867390"/>
            <w:placeholder>
              <w:docPart w:val="93FE5E5E68884649852603257E3A304C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625141923"/>
            <w:placeholder>
              <w:docPart w:val="93FE5E5E68884649852603257E3A304C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D24" w:rsidRPr="00591746" w:rsidTr="00EC1D24">
        <w:sdt>
          <w:sdtPr>
            <w:id w:val="135839400"/>
            <w:placeholder>
              <w:docPart w:val="B159697266DA4241B57E72A5BAA0FCE1"/>
            </w:placeholder>
            <w:showingPlcHdr/>
            <w:text/>
          </w:sdtPr>
          <w:sdtEndPr/>
          <w:sdtContent>
            <w:tc>
              <w:tcPr>
                <w:tcW w:w="1297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29172834"/>
            <w:placeholder>
              <w:docPart w:val="B159697266DA4241B57E72A5BAA0FCE1"/>
            </w:placeholder>
            <w:showingPlcHdr/>
            <w:text/>
          </w:sdtPr>
          <w:sdtEndPr/>
          <w:sdtContent>
            <w:tc>
              <w:tcPr>
                <w:tcW w:w="108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907370602"/>
            <w:placeholder>
              <w:docPart w:val="B159697266DA4241B57E72A5BAA0FCE1"/>
            </w:placeholder>
            <w:showingPlcHdr/>
            <w:text/>
          </w:sdtPr>
          <w:sdtEndPr/>
          <w:sdtContent>
            <w:tc>
              <w:tcPr>
                <w:tcW w:w="248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156877802"/>
            <w:placeholder>
              <w:docPart w:val="B159697266DA4241B57E72A5BAA0FCE1"/>
            </w:placeholder>
            <w:showingPlcHdr/>
            <w:text/>
          </w:sdtPr>
          <w:sdtEndPr/>
          <w:sdtContent>
            <w:tc>
              <w:tcPr>
                <w:tcW w:w="12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94926066"/>
            <w:placeholder>
              <w:docPart w:val="B159697266DA4241B57E72A5BAA0FCE1"/>
            </w:placeholder>
            <w:showingPlcHdr/>
            <w:text/>
          </w:sdtPr>
          <w:sdtEndPr/>
          <w:sdtContent>
            <w:tc>
              <w:tcPr>
                <w:tcW w:w="32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EC1D24" w:rsidRPr="00591746" w:rsidRDefault="00EC1D24" w:rsidP="00EC1D24">
                <w:pPr>
                  <w:jc w:val="center"/>
                </w:pPr>
                <w:r w:rsidRPr="00B21EB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302140" w:rsidRDefault="00302140" w:rsidP="00302140">
      <w:pPr>
        <w:rPr>
          <w:sz w:val="32"/>
          <w:szCs w:val="32"/>
        </w:rPr>
      </w:pPr>
    </w:p>
    <w:p w:rsidR="00302140" w:rsidRPr="00EC1D24" w:rsidRDefault="00302140" w:rsidP="00302140">
      <w:pPr>
        <w:rPr>
          <w:sz w:val="32"/>
          <w:szCs w:val="32"/>
        </w:rPr>
      </w:pPr>
    </w:p>
    <w:p w:rsidR="00302140" w:rsidRDefault="00302140" w:rsidP="00302140">
      <w:pPr>
        <w:pStyle w:val="ListParagraph"/>
        <w:ind w:left="0"/>
        <w:rPr>
          <w:b/>
        </w:rPr>
      </w:pPr>
    </w:p>
    <w:p w:rsidR="006F10A6" w:rsidRDefault="006F10A6">
      <w:pPr>
        <w:rPr>
          <w:b/>
        </w:rPr>
      </w:pPr>
      <w:r>
        <w:rPr>
          <w:b/>
        </w:rPr>
        <w:br w:type="page"/>
      </w:r>
    </w:p>
    <w:p w:rsidR="00DF1441" w:rsidRPr="00DF1441" w:rsidRDefault="00DF1441" w:rsidP="00DF1441">
      <w:pPr>
        <w:rPr>
          <w:b/>
          <w:i/>
          <w:sz w:val="28"/>
          <w:szCs w:val="28"/>
        </w:rPr>
      </w:pPr>
      <w:r w:rsidRPr="00DF1441">
        <w:rPr>
          <w:b/>
          <w:sz w:val="28"/>
          <w:szCs w:val="28"/>
        </w:rPr>
        <w:lastRenderedPageBreak/>
        <w:t xml:space="preserve">ACTIVITY CHARTS </w:t>
      </w:r>
      <w:r w:rsidRPr="00880F25">
        <w:rPr>
          <w:b/>
          <w:color w:val="FF0000"/>
          <w:sz w:val="28"/>
          <w:szCs w:val="28"/>
        </w:rPr>
        <w:t xml:space="preserve">(complete one for each activity; up to five total. If you </w:t>
      </w:r>
      <w:proofErr w:type="gramStart"/>
      <w:r w:rsidRPr="00880F25">
        <w:rPr>
          <w:b/>
          <w:color w:val="FF0000"/>
          <w:sz w:val="28"/>
          <w:szCs w:val="28"/>
        </w:rPr>
        <w:t>have</w:t>
      </w:r>
      <w:proofErr w:type="gramEnd"/>
      <w:r w:rsidRPr="00880F25">
        <w:rPr>
          <w:b/>
          <w:color w:val="FF0000"/>
          <w:sz w:val="28"/>
          <w:szCs w:val="28"/>
        </w:rPr>
        <w:t xml:space="preserve"> more than five activities use the same criteria to describe the remaining activities in teaching notes) </w:t>
      </w:r>
    </w:p>
    <w:p w:rsidR="00DF1441" w:rsidRPr="004B0763" w:rsidRDefault="00DF1441" w:rsidP="000B5BA2">
      <w:pPr>
        <w:rPr>
          <w:b/>
          <w:sz w:val="28"/>
          <w:szCs w:val="28"/>
        </w:rPr>
      </w:pPr>
      <w:r>
        <w:rPr>
          <w:b/>
          <w:sz w:val="28"/>
          <w:szCs w:val="28"/>
          <w:u w:val="double"/>
        </w:rPr>
        <w:t xml:space="preserve">A sample of an activity chart can be found online </w:t>
      </w:r>
      <w:r w:rsidRPr="004B0763">
        <w:rPr>
          <w:b/>
          <w:sz w:val="28"/>
          <w:szCs w:val="28"/>
          <w:highlight w:val="yellow"/>
        </w:rPr>
        <w:t xml:space="preserve">at </w:t>
      </w:r>
      <w:r w:rsidR="004B0763" w:rsidRPr="004B0763">
        <w:rPr>
          <w:b/>
          <w:sz w:val="28"/>
          <w:szCs w:val="28"/>
          <w:highlight w:val="yellow"/>
        </w:rPr>
        <w:t>(need web address)</w:t>
      </w:r>
    </w:p>
    <w:p w:rsidR="00302140" w:rsidRDefault="00302140" w:rsidP="000B5BA2">
      <w:pPr>
        <w:pStyle w:val="ListParagraph"/>
        <w:ind w:left="0"/>
        <w:jc w:val="center"/>
        <w:rPr>
          <w:b/>
        </w:rPr>
      </w:pPr>
      <w:r>
        <w:rPr>
          <w:b/>
        </w:rPr>
        <w:t>ACTIVITY CHART TEMPLATE</w:t>
      </w:r>
    </w:p>
    <w:p w:rsidR="00302140" w:rsidRDefault="00302140" w:rsidP="00302140">
      <w:pPr>
        <w:pStyle w:val="ListParagraph"/>
        <w:ind w:left="0"/>
        <w:rPr>
          <w:b/>
        </w:rPr>
      </w:pPr>
      <w:r>
        <w:rPr>
          <w:b/>
        </w:rPr>
        <w:t>#/Name</w:t>
      </w:r>
      <w:r w:rsidR="00EC1D24">
        <w:rPr>
          <w:b/>
        </w:rPr>
        <w:t>:</w:t>
      </w:r>
      <w:r>
        <w:rPr>
          <w:b/>
        </w:rPr>
        <w:t xml:space="preserve"> </w:t>
      </w:r>
      <w:sdt>
        <w:sdtPr>
          <w:rPr>
            <w:b/>
          </w:rPr>
          <w:id w:val="1074548832"/>
          <w:placeholder>
            <w:docPart w:val="2793D16A8959491198704822F7A10F81"/>
          </w:placeholder>
          <w:showingPlcHdr/>
        </w:sdtPr>
        <w:sdtEndPr/>
        <w:sdtContent>
          <w:r w:rsidRPr="00817FC4">
            <w:rPr>
              <w:rStyle w:val="PlaceholderText"/>
            </w:rPr>
            <w:t>Click or tap here to enter text.</w:t>
          </w:r>
        </w:sdtContent>
      </w:sdt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81"/>
        <w:gridCol w:w="6675"/>
      </w:tblGrid>
      <w:tr w:rsidR="00302140" w:rsidRPr="00411EB9" w:rsidTr="007842F9">
        <w:trPr>
          <w:trHeight w:val="548"/>
        </w:trPr>
        <w:tc>
          <w:tcPr>
            <w:tcW w:w="8856" w:type="dxa"/>
            <w:gridSpan w:val="2"/>
            <w:vAlign w:val="center"/>
          </w:tcPr>
          <w:p w:rsidR="00302140" w:rsidRDefault="00302140" w:rsidP="007842F9">
            <w:pPr>
              <w:pStyle w:val="NoSpacing"/>
              <w:rPr>
                <w:rFonts w:ascii="Arial" w:hAnsi="Arial" w:cs="Arial"/>
                <w:b/>
              </w:rPr>
            </w:pPr>
            <w:proofErr w:type="gramStart"/>
            <w:r>
              <w:rPr>
                <w:rFonts w:ascii="Arial" w:hAnsi="Arial" w:cs="Arial"/>
                <w:b/>
              </w:rPr>
              <w:t>OBJECTIVE  from</w:t>
            </w:r>
            <w:proofErr w:type="gramEnd"/>
            <w:r>
              <w:rPr>
                <w:rFonts w:ascii="Arial" w:hAnsi="Arial" w:cs="Arial"/>
                <w:b/>
              </w:rPr>
              <w:t xml:space="preserve"> overall workshop:</w:t>
            </w:r>
            <w:r w:rsidR="00EC1D24">
              <w:rPr>
                <w:rFonts w:ascii="Arial" w:hAnsi="Arial" w:cs="Arial"/>
                <w:b/>
              </w:rPr>
              <w:t xml:space="preserve"> </w:t>
            </w:r>
            <w:sdt>
              <w:sdtPr>
                <w:rPr>
                  <w:rFonts w:ascii="Arial" w:hAnsi="Arial" w:cs="Arial"/>
                  <w:b/>
                </w:rPr>
                <w:id w:val="-1980448486"/>
                <w:placeholder>
                  <w:docPart w:val="2793D16A8959491198704822F7A10F81"/>
                </w:placeholder>
                <w:showingPlcHdr/>
              </w:sdtPr>
              <w:sdtEndPr/>
              <w:sdtContent>
                <w:r w:rsidR="00B67145" w:rsidRPr="00817FC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EC1D24" w:rsidRPr="00411EB9" w:rsidRDefault="00EC1D24" w:rsidP="00EC1D24">
            <w:pPr>
              <w:pStyle w:val="NoSpacing"/>
              <w:rPr>
                <w:rFonts w:ascii="Arial" w:hAnsi="Arial" w:cs="Arial"/>
                <w:b/>
              </w:rPr>
            </w:pPr>
            <w:r>
              <w:t>(l</w:t>
            </w:r>
            <w:r w:rsidRPr="00CD243C">
              <w:t xml:space="preserve">ist </w:t>
            </w:r>
            <w:r>
              <w:t xml:space="preserve">the </w:t>
            </w:r>
            <w:r w:rsidRPr="00CD243C">
              <w:t>objective</w:t>
            </w:r>
            <w:r>
              <w:t xml:space="preserve"> from the outline</w:t>
            </w:r>
            <w:r w:rsidRPr="00CD243C">
              <w:t xml:space="preserve"> </w:t>
            </w:r>
            <w:r>
              <w:t xml:space="preserve">that the </w:t>
            </w:r>
            <w:r w:rsidRPr="00CD243C">
              <w:t>activity</w:t>
            </w:r>
            <w:r>
              <w:t xml:space="preserve"> relates to</w:t>
            </w:r>
            <w:r w:rsidRPr="00CD243C">
              <w:t>)</w:t>
            </w:r>
          </w:p>
        </w:tc>
      </w:tr>
      <w:tr w:rsidR="00302140" w:rsidRPr="00411EB9" w:rsidTr="007842F9">
        <w:trPr>
          <w:trHeight w:val="548"/>
        </w:trPr>
        <w:tc>
          <w:tcPr>
            <w:tcW w:w="2181" w:type="dxa"/>
            <w:vAlign w:val="center"/>
          </w:tcPr>
          <w:p w:rsidR="00302140" w:rsidRPr="00411EB9" w:rsidRDefault="00302140" w:rsidP="007842F9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TITLE</w:t>
            </w:r>
          </w:p>
        </w:tc>
        <w:sdt>
          <w:sdtPr>
            <w:rPr>
              <w:rFonts w:ascii="Arial" w:hAnsi="Arial" w:cs="Arial"/>
            </w:rPr>
            <w:id w:val="2043320174"/>
            <w:placeholder>
              <w:docPart w:val="2793D16A8959491198704822F7A10F81"/>
            </w:placeholder>
            <w:showingPlcHdr/>
          </w:sdtPr>
          <w:sdtEndPr/>
          <w:sdtContent>
            <w:tc>
              <w:tcPr>
                <w:tcW w:w="6675" w:type="dxa"/>
                <w:vAlign w:val="bottom"/>
              </w:tcPr>
              <w:p w:rsidR="00302140" w:rsidRPr="00411EB9" w:rsidRDefault="00B67145" w:rsidP="007842F9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02140" w:rsidRPr="00411EB9" w:rsidTr="007842F9">
        <w:trPr>
          <w:trHeight w:val="620"/>
        </w:trPr>
        <w:tc>
          <w:tcPr>
            <w:tcW w:w="2181" w:type="dxa"/>
            <w:vAlign w:val="center"/>
          </w:tcPr>
          <w:p w:rsidR="00302140" w:rsidRDefault="00302140" w:rsidP="007842F9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PURPOSE</w:t>
            </w:r>
          </w:p>
          <w:p w:rsidR="00EC1D24" w:rsidRPr="00EC1D24" w:rsidRDefault="00EC1D24" w:rsidP="007842F9">
            <w:pPr>
              <w:pStyle w:val="NoSpacing"/>
              <w:rPr>
                <w:rFonts w:ascii="Arial" w:hAnsi="Arial" w:cs="Arial"/>
                <w:b/>
                <w:i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 xml:space="preserve">How will the activity help participants </w:t>
            </w:r>
            <w:r>
              <w:rPr>
                <w:rFonts w:ascii="Arial" w:hAnsi="Arial" w:cs="Arial"/>
                <w:i/>
                <w:sz w:val="18"/>
              </w:rPr>
              <w:t>gain knowledge toward objective?</w:t>
            </w:r>
          </w:p>
        </w:tc>
        <w:sdt>
          <w:sdtPr>
            <w:rPr>
              <w:rFonts w:ascii="Arial" w:hAnsi="Arial" w:cs="Arial"/>
              <w:b/>
            </w:rPr>
            <w:id w:val="-1012073062"/>
            <w:placeholder>
              <w:docPart w:val="2793D16A8959491198704822F7A10F81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302140" w:rsidRPr="00411EB9" w:rsidRDefault="00B67145" w:rsidP="007842F9">
                <w:pPr>
                  <w:pStyle w:val="NoSpacing"/>
                  <w:rPr>
                    <w:rFonts w:ascii="Arial" w:hAnsi="Arial" w:cs="Arial"/>
                    <w:b/>
                  </w:rPr>
                </w:pPr>
                <w:r w:rsidRPr="00EC1D2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02140" w:rsidRPr="00411EB9" w:rsidTr="007842F9">
        <w:trPr>
          <w:trHeight w:val="629"/>
        </w:trPr>
        <w:tc>
          <w:tcPr>
            <w:tcW w:w="2181" w:type="dxa"/>
            <w:vAlign w:val="center"/>
          </w:tcPr>
          <w:p w:rsidR="00302140" w:rsidRPr="00411EB9" w:rsidRDefault="00302140" w:rsidP="007842F9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MATERIALS</w:t>
            </w:r>
          </w:p>
        </w:tc>
        <w:sdt>
          <w:sdtPr>
            <w:rPr>
              <w:rFonts w:ascii="Arial" w:hAnsi="Arial" w:cs="Arial"/>
            </w:rPr>
            <w:id w:val="1931694182"/>
            <w:placeholder>
              <w:docPart w:val="2793D16A8959491198704822F7A10F81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302140" w:rsidRPr="00411EB9" w:rsidRDefault="00B67145" w:rsidP="007842F9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02140" w:rsidRPr="00411EB9" w:rsidTr="007842F9">
        <w:trPr>
          <w:trHeight w:val="881"/>
        </w:trPr>
        <w:tc>
          <w:tcPr>
            <w:tcW w:w="2181" w:type="dxa"/>
            <w:vAlign w:val="center"/>
          </w:tcPr>
          <w:p w:rsidR="00302140" w:rsidRDefault="00302140" w:rsidP="007842F9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PROCEDURE</w:t>
            </w:r>
          </w:p>
          <w:p w:rsidR="00EC1D24" w:rsidRPr="00EC1D24" w:rsidRDefault="00EC1D24" w:rsidP="007842F9">
            <w:pPr>
              <w:pStyle w:val="NoSpacing"/>
              <w:rPr>
                <w:rFonts w:ascii="Arial" w:hAnsi="Arial" w:cs="Arial"/>
                <w:b/>
                <w:i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>Give detailed sequence of how to begin the activity through completion of activity.</w:t>
            </w:r>
          </w:p>
        </w:tc>
        <w:sdt>
          <w:sdtPr>
            <w:rPr>
              <w:rFonts w:ascii="Arial" w:hAnsi="Arial" w:cs="Arial"/>
            </w:rPr>
            <w:id w:val="-448706061"/>
            <w:placeholder>
              <w:docPart w:val="2793D16A8959491198704822F7A10F81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302140" w:rsidRPr="00411EB9" w:rsidRDefault="00B67145" w:rsidP="007842F9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02140" w:rsidRPr="00411EB9" w:rsidTr="007842F9">
        <w:trPr>
          <w:trHeight w:val="881"/>
        </w:trPr>
        <w:tc>
          <w:tcPr>
            <w:tcW w:w="2181" w:type="dxa"/>
            <w:vAlign w:val="center"/>
          </w:tcPr>
          <w:p w:rsidR="00302140" w:rsidRDefault="00302140" w:rsidP="007842F9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QUESTIONS</w:t>
            </w:r>
            <w:r>
              <w:rPr>
                <w:rFonts w:ascii="Arial" w:hAnsi="Arial" w:cs="Arial"/>
                <w:b/>
              </w:rPr>
              <w:t>/</w:t>
            </w:r>
          </w:p>
          <w:p w:rsidR="00302140" w:rsidRDefault="00302140" w:rsidP="007842F9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VALUATION</w:t>
            </w:r>
          </w:p>
          <w:p w:rsidR="00D21347" w:rsidRDefault="00EC1D24" w:rsidP="007842F9">
            <w:pPr>
              <w:pStyle w:val="NoSpacing"/>
              <w:rPr>
                <w:rFonts w:ascii="Arial" w:hAnsi="Arial" w:cs="Arial"/>
                <w:i/>
                <w:sz w:val="18"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 xml:space="preserve">What questions will you ask to check for understanding? </w:t>
            </w:r>
          </w:p>
          <w:p w:rsidR="00D21347" w:rsidRDefault="00EC1D24" w:rsidP="007842F9">
            <w:pPr>
              <w:pStyle w:val="NoSpacing"/>
              <w:rPr>
                <w:rFonts w:ascii="Arial" w:hAnsi="Arial" w:cs="Arial"/>
                <w:b/>
                <w:i/>
                <w:sz w:val="18"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>How will you evaluate the learning of the participants?</w:t>
            </w:r>
            <w:r w:rsidRPr="00EC1D24">
              <w:rPr>
                <w:rFonts w:ascii="Arial" w:hAnsi="Arial" w:cs="Arial"/>
                <w:b/>
                <w:i/>
                <w:sz w:val="18"/>
              </w:rPr>
              <w:t xml:space="preserve"> </w:t>
            </w:r>
          </w:p>
          <w:p w:rsidR="00302140" w:rsidRPr="00EC1D24" w:rsidRDefault="00302140" w:rsidP="007842F9">
            <w:pPr>
              <w:pStyle w:val="NoSpacing"/>
              <w:rPr>
                <w:rFonts w:ascii="Arial" w:hAnsi="Arial" w:cs="Arial"/>
                <w:b/>
                <w:i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 xml:space="preserve">How will you know if </w:t>
            </w:r>
            <w:r w:rsidR="00EC1D24" w:rsidRPr="00EC1D24">
              <w:rPr>
                <w:rFonts w:ascii="Arial" w:hAnsi="Arial" w:cs="Arial"/>
                <w:i/>
                <w:sz w:val="18"/>
              </w:rPr>
              <w:t>participants me</w:t>
            </w:r>
            <w:r w:rsidR="00EC1D24">
              <w:rPr>
                <w:rFonts w:ascii="Arial" w:hAnsi="Arial" w:cs="Arial"/>
                <w:i/>
                <w:sz w:val="18"/>
              </w:rPr>
              <w:t>e</w:t>
            </w:r>
            <w:r w:rsidR="00EC1D24" w:rsidRPr="00EC1D24">
              <w:rPr>
                <w:rFonts w:ascii="Arial" w:hAnsi="Arial" w:cs="Arial"/>
                <w:i/>
                <w:sz w:val="18"/>
              </w:rPr>
              <w:t>t the objective?</w:t>
            </w:r>
          </w:p>
        </w:tc>
        <w:sdt>
          <w:sdtPr>
            <w:rPr>
              <w:rFonts w:ascii="Arial" w:hAnsi="Arial" w:cs="Arial"/>
            </w:rPr>
            <w:id w:val="1153569955"/>
            <w:placeholder>
              <w:docPart w:val="2793D16A8959491198704822F7A10F81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302140" w:rsidRPr="00411EB9" w:rsidRDefault="00B67145" w:rsidP="007842F9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302140" w:rsidRDefault="00302140" w:rsidP="00302140"/>
    <w:p w:rsidR="00D21347" w:rsidRDefault="00D21347">
      <w:pPr>
        <w:rPr>
          <w:b/>
        </w:rPr>
      </w:pPr>
      <w:r>
        <w:rPr>
          <w:b/>
        </w:rPr>
        <w:br w:type="page"/>
      </w:r>
    </w:p>
    <w:p w:rsidR="00D21347" w:rsidRDefault="00D21347" w:rsidP="000B5BA2">
      <w:pPr>
        <w:pStyle w:val="ListParagraph"/>
        <w:ind w:left="0"/>
        <w:jc w:val="center"/>
        <w:rPr>
          <w:b/>
        </w:rPr>
      </w:pPr>
      <w:r>
        <w:rPr>
          <w:b/>
        </w:rPr>
        <w:lastRenderedPageBreak/>
        <w:t>ACTIVITY CHART TEMPLATE</w:t>
      </w:r>
    </w:p>
    <w:p w:rsidR="00D21347" w:rsidRDefault="00D21347" w:rsidP="00D21347">
      <w:pPr>
        <w:pStyle w:val="ListParagraph"/>
        <w:ind w:left="0"/>
        <w:rPr>
          <w:b/>
        </w:rPr>
      </w:pPr>
      <w:r>
        <w:rPr>
          <w:b/>
        </w:rPr>
        <w:t xml:space="preserve">#/Name: </w:t>
      </w:r>
      <w:sdt>
        <w:sdtPr>
          <w:rPr>
            <w:b/>
          </w:rPr>
          <w:id w:val="-700091859"/>
          <w:placeholder>
            <w:docPart w:val="1D4E544C1D8B4F4AA283230D31EFA980"/>
          </w:placeholder>
          <w:showingPlcHdr/>
        </w:sdtPr>
        <w:sdtEndPr/>
        <w:sdtContent>
          <w:r w:rsidRPr="00817FC4">
            <w:rPr>
              <w:rStyle w:val="PlaceholderText"/>
            </w:rPr>
            <w:t>Click or tap here to enter text.</w:t>
          </w:r>
        </w:sdtContent>
      </w:sdt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81"/>
        <w:gridCol w:w="6675"/>
      </w:tblGrid>
      <w:tr w:rsidR="00D21347" w:rsidRPr="00411EB9" w:rsidTr="001C69BC">
        <w:trPr>
          <w:trHeight w:val="548"/>
        </w:trPr>
        <w:tc>
          <w:tcPr>
            <w:tcW w:w="8856" w:type="dxa"/>
            <w:gridSpan w:val="2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proofErr w:type="gramStart"/>
            <w:r>
              <w:rPr>
                <w:rFonts w:ascii="Arial" w:hAnsi="Arial" w:cs="Arial"/>
                <w:b/>
              </w:rPr>
              <w:t>OBJECTIVE  from</w:t>
            </w:r>
            <w:proofErr w:type="gramEnd"/>
            <w:r>
              <w:rPr>
                <w:rFonts w:ascii="Arial" w:hAnsi="Arial" w:cs="Arial"/>
                <w:b/>
              </w:rPr>
              <w:t xml:space="preserve"> overall workshop: </w:t>
            </w:r>
            <w:sdt>
              <w:sdtPr>
                <w:rPr>
                  <w:rFonts w:ascii="Arial" w:hAnsi="Arial" w:cs="Arial"/>
                  <w:b/>
                </w:rPr>
                <w:id w:val="2080789177"/>
                <w:placeholder>
                  <w:docPart w:val="1D4E544C1D8B4F4AA283230D31EFA980"/>
                </w:placeholder>
                <w:showingPlcHdr/>
              </w:sdtPr>
              <w:sdtEndPr/>
              <w:sdtContent>
                <w:r w:rsidRPr="00817FC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D21347" w:rsidRPr="00411EB9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>
              <w:t>(l</w:t>
            </w:r>
            <w:r w:rsidRPr="00CD243C">
              <w:t xml:space="preserve">ist </w:t>
            </w:r>
            <w:r>
              <w:t xml:space="preserve">the </w:t>
            </w:r>
            <w:r w:rsidRPr="00CD243C">
              <w:t>objective</w:t>
            </w:r>
            <w:r>
              <w:t xml:space="preserve"> from the outline</w:t>
            </w:r>
            <w:r w:rsidRPr="00CD243C">
              <w:t xml:space="preserve"> </w:t>
            </w:r>
            <w:r>
              <w:t xml:space="preserve">that the </w:t>
            </w:r>
            <w:r w:rsidRPr="00CD243C">
              <w:t>activity</w:t>
            </w:r>
            <w:r>
              <w:t xml:space="preserve"> relates to</w:t>
            </w:r>
            <w:r w:rsidRPr="00CD243C">
              <w:t>)</w:t>
            </w:r>
          </w:p>
        </w:tc>
      </w:tr>
      <w:tr w:rsidR="00D21347" w:rsidRPr="00411EB9" w:rsidTr="001C69BC">
        <w:trPr>
          <w:trHeight w:val="548"/>
        </w:trPr>
        <w:tc>
          <w:tcPr>
            <w:tcW w:w="2181" w:type="dxa"/>
            <w:vAlign w:val="center"/>
          </w:tcPr>
          <w:p w:rsidR="00D21347" w:rsidRPr="00411EB9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TITLE</w:t>
            </w:r>
          </w:p>
        </w:tc>
        <w:sdt>
          <w:sdtPr>
            <w:rPr>
              <w:rFonts w:ascii="Arial" w:hAnsi="Arial" w:cs="Arial"/>
            </w:rPr>
            <w:id w:val="-667487825"/>
            <w:placeholder>
              <w:docPart w:val="1D4E544C1D8B4F4AA283230D31EFA980"/>
            </w:placeholder>
            <w:showingPlcHdr/>
          </w:sdtPr>
          <w:sdtEndPr/>
          <w:sdtContent>
            <w:tc>
              <w:tcPr>
                <w:tcW w:w="6675" w:type="dxa"/>
                <w:vAlign w:val="bottom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620"/>
        </w:trPr>
        <w:tc>
          <w:tcPr>
            <w:tcW w:w="2181" w:type="dxa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PURPOSE</w:t>
            </w:r>
          </w:p>
          <w:p w:rsidR="00D21347" w:rsidRPr="00EC1D24" w:rsidRDefault="00D21347" w:rsidP="001C69BC">
            <w:pPr>
              <w:pStyle w:val="NoSpacing"/>
              <w:rPr>
                <w:rFonts w:ascii="Arial" w:hAnsi="Arial" w:cs="Arial"/>
                <w:b/>
                <w:i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 xml:space="preserve">How will the activity help participants </w:t>
            </w:r>
            <w:r>
              <w:rPr>
                <w:rFonts w:ascii="Arial" w:hAnsi="Arial" w:cs="Arial"/>
                <w:i/>
                <w:sz w:val="18"/>
              </w:rPr>
              <w:t>gain knowledge toward objective?</w:t>
            </w:r>
          </w:p>
        </w:tc>
        <w:sdt>
          <w:sdtPr>
            <w:rPr>
              <w:rFonts w:ascii="Arial" w:hAnsi="Arial" w:cs="Arial"/>
              <w:b/>
            </w:rPr>
            <w:id w:val="844368180"/>
            <w:placeholder>
              <w:docPart w:val="1D4E544C1D8B4F4AA283230D31EFA980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  <w:b/>
                  </w:rPr>
                </w:pPr>
                <w:r w:rsidRPr="00EC1D2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629"/>
        </w:trPr>
        <w:tc>
          <w:tcPr>
            <w:tcW w:w="2181" w:type="dxa"/>
            <w:vAlign w:val="center"/>
          </w:tcPr>
          <w:p w:rsidR="00D21347" w:rsidRPr="00411EB9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MATERIALS</w:t>
            </w:r>
          </w:p>
        </w:tc>
        <w:sdt>
          <w:sdtPr>
            <w:rPr>
              <w:rFonts w:ascii="Arial" w:hAnsi="Arial" w:cs="Arial"/>
            </w:rPr>
            <w:id w:val="1717700152"/>
            <w:placeholder>
              <w:docPart w:val="1D4E544C1D8B4F4AA283230D31EFA980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881"/>
        </w:trPr>
        <w:tc>
          <w:tcPr>
            <w:tcW w:w="2181" w:type="dxa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PROCEDURE</w:t>
            </w:r>
          </w:p>
          <w:p w:rsidR="00D21347" w:rsidRPr="00EC1D24" w:rsidRDefault="00D21347" w:rsidP="001C69BC">
            <w:pPr>
              <w:pStyle w:val="NoSpacing"/>
              <w:rPr>
                <w:rFonts w:ascii="Arial" w:hAnsi="Arial" w:cs="Arial"/>
                <w:b/>
                <w:i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>Give detailed sequence of how to begin the activity through completion of activity.</w:t>
            </w:r>
          </w:p>
        </w:tc>
        <w:sdt>
          <w:sdtPr>
            <w:rPr>
              <w:rFonts w:ascii="Arial" w:hAnsi="Arial" w:cs="Arial"/>
            </w:rPr>
            <w:id w:val="-488329859"/>
            <w:placeholder>
              <w:docPart w:val="1D4E544C1D8B4F4AA283230D31EFA980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881"/>
        </w:trPr>
        <w:tc>
          <w:tcPr>
            <w:tcW w:w="2181" w:type="dxa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QUESTIONS</w:t>
            </w:r>
            <w:r>
              <w:rPr>
                <w:rFonts w:ascii="Arial" w:hAnsi="Arial" w:cs="Arial"/>
                <w:b/>
              </w:rPr>
              <w:t>/</w:t>
            </w:r>
          </w:p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VALUATION</w:t>
            </w:r>
          </w:p>
          <w:p w:rsidR="00D21347" w:rsidRDefault="00D21347" w:rsidP="001C69BC">
            <w:pPr>
              <w:pStyle w:val="NoSpacing"/>
              <w:rPr>
                <w:rFonts w:ascii="Arial" w:hAnsi="Arial" w:cs="Arial"/>
                <w:i/>
                <w:sz w:val="18"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 xml:space="preserve">What questions will you ask to check for understanding? </w:t>
            </w:r>
          </w:p>
          <w:p w:rsidR="00D21347" w:rsidRDefault="00D21347" w:rsidP="001C69BC">
            <w:pPr>
              <w:pStyle w:val="NoSpacing"/>
              <w:rPr>
                <w:rFonts w:ascii="Arial" w:hAnsi="Arial" w:cs="Arial"/>
                <w:b/>
                <w:i/>
                <w:sz w:val="18"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>How will you evaluate the learning of the participants?</w:t>
            </w:r>
            <w:r w:rsidRPr="00EC1D24">
              <w:rPr>
                <w:rFonts w:ascii="Arial" w:hAnsi="Arial" w:cs="Arial"/>
                <w:b/>
                <w:i/>
                <w:sz w:val="18"/>
              </w:rPr>
              <w:t xml:space="preserve"> </w:t>
            </w:r>
          </w:p>
          <w:p w:rsidR="00D21347" w:rsidRPr="00EC1D24" w:rsidRDefault="00D21347" w:rsidP="001C69BC">
            <w:pPr>
              <w:pStyle w:val="NoSpacing"/>
              <w:rPr>
                <w:rFonts w:ascii="Arial" w:hAnsi="Arial" w:cs="Arial"/>
                <w:b/>
                <w:i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>How will you know if participants me</w:t>
            </w:r>
            <w:r>
              <w:rPr>
                <w:rFonts w:ascii="Arial" w:hAnsi="Arial" w:cs="Arial"/>
                <w:i/>
                <w:sz w:val="18"/>
              </w:rPr>
              <w:t>e</w:t>
            </w:r>
            <w:r w:rsidRPr="00EC1D24">
              <w:rPr>
                <w:rFonts w:ascii="Arial" w:hAnsi="Arial" w:cs="Arial"/>
                <w:i/>
                <w:sz w:val="18"/>
              </w:rPr>
              <w:t>t the objective?</w:t>
            </w:r>
          </w:p>
        </w:tc>
        <w:sdt>
          <w:sdtPr>
            <w:rPr>
              <w:rFonts w:ascii="Arial" w:hAnsi="Arial" w:cs="Arial"/>
            </w:rPr>
            <w:id w:val="-438752767"/>
            <w:placeholder>
              <w:docPart w:val="1D4E544C1D8B4F4AA283230D31EFA980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D21347" w:rsidRDefault="00D21347" w:rsidP="00D21347"/>
    <w:p w:rsidR="00D21347" w:rsidRDefault="00D21347">
      <w:pPr>
        <w:rPr>
          <w:b/>
        </w:rPr>
      </w:pPr>
      <w:r>
        <w:rPr>
          <w:b/>
        </w:rPr>
        <w:br w:type="page"/>
      </w:r>
    </w:p>
    <w:p w:rsidR="00D21347" w:rsidRDefault="00D21347" w:rsidP="000B5BA2">
      <w:pPr>
        <w:pStyle w:val="ListParagraph"/>
        <w:ind w:left="0"/>
        <w:jc w:val="center"/>
        <w:rPr>
          <w:b/>
        </w:rPr>
      </w:pPr>
      <w:r>
        <w:rPr>
          <w:b/>
        </w:rPr>
        <w:lastRenderedPageBreak/>
        <w:t>ACTIVITY CHART TEMPLATE</w:t>
      </w:r>
    </w:p>
    <w:p w:rsidR="00D21347" w:rsidRDefault="00D21347" w:rsidP="00D21347">
      <w:pPr>
        <w:pStyle w:val="ListParagraph"/>
        <w:ind w:left="0"/>
        <w:rPr>
          <w:b/>
        </w:rPr>
      </w:pPr>
      <w:r>
        <w:rPr>
          <w:b/>
        </w:rPr>
        <w:t xml:space="preserve">#/Name: </w:t>
      </w:r>
      <w:sdt>
        <w:sdtPr>
          <w:rPr>
            <w:b/>
          </w:rPr>
          <w:id w:val="-894035109"/>
          <w:placeholder>
            <w:docPart w:val="7DE6EDC6BCBD4FA8BFBF5D34FC17530D"/>
          </w:placeholder>
          <w:showingPlcHdr/>
        </w:sdtPr>
        <w:sdtEndPr/>
        <w:sdtContent>
          <w:r w:rsidRPr="00817FC4">
            <w:rPr>
              <w:rStyle w:val="PlaceholderText"/>
            </w:rPr>
            <w:t>Click or tap here to enter text.</w:t>
          </w:r>
        </w:sdtContent>
      </w:sdt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81"/>
        <w:gridCol w:w="6675"/>
      </w:tblGrid>
      <w:tr w:rsidR="00D21347" w:rsidRPr="00411EB9" w:rsidTr="001C69BC">
        <w:trPr>
          <w:trHeight w:val="548"/>
        </w:trPr>
        <w:tc>
          <w:tcPr>
            <w:tcW w:w="8856" w:type="dxa"/>
            <w:gridSpan w:val="2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proofErr w:type="gramStart"/>
            <w:r>
              <w:rPr>
                <w:rFonts w:ascii="Arial" w:hAnsi="Arial" w:cs="Arial"/>
                <w:b/>
              </w:rPr>
              <w:t>OBJECTIVE  from</w:t>
            </w:r>
            <w:proofErr w:type="gramEnd"/>
            <w:r>
              <w:rPr>
                <w:rFonts w:ascii="Arial" w:hAnsi="Arial" w:cs="Arial"/>
                <w:b/>
              </w:rPr>
              <w:t xml:space="preserve"> overall workshop: </w:t>
            </w:r>
            <w:sdt>
              <w:sdtPr>
                <w:rPr>
                  <w:rFonts w:ascii="Arial" w:hAnsi="Arial" w:cs="Arial"/>
                  <w:b/>
                </w:rPr>
                <w:id w:val="-1009747696"/>
                <w:placeholder>
                  <w:docPart w:val="7DE6EDC6BCBD4FA8BFBF5D34FC17530D"/>
                </w:placeholder>
                <w:showingPlcHdr/>
              </w:sdtPr>
              <w:sdtEndPr/>
              <w:sdtContent>
                <w:r w:rsidRPr="00817FC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D21347" w:rsidRPr="00411EB9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>
              <w:t>(l</w:t>
            </w:r>
            <w:r w:rsidRPr="00CD243C">
              <w:t xml:space="preserve">ist </w:t>
            </w:r>
            <w:r>
              <w:t xml:space="preserve">the </w:t>
            </w:r>
            <w:r w:rsidRPr="00CD243C">
              <w:t>objective</w:t>
            </w:r>
            <w:r>
              <w:t xml:space="preserve"> from the outline</w:t>
            </w:r>
            <w:r w:rsidRPr="00CD243C">
              <w:t xml:space="preserve"> </w:t>
            </w:r>
            <w:r>
              <w:t xml:space="preserve">that the </w:t>
            </w:r>
            <w:r w:rsidRPr="00CD243C">
              <w:t>activity</w:t>
            </w:r>
            <w:r>
              <w:t xml:space="preserve"> relates to</w:t>
            </w:r>
            <w:r w:rsidRPr="00CD243C">
              <w:t>)</w:t>
            </w:r>
          </w:p>
        </w:tc>
      </w:tr>
      <w:tr w:rsidR="00D21347" w:rsidRPr="00411EB9" w:rsidTr="001C69BC">
        <w:trPr>
          <w:trHeight w:val="548"/>
        </w:trPr>
        <w:tc>
          <w:tcPr>
            <w:tcW w:w="2181" w:type="dxa"/>
            <w:vAlign w:val="center"/>
          </w:tcPr>
          <w:p w:rsidR="00D21347" w:rsidRPr="00411EB9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TITLE</w:t>
            </w:r>
          </w:p>
        </w:tc>
        <w:sdt>
          <w:sdtPr>
            <w:rPr>
              <w:rFonts w:ascii="Arial" w:hAnsi="Arial" w:cs="Arial"/>
            </w:rPr>
            <w:id w:val="-1537112376"/>
            <w:placeholder>
              <w:docPart w:val="7DE6EDC6BCBD4FA8BFBF5D34FC17530D"/>
            </w:placeholder>
            <w:showingPlcHdr/>
          </w:sdtPr>
          <w:sdtEndPr/>
          <w:sdtContent>
            <w:tc>
              <w:tcPr>
                <w:tcW w:w="6675" w:type="dxa"/>
                <w:vAlign w:val="bottom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620"/>
        </w:trPr>
        <w:tc>
          <w:tcPr>
            <w:tcW w:w="2181" w:type="dxa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PURPOSE</w:t>
            </w:r>
          </w:p>
          <w:p w:rsidR="00D21347" w:rsidRPr="00EC1D24" w:rsidRDefault="00D21347" w:rsidP="001C69BC">
            <w:pPr>
              <w:pStyle w:val="NoSpacing"/>
              <w:rPr>
                <w:rFonts w:ascii="Arial" w:hAnsi="Arial" w:cs="Arial"/>
                <w:b/>
                <w:i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 xml:space="preserve">How will the activity help participants </w:t>
            </w:r>
            <w:r>
              <w:rPr>
                <w:rFonts w:ascii="Arial" w:hAnsi="Arial" w:cs="Arial"/>
                <w:i/>
                <w:sz w:val="18"/>
              </w:rPr>
              <w:t>gain knowledge toward objective?</w:t>
            </w:r>
          </w:p>
        </w:tc>
        <w:sdt>
          <w:sdtPr>
            <w:rPr>
              <w:rFonts w:ascii="Arial" w:hAnsi="Arial" w:cs="Arial"/>
              <w:b/>
            </w:rPr>
            <w:id w:val="230352698"/>
            <w:placeholder>
              <w:docPart w:val="7DE6EDC6BCBD4FA8BFBF5D34FC17530D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  <w:b/>
                  </w:rPr>
                </w:pPr>
                <w:r w:rsidRPr="00EC1D2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629"/>
        </w:trPr>
        <w:tc>
          <w:tcPr>
            <w:tcW w:w="2181" w:type="dxa"/>
            <w:vAlign w:val="center"/>
          </w:tcPr>
          <w:p w:rsidR="00D21347" w:rsidRPr="00411EB9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MATERIALS</w:t>
            </w:r>
          </w:p>
        </w:tc>
        <w:sdt>
          <w:sdtPr>
            <w:rPr>
              <w:rFonts w:ascii="Arial" w:hAnsi="Arial" w:cs="Arial"/>
            </w:rPr>
            <w:id w:val="224573888"/>
            <w:placeholder>
              <w:docPart w:val="7DE6EDC6BCBD4FA8BFBF5D34FC17530D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881"/>
        </w:trPr>
        <w:tc>
          <w:tcPr>
            <w:tcW w:w="2181" w:type="dxa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PROCEDURE</w:t>
            </w:r>
          </w:p>
          <w:p w:rsidR="00D21347" w:rsidRPr="00EC1D24" w:rsidRDefault="00D21347" w:rsidP="001C69BC">
            <w:pPr>
              <w:pStyle w:val="NoSpacing"/>
              <w:rPr>
                <w:rFonts w:ascii="Arial" w:hAnsi="Arial" w:cs="Arial"/>
                <w:b/>
                <w:i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>Give detailed sequence of how to begin the activity through completion of activity.</w:t>
            </w:r>
          </w:p>
        </w:tc>
        <w:sdt>
          <w:sdtPr>
            <w:rPr>
              <w:rFonts w:ascii="Arial" w:hAnsi="Arial" w:cs="Arial"/>
            </w:rPr>
            <w:id w:val="1702818241"/>
            <w:placeholder>
              <w:docPart w:val="7DE6EDC6BCBD4FA8BFBF5D34FC17530D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881"/>
        </w:trPr>
        <w:tc>
          <w:tcPr>
            <w:tcW w:w="2181" w:type="dxa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QUESTIONS</w:t>
            </w:r>
            <w:r>
              <w:rPr>
                <w:rFonts w:ascii="Arial" w:hAnsi="Arial" w:cs="Arial"/>
                <w:b/>
              </w:rPr>
              <w:t>/</w:t>
            </w:r>
          </w:p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VALUATION</w:t>
            </w:r>
          </w:p>
          <w:p w:rsidR="00D21347" w:rsidRDefault="00D21347" w:rsidP="001C69BC">
            <w:pPr>
              <w:pStyle w:val="NoSpacing"/>
              <w:rPr>
                <w:rFonts w:ascii="Arial" w:hAnsi="Arial" w:cs="Arial"/>
                <w:i/>
                <w:sz w:val="18"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 xml:space="preserve">What questions will you ask to check for understanding? </w:t>
            </w:r>
          </w:p>
          <w:p w:rsidR="00D21347" w:rsidRDefault="00D21347" w:rsidP="001C69BC">
            <w:pPr>
              <w:pStyle w:val="NoSpacing"/>
              <w:rPr>
                <w:rFonts w:ascii="Arial" w:hAnsi="Arial" w:cs="Arial"/>
                <w:b/>
                <w:i/>
                <w:sz w:val="18"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>How will you evaluate the learning of the participants?</w:t>
            </w:r>
            <w:r w:rsidRPr="00EC1D24">
              <w:rPr>
                <w:rFonts w:ascii="Arial" w:hAnsi="Arial" w:cs="Arial"/>
                <w:b/>
                <w:i/>
                <w:sz w:val="18"/>
              </w:rPr>
              <w:t xml:space="preserve"> </w:t>
            </w:r>
          </w:p>
          <w:p w:rsidR="00D21347" w:rsidRPr="00EC1D24" w:rsidRDefault="00D21347" w:rsidP="001C69BC">
            <w:pPr>
              <w:pStyle w:val="NoSpacing"/>
              <w:rPr>
                <w:rFonts w:ascii="Arial" w:hAnsi="Arial" w:cs="Arial"/>
                <w:b/>
                <w:i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>How will you know if participants me</w:t>
            </w:r>
            <w:r>
              <w:rPr>
                <w:rFonts w:ascii="Arial" w:hAnsi="Arial" w:cs="Arial"/>
                <w:i/>
                <w:sz w:val="18"/>
              </w:rPr>
              <w:t>e</w:t>
            </w:r>
            <w:r w:rsidRPr="00EC1D24">
              <w:rPr>
                <w:rFonts w:ascii="Arial" w:hAnsi="Arial" w:cs="Arial"/>
                <w:i/>
                <w:sz w:val="18"/>
              </w:rPr>
              <w:t>t the objective?</w:t>
            </w:r>
          </w:p>
        </w:tc>
        <w:sdt>
          <w:sdtPr>
            <w:rPr>
              <w:rFonts w:ascii="Arial" w:hAnsi="Arial" w:cs="Arial"/>
            </w:rPr>
            <w:id w:val="-632253198"/>
            <w:placeholder>
              <w:docPart w:val="7DE6EDC6BCBD4FA8BFBF5D34FC17530D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D21347" w:rsidRDefault="00D21347" w:rsidP="00D21347"/>
    <w:p w:rsidR="00D21347" w:rsidRDefault="00D21347">
      <w:pPr>
        <w:rPr>
          <w:b/>
        </w:rPr>
      </w:pPr>
      <w:r>
        <w:rPr>
          <w:b/>
        </w:rPr>
        <w:br w:type="page"/>
      </w:r>
    </w:p>
    <w:p w:rsidR="00D21347" w:rsidRDefault="00D21347" w:rsidP="000B5BA2">
      <w:pPr>
        <w:pStyle w:val="ListParagraph"/>
        <w:ind w:left="0"/>
        <w:jc w:val="center"/>
        <w:rPr>
          <w:b/>
        </w:rPr>
      </w:pPr>
      <w:r>
        <w:rPr>
          <w:b/>
        </w:rPr>
        <w:lastRenderedPageBreak/>
        <w:t>ACTIVITY CHART TEMPLATE</w:t>
      </w:r>
    </w:p>
    <w:p w:rsidR="00D21347" w:rsidRDefault="00D21347" w:rsidP="00D21347">
      <w:pPr>
        <w:pStyle w:val="ListParagraph"/>
        <w:ind w:left="0"/>
        <w:rPr>
          <w:b/>
        </w:rPr>
      </w:pPr>
      <w:r>
        <w:rPr>
          <w:b/>
        </w:rPr>
        <w:t xml:space="preserve">#/Name: </w:t>
      </w:r>
      <w:sdt>
        <w:sdtPr>
          <w:rPr>
            <w:b/>
          </w:rPr>
          <w:id w:val="309149207"/>
          <w:placeholder>
            <w:docPart w:val="44F0CB4D22C14204B882BBAF05C4C624"/>
          </w:placeholder>
          <w:showingPlcHdr/>
        </w:sdtPr>
        <w:sdtEndPr/>
        <w:sdtContent>
          <w:r w:rsidRPr="00817FC4">
            <w:rPr>
              <w:rStyle w:val="PlaceholderText"/>
            </w:rPr>
            <w:t>Click or tap here to enter text.</w:t>
          </w:r>
        </w:sdtContent>
      </w:sdt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81"/>
        <w:gridCol w:w="6675"/>
      </w:tblGrid>
      <w:tr w:rsidR="00D21347" w:rsidRPr="00411EB9" w:rsidTr="001C69BC">
        <w:trPr>
          <w:trHeight w:val="548"/>
        </w:trPr>
        <w:tc>
          <w:tcPr>
            <w:tcW w:w="8856" w:type="dxa"/>
            <w:gridSpan w:val="2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proofErr w:type="gramStart"/>
            <w:r>
              <w:rPr>
                <w:rFonts w:ascii="Arial" w:hAnsi="Arial" w:cs="Arial"/>
                <w:b/>
              </w:rPr>
              <w:t>OBJECTIVE  from</w:t>
            </w:r>
            <w:proofErr w:type="gramEnd"/>
            <w:r>
              <w:rPr>
                <w:rFonts w:ascii="Arial" w:hAnsi="Arial" w:cs="Arial"/>
                <w:b/>
              </w:rPr>
              <w:t xml:space="preserve"> overall workshop: </w:t>
            </w:r>
            <w:sdt>
              <w:sdtPr>
                <w:rPr>
                  <w:rFonts w:ascii="Arial" w:hAnsi="Arial" w:cs="Arial"/>
                  <w:b/>
                </w:rPr>
                <w:id w:val="1030233007"/>
                <w:placeholder>
                  <w:docPart w:val="44F0CB4D22C14204B882BBAF05C4C624"/>
                </w:placeholder>
                <w:showingPlcHdr/>
              </w:sdtPr>
              <w:sdtEndPr/>
              <w:sdtContent>
                <w:r w:rsidRPr="00817FC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D21347" w:rsidRPr="00411EB9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>
              <w:t>(l</w:t>
            </w:r>
            <w:r w:rsidRPr="00CD243C">
              <w:t xml:space="preserve">ist </w:t>
            </w:r>
            <w:r>
              <w:t xml:space="preserve">the </w:t>
            </w:r>
            <w:r w:rsidRPr="00CD243C">
              <w:t>objective</w:t>
            </w:r>
            <w:r>
              <w:t xml:space="preserve"> from the outline</w:t>
            </w:r>
            <w:r w:rsidRPr="00CD243C">
              <w:t xml:space="preserve"> </w:t>
            </w:r>
            <w:r>
              <w:t xml:space="preserve">that the </w:t>
            </w:r>
            <w:r w:rsidRPr="00CD243C">
              <w:t>activity</w:t>
            </w:r>
            <w:r>
              <w:t xml:space="preserve"> relates to</w:t>
            </w:r>
            <w:r w:rsidRPr="00CD243C">
              <w:t>)</w:t>
            </w:r>
          </w:p>
        </w:tc>
      </w:tr>
      <w:tr w:rsidR="00D21347" w:rsidRPr="00411EB9" w:rsidTr="001C69BC">
        <w:trPr>
          <w:trHeight w:val="548"/>
        </w:trPr>
        <w:tc>
          <w:tcPr>
            <w:tcW w:w="2181" w:type="dxa"/>
            <w:vAlign w:val="center"/>
          </w:tcPr>
          <w:p w:rsidR="00D21347" w:rsidRPr="00411EB9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TITLE</w:t>
            </w:r>
          </w:p>
        </w:tc>
        <w:sdt>
          <w:sdtPr>
            <w:rPr>
              <w:rFonts w:ascii="Arial" w:hAnsi="Arial" w:cs="Arial"/>
            </w:rPr>
            <w:id w:val="1435088705"/>
            <w:placeholder>
              <w:docPart w:val="44F0CB4D22C14204B882BBAF05C4C624"/>
            </w:placeholder>
            <w:showingPlcHdr/>
          </w:sdtPr>
          <w:sdtEndPr/>
          <w:sdtContent>
            <w:tc>
              <w:tcPr>
                <w:tcW w:w="6675" w:type="dxa"/>
                <w:vAlign w:val="bottom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620"/>
        </w:trPr>
        <w:tc>
          <w:tcPr>
            <w:tcW w:w="2181" w:type="dxa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PURPOSE</w:t>
            </w:r>
          </w:p>
          <w:p w:rsidR="00D21347" w:rsidRPr="00EC1D24" w:rsidRDefault="00D21347" w:rsidP="001C69BC">
            <w:pPr>
              <w:pStyle w:val="NoSpacing"/>
              <w:rPr>
                <w:rFonts w:ascii="Arial" w:hAnsi="Arial" w:cs="Arial"/>
                <w:b/>
                <w:i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 xml:space="preserve">How will the activity help participants </w:t>
            </w:r>
            <w:r>
              <w:rPr>
                <w:rFonts w:ascii="Arial" w:hAnsi="Arial" w:cs="Arial"/>
                <w:i/>
                <w:sz w:val="18"/>
              </w:rPr>
              <w:t>gain knowledge toward objective?</w:t>
            </w:r>
          </w:p>
        </w:tc>
        <w:sdt>
          <w:sdtPr>
            <w:rPr>
              <w:rFonts w:ascii="Arial" w:hAnsi="Arial" w:cs="Arial"/>
              <w:b/>
            </w:rPr>
            <w:id w:val="-1405213517"/>
            <w:placeholder>
              <w:docPart w:val="44F0CB4D22C14204B882BBAF05C4C624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  <w:b/>
                  </w:rPr>
                </w:pPr>
                <w:r w:rsidRPr="00EC1D2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629"/>
        </w:trPr>
        <w:tc>
          <w:tcPr>
            <w:tcW w:w="2181" w:type="dxa"/>
            <w:vAlign w:val="center"/>
          </w:tcPr>
          <w:p w:rsidR="00D21347" w:rsidRPr="00411EB9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MATERIALS</w:t>
            </w:r>
          </w:p>
        </w:tc>
        <w:sdt>
          <w:sdtPr>
            <w:rPr>
              <w:rFonts w:ascii="Arial" w:hAnsi="Arial" w:cs="Arial"/>
            </w:rPr>
            <w:id w:val="984587006"/>
            <w:placeholder>
              <w:docPart w:val="44F0CB4D22C14204B882BBAF05C4C624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881"/>
        </w:trPr>
        <w:tc>
          <w:tcPr>
            <w:tcW w:w="2181" w:type="dxa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PROCEDURE</w:t>
            </w:r>
          </w:p>
          <w:p w:rsidR="00D21347" w:rsidRPr="00EC1D24" w:rsidRDefault="00D21347" w:rsidP="001C69BC">
            <w:pPr>
              <w:pStyle w:val="NoSpacing"/>
              <w:rPr>
                <w:rFonts w:ascii="Arial" w:hAnsi="Arial" w:cs="Arial"/>
                <w:b/>
                <w:i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>Give detailed sequence of how to begin the activity through completion of activity.</w:t>
            </w:r>
          </w:p>
        </w:tc>
        <w:sdt>
          <w:sdtPr>
            <w:rPr>
              <w:rFonts w:ascii="Arial" w:hAnsi="Arial" w:cs="Arial"/>
            </w:rPr>
            <w:id w:val="1722015759"/>
            <w:placeholder>
              <w:docPart w:val="44F0CB4D22C14204B882BBAF05C4C624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881"/>
        </w:trPr>
        <w:tc>
          <w:tcPr>
            <w:tcW w:w="2181" w:type="dxa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QUESTIONS</w:t>
            </w:r>
            <w:r>
              <w:rPr>
                <w:rFonts w:ascii="Arial" w:hAnsi="Arial" w:cs="Arial"/>
                <w:b/>
              </w:rPr>
              <w:t>/</w:t>
            </w:r>
          </w:p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VALUATION</w:t>
            </w:r>
          </w:p>
          <w:p w:rsidR="00D21347" w:rsidRDefault="00D21347" w:rsidP="001C69BC">
            <w:pPr>
              <w:pStyle w:val="NoSpacing"/>
              <w:rPr>
                <w:rFonts w:ascii="Arial" w:hAnsi="Arial" w:cs="Arial"/>
                <w:i/>
                <w:sz w:val="18"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 xml:space="preserve">What questions will you ask to check for understanding? </w:t>
            </w:r>
          </w:p>
          <w:p w:rsidR="00D21347" w:rsidRDefault="00D21347" w:rsidP="001C69BC">
            <w:pPr>
              <w:pStyle w:val="NoSpacing"/>
              <w:rPr>
                <w:rFonts w:ascii="Arial" w:hAnsi="Arial" w:cs="Arial"/>
                <w:b/>
                <w:i/>
                <w:sz w:val="18"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>How will you evaluate the learning of the participants?</w:t>
            </w:r>
            <w:r w:rsidRPr="00EC1D24">
              <w:rPr>
                <w:rFonts w:ascii="Arial" w:hAnsi="Arial" w:cs="Arial"/>
                <w:b/>
                <w:i/>
                <w:sz w:val="18"/>
              </w:rPr>
              <w:t xml:space="preserve"> </w:t>
            </w:r>
          </w:p>
          <w:p w:rsidR="00D21347" w:rsidRPr="00EC1D24" w:rsidRDefault="00D21347" w:rsidP="001C69BC">
            <w:pPr>
              <w:pStyle w:val="NoSpacing"/>
              <w:rPr>
                <w:rFonts w:ascii="Arial" w:hAnsi="Arial" w:cs="Arial"/>
                <w:b/>
                <w:i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>How will you know if participants me</w:t>
            </w:r>
            <w:r>
              <w:rPr>
                <w:rFonts w:ascii="Arial" w:hAnsi="Arial" w:cs="Arial"/>
                <w:i/>
                <w:sz w:val="18"/>
              </w:rPr>
              <w:t>e</w:t>
            </w:r>
            <w:r w:rsidRPr="00EC1D24">
              <w:rPr>
                <w:rFonts w:ascii="Arial" w:hAnsi="Arial" w:cs="Arial"/>
                <w:i/>
                <w:sz w:val="18"/>
              </w:rPr>
              <w:t>t the objective?</w:t>
            </w:r>
          </w:p>
        </w:tc>
        <w:sdt>
          <w:sdtPr>
            <w:rPr>
              <w:rFonts w:ascii="Arial" w:hAnsi="Arial" w:cs="Arial"/>
            </w:rPr>
            <w:id w:val="356241194"/>
            <w:placeholder>
              <w:docPart w:val="44F0CB4D22C14204B882BBAF05C4C624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D21347" w:rsidRDefault="00D21347" w:rsidP="00D21347"/>
    <w:p w:rsidR="00D21347" w:rsidRDefault="00D21347">
      <w:pPr>
        <w:rPr>
          <w:b/>
        </w:rPr>
      </w:pPr>
      <w:r>
        <w:rPr>
          <w:b/>
        </w:rPr>
        <w:br w:type="page"/>
      </w:r>
    </w:p>
    <w:p w:rsidR="00D21347" w:rsidRDefault="00D21347" w:rsidP="000B5BA2">
      <w:pPr>
        <w:pStyle w:val="ListParagraph"/>
        <w:ind w:left="0"/>
        <w:jc w:val="center"/>
        <w:rPr>
          <w:b/>
        </w:rPr>
      </w:pPr>
      <w:r>
        <w:rPr>
          <w:b/>
        </w:rPr>
        <w:lastRenderedPageBreak/>
        <w:t>ACTIVITY CHART TEMPLATE</w:t>
      </w:r>
    </w:p>
    <w:p w:rsidR="00D21347" w:rsidRDefault="00D21347" w:rsidP="00D21347">
      <w:pPr>
        <w:pStyle w:val="ListParagraph"/>
        <w:ind w:left="0"/>
        <w:rPr>
          <w:b/>
        </w:rPr>
      </w:pPr>
      <w:r>
        <w:rPr>
          <w:b/>
        </w:rPr>
        <w:t xml:space="preserve">#/Name: </w:t>
      </w:r>
      <w:sdt>
        <w:sdtPr>
          <w:rPr>
            <w:b/>
          </w:rPr>
          <w:id w:val="-1717107257"/>
          <w:placeholder>
            <w:docPart w:val="B8E779A605EC4A5FB9415A66C97B278C"/>
          </w:placeholder>
          <w:showingPlcHdr/>
        </w:sdtPr>
        <w:sdtEndPr/>
        <w:sdtContent>
          <w:r w:rsidRPr="00817FC4">
            <w:rPr>
              <w:rStyle w:val="PlaceholderText"/>
            </w:rPr>
            <w:t>Click or tap here to enter text.</w:t>
          </w:r>
        </w:sdtContent>
      </w:sdt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81"/>
        <w:gridCol w:w="6675"/>
      </w:tblGrid>
      <w:tr w:rsidR="00D21347" w:rsidRPr="00411EB9" w:rsidTr="001C69BC">
        <w:trPr>
          <w:trHeight w:val="548"/>
        </w:trPr>
        <w:tc>
          <w:tcPr>
            <w:tcW w:w="8856" w:type="dxa"/>
            <w:gridSpan w:val="2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proofErr w:type="gramStart"/>
            <w:r>
              <w:rPr>
                <w:rFonts w:ascii="Arial" w:hAnsi="Arial" w:cs="Arial"/>
                <w:b/>
              </w:rPr>
              <w:t>OBJECTIVE  from</w:t>
            </w:r>
            <w:proofErr w:type="gramEnd"/>
            <w:r>
              <w:rPr>
                <w:rFonts w:ascii="Arial" w:hAnsi="Arial" w:cs="Arial"/>
                <w:b/>
              </w:rPr>
              <w:t xml:space="preserve"> overall workshop: </w:t>
            </w:r>
            <w:sdt>
              <w:sdtPr>
                <w:rPr>
                  <w:rFonts w:ascii="Arial" w:hAnsi="Arial" w:cs="Arial"/>
                  <w:b/>
                </w:rPr>
                <w:id w:val="-317587637"/>
                <w:placeholder>
                  <w:docPart w:val="B8E779A605EC4A5FB9415A66C97B278C"/>
                </w:placeholder>
                <w:showingPlcHdr/>
              </w:sdtPr>
              <w:sdtEndPr/>
              <w:sdtContent>
                <w:r w:rsidRPr="00817FC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D21347" w:rsidRPr="00411EB9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>
              <w:t>(l</w:t>
            </w:r>
            <w:r w:rsidRPr="00CD243C">
              <w:t xml:space="preserve">ist </w:t>
            </w:r>
            <w:r>
              <w:t xml:space="preserve">the </w:t>
            </w:r>
            <w:r w:rsidRPr="00CD243C">
              <w:t>objective</w:t>
            </w:r>
            <w:r>
              <w:t xml:space="preserve"> from the outline</w:t>
            </w:r>
            <w:r w:rsidRPr="00CD243C">
              <w:t xml:space="preserve"> </w:t>
            </w:r>
            <w:r>
              <w:t xml:space="preserve">that the </w:t>
            </w:r>
            <w:r w:rsidRPr="00CD243C">
              <w:t>activity</w:t>
            </w:r>
            <w:r>
              <w:t xml:space="preserve"> relates to</w:t>
            </w:r>
            <w:r w:rsidRPr="00CD243C">
              <w:t>)</w:t>
            </w:r>
          </w:p>
        </w:tc>
      </w:tr>
      <w:tr w:rsidR="00D21347" w:rsidRPr="00411EB9" w:rsidTr="001C69BC">
        <w:trPr>
          <w:trHeight w:val="548"/>
        </w:trPr>
        <w:tc>
          <w:tcPr>
            <w:tcW w:w="2181" w:type="dxa"/>
            <w:vAlign w:val="center"/>
          </w:tcPr>
          <w:p w:rsidR="00D21347" w:rsidRPr="00411EB9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TITLE</w:t>
            </w:r>
          </w:p>
        </w:tc>
        <w:sdt>
          <w:sdtPr>
            <w:rPr>
              <w:rFonts w:ascii="Arial" w:hAnsi="Arial" w:cs="Arial"/>
            </w:rPr>
            <w:id w:val="1174839467"/>
            <w:placeholder>
              <w:docPart w:val="B8E779A605EC4A5FB9415A66C97B278C"/>
            </w:placeholder>
            <w:showingPlcHdr/>
          </w:sdtPr>
          <w:sdtEndPr/>
          <w:sdtContent>
            <w:tc>
              <w:tcPr>
                <w:tcW w:w="6675" w:type="dxa"/>
                <w:vAlign w:val="bottom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620"/>
        </w:trPr>
        <w:tc>
          <w:tcPr>
            <w:tcW w:w="2181" w:type="dxa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PURPOSE</w:t>
            </w:r>
          </w:p>
          <w:p w:rsidR="00D21347" w:rsidRPr="00EC1D24" w:rsidRDefault="00D21347" w:rsidP="001C69BC">
            <w:pPr>
              <w:pStyle w:val="NoSpacing"/>
              <w:rPr>
                <w:rFonts w:ascii="Arial" w:hAnsi="Arial" w:cs="Arial"/>
                <w:b/>
                <w:i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 xml:space="preserve">How will the activity help participants </w:t>
            </w:r>
            <w:r>
              <w:rPr>
                <w:rFonts w:ascii="Arial" w:hAnsi="Arial" w:cs="Arial"/>
                <w:i/>
                <w:sz w:val="18"/>
              </w:rPr>
              <w:t>gain knowledge toward objective?</w:t>
            </w:r>
          </w:p>
        </w:tc>
        <w:sdt>
          <w:sdtPr>
            <w:rPr>
              <w:rFonts w:ascii="Arial" w:hAnsi="Arial" w:cs="Arial"/>
              <w:b/>
            </w:rPr>
            <w:id w:val="444966471"/>
            <w:placeholder>
              <w:docPart w:val="B8E779A605EC4A5FB9415A66C97B278C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  <w:b/>
                  </w:rPr>
                </w:pPr>
                <w:r w:rsidRPr="00EC1D2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629"/>
        </w:trPr>
        <w:tc>
          <w:tcPr>
            <w:tcW w:w="2181" w:type="dxa"/>
            <w:vAlign w:val="center"/>
          </w:tcPr>
          <w:p w:rsidR="00D21347" w:rsidRPr="00411EB9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MATERIALS</w:t>
            </w:r>
          </w:p>
        </w:tc>
        <w:sdt>
          <w:sdtPr>
            <w:rPr>
              <w:rFonts w:ascii="Arial" w:hAnsi="Arial" w:cs="Arial"/>
            </w:rPr>
            <w:id w:val="1514793123"/>
            <w:placeholder>
              <w:docPart w:val="B8E779A605EC4A5FB9415A66C97B278C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881"/>
        </w:trPr>
        <w:tc>
          <w:tcPr>
            <w:tcW w:w="2181" w:type="dxa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PROCEDURE</w:t>
            </w:r>
          </w:p>
          <w:p w:rsidR="00D21347" w:rsidRPr="00EC1D24" w:rsidRDefault="00D21347" w:rsidP="001C69BC">
            <w:pPr>
              <w:pStyle w:val="NoSpacing"/>
              <w:rPr>
                <w:rFonts w:ascii="Arial" w:hAnsi="Arial" w:cs="Arial"/>
                <w:b/>
                <w:i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>Give detailed sequence of how to begin the activity through completion of activity.</w:t>
            </w:r>
          </w:p>
        </w:tc>
        <w:sdt>
          <w:sdtPr>
            <w:rPr>
              <w:rFonts w:ascii="Arial" w:hAnsi="Arial" w:cs="Arial"/>
            </w:rPr>
            <w:id w:val="563991824"/>
            <w:placeholder>
              <w:docPart w:val="B8E779A605EC4A5FB9415A66C97B278C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1347" w:rsidRPr="00411EB9" w:rsidTr="001C69BC">
        <w:trPr>
          <w:trHeight w:val="881"/>
        </w:trPr>
        <w:tc>
          <w:tcPr>
            <w:tcW w:w="2181" w:type="dxa"/>
            <w:vAlign w:val="center"/>
          </w:tcPr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 w:rsidRPr="00411EB9">
              <w:rPr>
                <w:rFonts w:ascii="Arial" w:hAnsi="Arial" w:cs="Arial"/>
                <w:b/>
              </w:rPr>
              <w:t>QUESTIONS</w:t>
            </w:r>
            <w:r>
              <w:rPr>
                <w:rFonts w:ascii="Arial" w:hAnsi="Arial" w:cs="Arial"/>
                <w:b/>
              </w:rPr>
              <w:t>/</w:t>
            </w:r>
          </w:p>
          <w:p w:rsidR="00D21347" w:rsidRDefault="00D21347" w:rsidP="001C69BC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VALUATION</w:t>
            </w:r>
          </w:p>
          <w:p w:rsidR="00D21347" w:rsidRDefault="00D21347" w:rsidP="001C69BC">
            <w:pPr>
              <w:pStyle w:val="NoSpacing"/>
              <w:rPr>
                <w:rFonts w:ascii="Arial" w:hAnsi="Arial" w:cs="Arial"/>
                <w:i/>
                <w:sz w:val="18"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 xml:space="preserve">What questions will you ask to check for understanding? </w:t>
            </w:r>
          </w:p>
          <w:p w:rsidR="00D21347" w:rsidRDefault="00D21347" w:rsidP="001C69BC">
            <w:pPr>
              <w:pStyle w:val="NoSpacing"/>
              <w:rPr>
                <w:rFonts w:ascii="Arial" w:hAnsi="Arial" w:cs="Arial"/>
                <w:b/>
                <w:i/>
                <w:sz w:val="18"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>How will you evaluate the learning of the participants?</w:t>
            </w:r>
            <w:r w:rsidRPr="00EC1D24">
              <w:rPr>
                <w:rFonts w:ascii="Arial" w:hAnsi="Arial" w:cs="Arial"/>
                <w:b/>
                <w:i/>
                <w:sz w:val="18"/>
              </w:rPr>
              <w:t xml:space="preserve"> </w:t>
            </w:r>
          </w:p>
          <w:p w:rsidR="00D21347" w:rsidRPr="00EC1D24" w:rsidRDefault="00D21347" w:rsidP="001C69BC">
            <w:pPr>
              <w:pStyle w:val="NoSpacing"/>
              <w:rPr>
                <w:rFonts w:ascii="Arial" w:hAnsi="Arial" w:cs="Arial"/>
                <w:b/>
                <w:i/>
              </w:rPr>
            </w:pPr>
            <w:r w:rsidRPr="00EC1D24">
              <w:rPr>
                <w:rFonts w:ascii="Arial" w:hAnsi="Arial" w:cs="Arial"/>
                <w:i/>
                <w:sz w:val="18"/>
              </w:rPr>
              <w:t>How will you know if participants me</w:t>
            </w:r>
            <w:r>
              <w:rPr>
                <w:rFonts w:ascii="Arial" w:hAnsi="Arial" w:cs="Arial"/>
                <w:i/>
                <w:sz w:val="18"/>
              </w:rPr>
              <w:t>e</w:t>
            </w:r>
            <w:r w:rsidRPr="00EC1D24">
              <w:rPr>
                <w:rFonts w:ascii="Arial" w:hAnsi="Arial" w:cs="Arial"/>
                <w:i/>
                <w:sz w:val="18"/>
              </w:rPr>
              <w:t>t the objective?</w:t>
            </w:r>
          </w:p>
        </w:tc>
        <w:sdt>
          <w:sdtPr>
            <w:rPr>
              <w:rFonts w:ascii="Arial" w:hAnsi="Arial" w:cs="Arial"/>
            </w:rPr>
            <w:id w:val="868108359"/>
            <w:placeholder>
              <w:docPart w:val="B8E779A605EC4A5FB9415A66C97B278C"/>
            </w:placeholder>
            <w:showingPlcHdr/>
          </w:sdtPr>
          <w:sdtEndPr/>
          <w:sdtContent>
            <w:tc>
              <w:tcPr>
                <w:tcW w:w="6675" w:type="dxa"/>
                <w:vAlign w:val="center"/>
              </w:tcPr>
              <w:p w:rsidR="00D21347" w:rsidRPr="00411EB9" w:rsidRDefault="00D21347" w:rsidP="001C69BC">
                <w:pPr>
                  <w:pStyle w:val="NoSpacing"/>
                  <w:rPr>
                    <w:rFonts w:ascii="Arial" w:hAnsi="Arial" w:cs="Arial"/>
                  </w:rPr>
                </w:pPr>
                <w:r w:rsidRPr="00817F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D21347" w:rsidRDefault="00D21347" w:rsidP="00D21347"/>
    <w:p w:rsidR="00232143" w:rsidRDefault="00232143">
      <w:pPr>
        <w:rPr>
          <w:b/>
        </w:rPr>
      </w:pPr>
    </w:p>
    <w:p w:rsidR="00232143" w:rsidRDefault="00232143">
      <w:pPr>
        <w:rPr>
          <w:b/>
        </w:rPr>
      </w:pPr>
    </w:p>
    <w:p w:rsidR="00232143" w:rsidRDefault="00232143">
      <w:pPr>
        <w:rPr>
          <w:b/>
        </w:rPr>
      </w:pPr>
    </w:p>
    <w:p w:rsidR="00232143" w:rsidRDefault="00232143">
      <w:pPr>
        <w:rPr>
          <w:b/>
        </w:rPr>
      </w:pPr>
    </w:p>
    <w:p w:rsidR="00232143" w:rsidRDefault="00232143">
      <w:pPr>
        <w:rPr>
          <w:b/>
        </w:rPr>
      </w:pPr>
    </w:p>
    <w:p w:rsidR="00232143" w:rsidRDefault="00232143">
      <w:pPr>
        <w:rPr>
          <w:b/>
        </w:rPr>
        <w:sectPr w:rsidR="00232143" w:rsidSect="00D2134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969D2" w:rsidRDefault="00C969D2">
      <w:pPr>
        <w:rPr>
          <w:b/>
        </w:rPr>
      </w:pPr>
    </w:p>
    <w:p w:rsidR="00C969D2" w:rsidRPr="00BC40E3" w:rsidRDefault="00C969D2" w:rsidP="001D314E">
      <w:pPr>
        <w:jc w:val="center"/>
        <w:rPr>
          <w:b/>
        </w:rPr>
      </w:pPr>
      <w:r>
        <w:rPr>
          <w:b/>
        </w:rPr>
        <w:t>CURRICULUM APPLIC</w:t>
      </w:r>
      <w:r w:rsidR="00232143">
        <w:rPr>
          <w:b/>
        </w:rPr>
        <w:t>A</w:t>
      </w:r>
      <w:r>
        <w:rPr>
          <w:b/>
        </w:rPr>
        <w:t>TION</w:t>
      </w:r>
    </w:p>
    <w:p w:rsidR="00C969D2" w:rsidRPr="00BC40E3" w:rsidRDefault="00C969D2" w:rsidP="00C969D2">
      <w:pPr>
        <w:jc w:val="center"/>
        <w:rPr>
          <w:b/>
        </w:rPr>
      </w:pPr>
      <w:r>
        <w:rPr>
          <w:b/>
          <w:u w:val="double"/>
        </w:rPr>
        <w:t>CHECKLIST</w:t>
      </w:r>
      <w:r w:rsidRPr="00BC40E3">
        <w:rPr>
          <w:b/>
        </w:rPr>
        <w:t xml:space="preserve"> FOR SUBMISSION</w:t>
      </w:r>
    </w:p>
    <w:p w:rsidR="00C969D2" w:rsidRDefault="00C969D2" w:rsidP="00C969D2">
      <w:pPr>
        <w:jc w:val="center"/>
      </w:pPr>
      <w:r>
        <w:rPr>
          <w:color w:val="FF0000"/>
        </w:rPr>
        <w:t>Use this checklist to ensure curriculum</w:t>
      </w:r>
      <w:r w:rsidRPr="00536C54">
        <w:rPr>
          <w:color w:val="FF0000"/>
        </w:rPr>
        <w:t xml:space="preserve"> application is complete BEFORE submitting paperwork</w:t>
      </w:r>
    </w:p>
    <w:p w:rsidR="00C969D2" w:rsidRDefault="00C969D2" w:rsidP="00C969D2">
      <w:r>
        <w:t>WORKSHOP TITLE:  _</w:t>
      </w:r>
      <w:r w:rsidR="007A06BA">
        <w:t xml:space="preserve">_________________________   </w:t>
      </w:r>
      <w:r>
        <w:t>WORKSHOP CODE (DIEEC):  _________________________</w:t>
      </w:r>
    </w:p>
    <w:tbl>
      <w:tblPr>
        <w:tblStyle w:val="TableGrid"/>
        <w:tblW w:w="13135" w:type="dxa"/>
        <w:tblLook w:val="04A0" w:firstRow="1" w:lastRow="0" w:firstColumn="1" w:lastColumn="0" w:noHBand="0" w:noVBand="1"/>
      </w:tblPr>
      <w:tblGrid>
        <w:gridCol w:w="2549"/>
        <w:gridCol w:w="10586"/>
      </w:tblGrid>
      <w:tr w:rsidR="00C969D2" w:rsidRPr="004874F2" w:rsidTr="007A06BA">
        <w:tc>
          <w:tcPr>
            <w:tcW w:w="2549" w:type="dxa"/>
          </w:tcPr>
          <w:p w:rsidR="00C969D2" w:rsidRPr="00895742" w:rsidRDefault="00C969D2" w:rsidP="00E8022E">
            <w:pPr>
              <w:jc w:val="center"/>
              <w:rPr>
                <w:b/>
              </w:rPr>
            </w:pPr>
            <w:r w:rsidRPr="00895742">
              <w:rPr>
                <w:b/>
              </w:rPr>
              <w:t>CRITERIA</w:t>
            </w:r>
          </w:p>
        </w:tc>
        <w:tc>
          <w:tcPr>
            <w:tcW w:w="10586" w:type="dxa"/>
          </w:tcPr>
          <w:p w:rsidR="00C969D2" w:rsidRPr="00895742" w:rsidRDefault="00C969D2" w:rsidP="00E8022E">
            <w:pPr>
              <w:jc w:val="center"/>
              <w:rPr>
                <w:b/>
              </w:rPr>
            </w:pPr>
            <w:r w:rsidRPr="00895742">
              <w:rPr>
                <w:b/>
              </w:rPr>
              <w:t>DESCRIPTION</w:t>
            </w:r>
          </w:p>
        </w:tc>
      </w:tr>
      <w:tr w:rsidR="00C969D2" w:rsidRPr="005D3705" w:rsidTr="007A06BA">
        <w:tc>
          <w:tcPr>
            <w:tcW w:w="2549" w:type="dxa"/>
          </w:tcPr>
          <w:p w:rsidR="00C969D2" w:rsidRPr="00895742" w:rsidRDefault="00C969D2" w:rsidP="00C969D2">
            <w:pPr>
              <w:pStyle w:val="ListParagraph"/>
              <w:numPr>
                <w:ilvl w:val="0"/>
                <w:numId w:val="8"/>
              </w:numPr>
            </w:pPr>
            <w:r w:rsidRPr="00895742">
              <w:t>Logistics of Training</w:t>
            </w:r>
          </w:p>
        </w:tc>
        <w:tc>
          <w:tcPr>
            <w:tcW w:w="10586" w:type="dxa"/>
          </w:tcPr>
          <w:p w:rsidR="00C969D2" w:rsidRPr="00895742" w:rsidRDefault="002E7463" w:rsidP="00E8022E">
            <w:sdt>
              <w:sdtPr>
                <w:id w:val="-1775089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Title aligned with content area</w:t>
            </w:r>
          </w:p>
          <w:p w:rsidR="00C969D2" w:rsidRPr="00895742" w:rsidRDefault="002E7463" w:rsidP="00E8022E">
            <w:sdt>
              <w:sdtPr>
                <w:id w:val="-726138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 xml:space="preserve">In Person   </w:t>
            </w:r>
            <w:sdt>
              <w:sdtPr>
                <w:id w:val="-1228151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Online</w:t>
            </w:r>
          </w:p>
          <w:p w:rsidR="00C969D2" w:rsidRPr="00895742" w:rsidRDefault="00C969D2" w:rsidP="00E8022E">
            <w:r w:rsidRPr="00895742">
              <w:t>Hours</w:t>
            </w:r>
            <w:proofErr w:type="gramStart"/>
            <w:r w:rsidRPr="00895742">
              <w:t>:</w:t>
            </w:r>
            <w:proofErr w:type="gramEnd"/>
            <w:sdt>
              <w:sdtPr>
                <w:id w:val="221024016"/>
                <w:placeholder>
                  <w:docPart w:val="A1F6294DFAFD433EAD3115AD58F7483F"/>
                </w:placeholder>
                <w:showingPlcHdr/>
              </w:sdtPr>
              <w:sdtEndPr/>
              <w:sdtContent>
                <w:r w:rsidRPr="0089574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C969D2" w:rsidRPr="00895742" w:rsidRDefault="00C969D2" w:rsidP="00E8022E">
            <w:r w:rsidRPr="00895742">
              <w:t xml:space="preserve"># </w:t>
            </w:r>
            <w:proofErr w:type="gramStart"/>
            <w:r w:rsidRPr="00895742">
              <w:t>of</w:t>
            </w:r>
            <w:proofErr w:type="gramEnd"/>
            <w:r w:rsidRPr="00895742">
              <w:t xml:space="preserve"> sessions:</w:t>
            </w:r>
            <w:sdt>
              <w:sdtPr>
                <w:id w:val="601772849"/>
                <w:placeholder>
                  <w:docPart w:val="A1F6294DFAFD433EAD3115AD58F7483F"/>
                </w:placeholder>
                <w:showingPlcHdr/>
              </w:sdtPr>
              <w:sdtEndPr/>
              <w:sdtContent>
                <w:r w:rsidRPr="0089574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969D2" w:rsidRPr="005D3705" w:rsidTr="007A06BA">
        <w:tc>
          <w:tcPr>
            <w:tcW w:w="2549" w:type="dxa"/>
          </w:tcPr>
          <w:p w:rsidR="00C969D2" w:rsidRPr="00895742" w:rsidRDefault="00C969D2" w:rsidP="00C969D2">
            <w:pPr>
              <w:pStyle w:val="ListParagraph"/>
              <w:numPr>
                <w:ilvl w:val="0"/>
                <w:numId w:val="8"/>
              </w:numPr>
            </w:pPr>
            <w:r w:rsidRPr="00895742">
              <w:t>Level of Training</w:t>
            </w:r>
          </w:p>
        </w:tc>
        <w:tc>
          <w:tcPr>
            <w:tcW w:w="10586" w:type="dxa"/>
          </w:tcPr>
          <w:p w:rsidR="00C969D2" w:rsidRPr="00895742" w:rsidRDefault="002E7463" w:rsidP="00E8022E">
            <w:sdt>
              <w:sdtPr>
                <w:id w:val="1023440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 xml:space="preserve">Introduction   </w:t>
            </w:r>
          </w:p>
          <w:p w:rsidR="00C969D2" w:rsidRPr="00895742" w:rsidRDefault="002E7463" w:rsidP="00E8022E">
            <w:sdt>
              <w:sdtPr>
                <w:id w:val="947117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 xml:space="preserve">Intermediate      </w:t>
            </w:r>
          </w:p>
          <w:p w:rsidR="00C969D2" w:rsidRPr="00895742" w:rsidRDefault="002E7463" w:rsidP="00E8022E">
            <w:sdt>
              <w:sdtPr>
                <w:id w:val="1043398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Advanced</w:t>
            </w:r>
          </w:p>
        </w:tc>
      </w:tr>
      <w:tr w:rsidR="00C969D2" w:rsidRPr="005D3705" w:rsidTr="007A06BA">
        <w:tc>
          <w:tcPr>
            <w:tcW w:w="2549" w:type="dxa"/>
          </w:tcPr>
          <w:p w:rsidR="00C969D2" w:rsidRPr="00895742" w:rsidRDefault="00C969D2" w:rsidP="00C969D2">
            <w:pPr>
              <w:pStyle w:val="ListParagraph"/>
              <w:numPr>
                <w:ilvl w:val="0"/>
                <w:numId w:val="8"/>
              </w:numPr>
            </w:pPr>
            <w:r w:rsidRPr="00895742">
              <w:t>Content Area</w:t>
            </w:r>
          </w:p>
          <w:p w:rsidR="00C969D2" w:rsidRPr="00895742" w:rsidRDefault="00C969D2" w:rsidP="00E8022E">
            <w:pPr>
              <w:pStyle w:val="ListParagraph"/>
              <w:ind w:left="360"/>
            </w:pPr>
            <w:r w:rsidRPr="00895742">
              <w:t>(SME included)</w:t>
            </w:r>
          </w:p>
        </w:tc>
        <w:tc>
          <w:tcPr>
            <w:tcW w:w="10586" w:type="dxa"/>
          </w:tcPr>
          <w:p w:rsidR="00C969D2" w:rsidRPr="00895742" w:rsidRDefault="002E7463" w:rsidP="00E8022E">
            <w:sdt>
              <w:sdtPr>
                <w:rPr>
                  <w:rFonts w:ascii="MS Gothic" w:eastAsia="MS Gothic" w:hAnsi="MS Gothic"/>
                </w:rPr>
                <w:id w:val="-945612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Child Development and Learning</w:t>
            </w:r>
          </w:p>
          <w:p w:rsidR="00C969D2" w:rsidRPr="00895742" w:rsidRDefault="002E7463" w:rsidP="00E8022E">
            <w:pPr>
              <w:contextualSpacing/>
            </w:pPr>
            <w:sdt>
              <w:sdtPr>
                <w:id w:val="214145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69D2" w:rsidRPr="00895742">
              <w:t>Environment and Program Design</w:t>
            </w:r>
          </w:p>
          <w:p w:rsidR="00C969D2" w:rsidRPr="00895742" w:rsidRDefault="002E7463" w:rsidP="00E8022E">
            <w:pPr>
              <w:contextualSpacing/>
            </w:pPr>
            <w:sdt>
              <w:sdtPr>
                <w:id w:val="92683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69D2" w:rsidRPr="00895742">
              <w:t>Curriculum and Instruction</w:t>
            </w:r>
          </w:p>
          <w:p w:rsidR="00C969D2" w:rsidRPr="00895742" w:rsidRDefault="002E7463" w:rsidP="00E8022E">
            <w:pPr>
              <w:contextualSpacing/>
            </w:pPr>
            <w:sdt>
              <w:sdtPr>
                <w:id w:val="567538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69D2" w:rsidRPr="00895742">
              <w:t>Social Emotional Development</w:t>
            </w:r>
          </w:p>
          <w:p w:rsidR="00C969D2" w:rsidRPr="00895742" w:rsidRDefault="002E7463" w:rsidP="00E8022E">
            <w:pPr>
              <w:contextualSpacing/>
            </w:pPr>
            <w:sdt>
              <w:sdtPr>
                <w:id w:val="-843090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69D2" w:rsidRPr="00895742">
              <w:t>Observation and Assessment</w:t>
            </w:r>
          </w:p>
          <w:p w:rsidR="00C969D2" w:rsidRPr="00895742" w:rsidRDefault="002E7463" w:rsidP="00E8022E">
            <w:pPr>
              <w:contextualSpacing/>
            </w:pPr>
            <w:sdt>
              <w:sdtPr>
                <w:id w:val="52606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69D2" w:rsidRPr="00895742">
              <w:t>Health, Safety and Nutrition</w:t>
            </w:r>
          </w:p>
          <w:p w:rsidR="00C969D2" w:rsidRPr="00895742" w:rsidRDefault="002E7463" w:rsidP="00E8022E">
            <w:pPr>
              <w:contextualSpacing/>
            </w:pPr>
            <w:sdt>
              <w:sdtPr>
                <w:id w:val="154102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69D2" w:rsidRPr="00895742">
              <w:t>Family and Community Partnerships</w:t>
            </w:r>
          </w:p>
          <w:p w:rsidR="00C969D2" w:rsidRPr="00895742" w:rsidRDefault="002E7463" w:rsidP="00E8022E">
            <w:pPr>
              <w:contextualSpacing/>
            </w:pPr>
            <w:sdt>
              <w:sdtPr>
                <w:id w:val="257491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69D2" w:rsidRPr="00895742">
              <w:t>Professionalism</w:t>
            </w:r>
          </w:p>
          <w:p w:rsidR="00C969D2" w:rsidRPr="00895742" w:rsidRDefault="002E7463" w:rsidP="00E8022E">
            <w:pPr>
              <w:contextualSpacing/>
            </w:pPr>
            <w:sdt>
              <w:sdtPr>
                <w:id w:val="204542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69D2" w:rsidRPr="00895742">
              <w:t>Management and Administration</w:t>
            </w:r>
          </w:p>
          <w:p w:rsidR="00C969D2" w:rsidRPr="00895742" w:rsidRDefault="002E7463" w:rsidP="00E8022E">
            <w:sdt>
              <w:sdtPr>
                <w:id w:val="129378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69D2" w:rsidRPr="00895742">
              <w:t>Other:</w:t>
            </w:r>
          </w:p>
        </w:tc>
      </w:tr>
      <w:tr w:rsidR="00C969D2" w:rsidRPr="005D3705" w:rsidTr="007A06BA">
        <w:tc>
          <w:tcPr>
            <w:tcW w:w="2549" w:type="dxa"/>
          </w:tcPr>
          <w:p w:rsidR="00C969D2" w:rsidRPr="00895742" w:rsidRDefault="00C969D2" w:rsidP="00C969D2">
            <w:pPr>
              <w:pStyle w:val="ListParagraph"/>
              <w:numPr>
                <w:ilvl w:val="0"/>
                <w:numId w:val="8"/>
              </w:numPr>
            </w:pPr>
            <w:r w:rsidRPr="00895742">
              <w:t>Description</w:t>
            </w:r>
          </w:p>
        </w:tc>
        <w:tc>
          <w:tcPr>
            <w:tcW w:w="10586" w:type="dxa"/>
          </w:tcPr>
          <w:p w:rsidR="00C969D2" w:rsidRPr="00895742" w:rsidRDefault="00C969D2" w:rsidP="00E8022E">
            <w:r w:rsidRPr="00895742">
              <w:t>For advertising purposes.</w:t>
            </w:r>
          </w:p>
        </w:tc>
      </w:tr>
      <w:tr w:rsidR="00C969D2" w:rsidRPr="005D3705" w:rsidTr="007A06BA">
        <w:tc>
          <w:tcPr>
            <w:tcW w:w="2549" w:type="dxa"/>
          </w:tcPr>
          <w:p w:rsidR="00C969D2" w:rsidRPr="00895742" w:rsidRDefault="00C969D2" w:rsidP="00C969D2">
            <w:pPr>
              <w:pStyle w:val="ListParagraph"/>
              <w:numPr>
                <w:ilvl w:val="0"/>
                <w:numId w:val="8"/>
              </w:numPr>
            </w:pPr>
            <w:r w:rsidRPr="00895742">
              <w:t>Resources</w:t>
            </w:r>
          </w:p>
        </w:tc>
        <w:tc>
          <w:tcPr>
            <w:tcW w:w="10586" w:type="dxa"/>
          </w:tcPr>
          <w:p w:rsidR="00C969D2" w:rsidRPr="00895742" w:rsidRDefault="00C969D2" w:rsidP="00E8022E">
            <w:r w:rsidRPr="00895742">
              <w:t>At least 50% within last five years.  APA format, current and relevant, cited in notes</w:t>
            </w:r>
          </w:p>
        </w:tc>
      </w:tr>
      <w:tr w:rsidR="00C969D2" w:rsidRPr="005D3705" w:rsidTr="007A06BA">
        <w:tc>
          <w:tcPr>
            <w:tcW w:w="2549" w:type="dxa"/>
          </w:tcPr>
          <w:p w:rsidR="00C969D2" w:rsidRPr="00895742" w:rsidRDefault="00C969D2" w:rsidP="00C969D2">
            <w:pPr>
              <w:pStyle w:val="ListParagraph"/>
              <w:numPr>
                <w:ilvl w:val="0"/>
                <w:numId w:val="8"/>
              </w:numPr>
            </w:pPr>
            <w:r w:rsidRPr="00895742">
              <w:t>Evaluation</w:t>
            </w:r>
          </w:p>
        </w:tc>
        <w:tc>
          <w:tcPr>
            <w:tcW w:w="10586" w:type="dxa"/>
          </w:tcPr>
          <w:p w:rsidR="00C969D2" w:rsidRPr="00895742" w:rsidRDefault="00C969D2" w:rsidP="00E8022E">
            <w:r w:rsidRPr="00895742">
              <w:t>Summative evaluation included.</w:t>
            </w:r>
          </w:p>
        </w:tc>
      </w:tr>
      <w:tr w:rsidR="00C969D2" w:rsidRPr="004874F2" w:rsidTr="007A06BA">
        <w:tc>
          <w:tcPr>
            <w:tcW w:w="2549" w:type="dxa"/>
          </w:tcPr>
          <w:p w:rsidR="00C969D2" w:rsidRPr="00587630" w:rsidRDefault="00C969D2" w:rsidP="00C969D2">
            <w:pPr>
              <w:pStyle w:val="ListParagraph"/>
              <w:numPr>
                <w:ilvl w:val="0"/>
                <w:numId w:val="8"/>
              </w:numPr>
            </w:pPr>
            <w:r w:rsidRPr="00895742">
              <w:t>O</w:t>
            </w:r>
            <w:r>
              <w:t>UTLINE TEMPLATE</w:t>
            </w:r>
          </w:p>
        </w:tc>
        <w:tc>
          <w:tcPr>
            <w:tcW w:w="10586" w:type="dxa"/>
          </w:tcPr>
          <w:p w:rsidR="00C969D2" w:rsidRPr="00895742" w:rsidRDefault="002E7463" w:rsidP="00E8022E">
            <w:pPr>
              <w:ind w:left="360"/>
            </w:pPr>
            <w:sdt>
              <w:sdtPr>
                <w:id w:val="2120864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Stars Standards</w:t>
            </w:r>
          </w:p>
          <w:p w:rsidR="00C969D2" w:rsidRPr="00895742" w:rsidRDefault="002E7463" w:rsidP="00E8022E">
            <w:pPr>
              <w:ind w:left="360"/>
            </w:pPr>
            <w:sdt>
              <w:sdtPr>
                <w:id w:val="429628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DE Competencies</w:t>
            </w:r>
          </w:p>
          <w:p w:rsidR="00C969D2" w:rsidRPr="00895742" w:rsidRDefault="002E7463" w:rsidP="00E8022E">
            <w:pPr>
              <w:ind w:left="360"/>
            </w:pPr>
            <w:sdt>
              <w:sdtPr>
                <w:id w:val="-415473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Teaching Sequence</w:t>
            </w:r>
          </w:p>
          <w:p w:rsidR="00C969D2" w:rsidRPr="00895742" w:rsidRDefault="002E7463" w:rsidP="00E8022E">
            <w:pPr>
              <w:ind w:left="360"/>
            </w:pPr>
            <w:sdt>
              <w:sdtPr>
                <w:id w:val="-1326057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Objectives: 1 per hour of instruction, use of Bloom’s Taxonomy</w:t>
            </w:r>
          </w:p>
          <w:p w:rsidR="00C969D2" w:rsidRPr="00895742" w:rsidRDefault="002E7463" w:rsidP="00E8022E">
            <w:pPr>
              <w:ind w:left="360"/>
            </w:pPr>
            <w:sdt>
              <w:sdtPr>
                <w:id w:val="-1449926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 xml:space="preserve">Training Methods: </w:t>
            </w:r>
            <w:r w:rsidR="00C969D2" w:rsidRPr="00895742">
              <w:rPr>
                <w:color w:val="000000" w:themeColor="text1"/>
              </w:rPr>
              <w:t xml:space="preserve">Uses mixed training methods aligned with adult learning theory. </w:t>
            </w:r>
          </w:p>
        </w:tc>
      </w:tr>
      <w:tr w:rsidR="00C969D2" w:rsidRPr="004874F2" w:rsidTr="007A06BA">
        <w:tc>
          <w:tcPr>
            <w:tcW w:w="2549" w:type="dxa"/>
          </w:tcPr>
          <w:p w:rsidR="00C969D2" w:rsidRDefault="00C969D2" w:rsidP="00C969D2">
            <w:pPr>
              <w:pStyle w:val="ListParagraph"/>
              <w:numPr>
                <w:ilvl w:val="0"/>
                <w:numId w:val="8"/>
              </w:numPr>
            </w:pPr>
            <w:r>
              <w:lastRenderedPageBreak/>
              <w:t>ACTIVITY CHART</w:t>
            </w:r>
          </w:p>
          <w:p w:rsidR="00C969D2" w:rsidRPr="00895742" w:rsidRDefault="00C969D2" w:rsidP="00E8022E">
            <w:pPr>
              <w:pStyle w:val="ListParagraph"/>
              <w:ind w:left="360"/>
            </w:pPr>
            <w:r>
              <w:t>TEMPLATE</w:t>
            </w:r>
          </w:p>
        </w:tc>
        <w:tc>
          <w:tcPr>
            <w:tcW w:w="10586" w:type="dxa"/>
          </w:tcPr>
          <w:p w:rsidR="00C969D2" w:rsidRPr="00895742" w:rsidRDefault="00C969D2" w:rsidP="00E8022E">
            <w:r w:rsidRPr="00895742">
              <w:t>Include:</w:t>
            </w:r>
          </w:p>
          <w:p w:rsidR="00C969D2" w:rsidRPr="00895742" w:rsidRDefault="00C969D2" w:rsidP="00E8022E">
            <w:r w:rsidRPr="00895742">
              <w:t xml:space="preserve"> </w:t>
            </w:r>
            <w:sdt>
              <w:sdtPr>
                <w:id w:val="-1399981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895742">
              <w:t>process and</w:t>
            </w:r>
          </w:p>
          <w:p w:rsidR="00C969D2" w:rsidRPr="00895742" w:rsidRDefault="00C969D2" w:rsidP="00E8022E">
            <w:r w:rsidRPr="00895742">
              <w:t xml:space="preserve"> </w:t>
            </w:r>
            <w:sdt>
              <w:sdtPr>
                <w:id w:val="449601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895742">
              <w:t>procedure;</w:t>
            </w:r>
          </w:p>
          <w:p w:rsidR="00C969D2" w:rsidRPr="00895742" w:rsidRDefault="00C969D2" w:rsidP="00E8022E">
            <w:r w:rsidRPr="00895742">
              <w:t xml:space="preserve"> </w:t>
            </w:r>
            <w:sdt>
              <w:sdtPr>
                <w:id w:val="288939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895742">
              <w:t>alignment to objectives</w:t>
            </w:r>
          </w:p>
        </w:tc>
      </w:tr>
      <w:tr w:rsidR="00C969D2" w:rsidRPr="004874F2" w:rsidTr="007A06BA">
        <w:tc>
          <w:tcPr>
            <w:tcW w:w="2549" w:type="dxa"/>
          </w:tcPr>
          <w:p w:rsidR="00C969D2" w:rsidRPr="00895742" w:rsidRDefault="00C969D2" w:rsidP="00C969D2">
            <w:pPr>
              <w:pStyle w:val="ListParagraph"/>
              <w:numPr>
                <w:ilvl w:val="0"/>
                <w:numId w:val="8"/>
              </w:numPr>
            </w:pPr>
            <w:r w:rsidRPr="00895742">
              <w:t xml:space="preserve"> Handouts</w:t>
            </w:r>
          </w:p>
        </w:tc>
        <w:tc>
          <w:tcPr>
            <w:tcW w:w="10586" w:type="dxa"/>
          </w:tcPr>
          <w:p w:rsidR="00C969D2" w:rsidRPr="00895742" w:rsidRDefault="002E7463" w:rsidP="00E8022E">
            <w:sdt>
              <w:sdtPr>
                <w:id w:val="1764576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Relevant to objectives</w:t>
            </w:r>
          </w:p>
          <w:p w:rsidR="00C969D2" w:rsidRPr="00895742" w:rsidRDefault="002E7463" w:rsidP="00E8022E">
            <w:sdt>
              <w:sdtPr>
                <w:id w:val="310384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Proper copyright usage</w:t>
            </w:r>
          </w:p>
        </w:tc>
      </w:tr>
      <w:tr w:rsidR="00C969D2" w:rsidRPr="004874F2" w:rsidTr="007A06BA">
        <w:tc>
          <w:tcPr>
            <w:tcW w:w="2549" w:type="dxa"/>
          </w:tcPr>
          <w:p w:rsidR="00C969D2" w:rsidRPr="00895742" w:rsidRDefault="00C969D2" w:rsidP="00C969D2">
            <w:pPr>
              <w:pStyle w:val="ListParagraph"/>
              <w:numPr>
                <w:ilvl w:val="0"/>
                <w:numId w:val="8"/>
              </w:numPr>
            </w:pPr>
            <w:r w:rsidRPr="00895742">
              <w:t>Power Point (if applicable)</w:t>
            </w:r>
          </w:p>
        </w:tc>
        <w:tc>
          <w:tcPr>
            <w:tcW w:w="10586" w:type="dxa"/>
          </w:tcPr>
          <w:p w:rsidR="00C969D2" w:rsidRPr="00895742" w:rsidRDefault="002E7463" w:rsidP="00E8022E">
            <w:sdt>
              <w:sdtPr>
                <w:id w:val="127559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Proper grammar and spelling</w:t>
            </w:r>
          </w:p>
          <w:p w:rsidR="00C969D2" w:rsidRPr="00895742" w:rsidRDefault="002E7463" w:rsidP="00E8022E">
            <w:sdt>
              <w:sdtPr>
                <w:id w:val="-1131708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Objectives listed</w:t>
            </w:r>
          </w:p>
          <w:p w:rsidR="00C969D2" w:rsidRPr="00895742" w:rsidRDefault="002E7463" w:rsidP="00E8022E">
            <w:sdt>
              <w:sdtPr>
                <w:id w:val="2069532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Limited use of text</w:t>
            </w:r>
          </w:p>
          <w:p w:rsidR="00C969D2" w:rsidRPr="00895742" w:rsidRDefault="002E7463" w:rsidP="00E8022E">
            <w:sdt>
              <w:sdtPr>
                <w:id w:val="634835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Divided into logical sections and sequence</w:t>
            </w:r>
          </w:p>
          <w:p w:rsidR="00C969D2" w:rsidRPr="00895742" w:rsidRDefault="002E7463" w:rsidP="00E8022E">
            <w:sdt>
              <w:sdtPr>
                <w:id w:val="-1743245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 xml:space="preserve">Includes Diversity </w:t>
            </w:r>
          </w:p>
          <w:p w:rsidR="00C969D2" w:rsidRPr="00895742" w:rsidRDefault="002E7463" w:rsidP="00E8022E">
            <w:sdt>
              <w:sdtPr>
                <w:id w:val="1778294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Visually appealing and cohesive (color palette and font)</w:t>
            </w:r>
          </w:p>
        </w:tc>
      </w:tr>
      <w:tr w:rsidR="00C969D2" w:rsidRPr="004874F2" w:rsidTr="007A06BA">
        <w:tc>
          <w:tcPr>
            <w:tcW w:w="2549" w:type="dxa"/>
          </w:tcPr>
          <w:p w:rsidR="00C969D2" w:rsidRPr="00895742" w:rsidRDefault="00C969D2" w:rsidP="00C969D2">
            <w:pPr>
              <w:pStyle w:val="ListParagraph"/>
              <w:numPr>
                <w:ilvl w:val="0"/>
                <w:numId w:val="8"/>
              </w:numPr>
            </w:pPr>
            <w:r w:rsidRPr="00895742">
              <w:t>Teaching Notes</w:t>
            </w:r>
          </w:p>
        </w:tc>
        <w:tc>
          <w:tcPr>
            <w:tcW w:w="10586" w:type="dxa"/>
          </w:tcPr>
          <w:p w:rsidR="00C969D2" w:rsidRDefault="002E7463" w:rsidP="00E8022E">
            <w:sdt>
              <w:sdtPr>
                <w:id w:val="-237786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 w:rsidRPr="008957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 w:rsidRPr="00895742">
              <w:t>Detailed teaching notes included: regarding content, process and procedure, cite resources (may be in PowerPoint notes, in a Word document)</w:t>
            </w:r>
          </w:p>
          <w:p w:rsidR="00C969D2" w:rsidRPr="00895742" w:rsidRDefault="002E7463" w:rsidP="00E8022E">
            <w:pPr>
              <w:tabs>
                <w:tab w:val="right" w:pos="3430"/>
              </w:tabs>
            </w:pPr>
            <w:sdt>
              <w:sdtPr>
                <w:id w:val="-1371295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9D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69D2">
              <w:t xml:space="preserve"> Content is culturally responsive</w:t>
            </w:r>
          </w:p>
        </w:tc>
      </w:tr>
    </w:tbl>
    <w:p w:rsidR="00EC1D24" w:rsidRDefault="00EC1D24">
      <w:pPr>
        <w:rPr>
          <w:b/>
        </w:rPr>
      </w:pPr>
    </w:p>
    <w:sectPr w:rsidR="00EC1D24" w:rsidSect="0023214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0C24" w:rsidRDefault="00400C24">
      <w:pPr>
        <w:spacing w:after="0" w:line="240" w:lineRule="auto"/>
      </w:pPr>
      <w:r>
        <w:separator/>
      </w:r>
    </w:p>
  </w:endnote>
  <w:endnote w:type="continuationSeparator" w:id="0">
    <w:p w:rsidR="00400C24" w:rsidRDefault="00400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6C54" w:rsidRPr="00ED34D4" w:rsidRDefault="00536C54" w:rsidP="007842F9">
    <w:pPr>
      <w:pStyle w:val="Footer"/>
      <w:rPr>
        <w:sz w:val="20"/>
        <w:szCs w:val="20"/>
      </w:rPr>
    </w:pPr>
    <w:r>
      <w:rPr>
        <w:sz w:val="20"/>
        <w:szCs w:val="20"/>
      </w:rPr>
      <w:t>JANUARY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0C24" w:rsidRDefault="00400C24">
      <w:pPr>
        <w:spacing w:after="0" w:line="240" w:lineRule="auto"/>
      </w:pPr>
      <w:r>
        <w:separator/>
      </w:r>
    </w:p>
  </w:footnote>
  <w:footnote w:type="continuationSeparator" w:id="0">
    <w:p w:rsidR="00400C24" w:rsidRDefault="00400C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6C54" w:rsidRPr="00ED34D4" w:rsidRDefault="00536C54">
    <w:pPr>
      <w:pStyle w:val="Header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BA72D40" wp14:editId="577FE61C">
          <wp:simplePos x="0" y="0"/>
          <wp:positionH relativeFrom="column">
            <wp:posOffset>7589520</wp:posOffset>
          </wp:positionH>
          <wp:positionV relativeFrom="paragraph">
            <wp:posOffset>-312420</wp:posOffset>
          </wp:positionV>
          <wp:extent cx="830580" cy="762000"/>
          <wp:effectExtent l="0" t="0" r="7620" b="0"/>
          <wp:wrapNone/>
          <wp:docPr id="2" name="Picture 2" descr="C:\Users\driser\Desktop\DIEECPD logo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riser\Desktop\DIEECPD logo 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058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D34D4">
      <w:rPr>
        <w:sz w:val="20"/>
        <w:szCs w:val="20"/>
      </w:rPr>
      <w:t>DELAWARE INSTITUTE FOR EXCELLENCE IN EARLY CHILDHOOD</w:t>
    </w:r>
  </w:p>
  <w:p w:rsidR="00536C54" w:rsidRPr="00ED34D4" w:rsidRDefault="00536C54">
    <w:pPr>
      <w:pStyle w:val="Header"/>
      <w:rPr>
        <w:sz w:val="20"/>
        <w:szCs w:val="20"/>
      </w:rPr>
    </w:pPr>
    <w:r>
      <w:rPr>
        <w:sz w:val="20"/>
        <w:szCs w:val="20"/>
      </w:rPr>
      <w:t>APPLICATION FOR SUBJECT MATTER EXPERT AND CURRICULUM APPROVAL</w:t>
    </w:r>
  </w:p>
  <w:p w:rsidR="00536C54" w:rsidRDefault="00536C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A510E"/>
    <w:multiLevelType w:val="hybridMultilevel"/>
    <w:tmpl w:val="0CFEC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8C092A"/>
    <w:multiLevelType w:val="hybridMultilevel"/>
    <w:tmpl w:val="B112B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7040BB"/>
    <w:multiLevelType w:val="hybridMultilevel"/>
    <w:tmpl w:val="F5D8ECC4"/>
    <w:lvl w:ilvl="0" w:tplc="EA38F6AE">
      <w:start w:val="1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2D0F7D"/>
    <w:multiLevelType w:val="hybridMultilevel"/>
    <w:tmpl w:val="208A9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89524F"/>
    <w:multiLevelType w:val="hybridMultilevel"/>
    <w:tmpl w:val="E42AA1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7593A6A"/>
    <w:multiLevelType w:val="hybridMultilevel"/>
    <w:tmpl w:val="0436E080"/>
    <w:lvl w:ilvl="0" w:tplc="0C627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EE687C"/>
    <w:multiLevelType w:val="hybridMultilevel"/>
    <w:tmpl w:val="73003912"/>
    <w:lvl w:ilvl="0" w:tplc="E79C0BC2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6A102C2C"/>
    <w:multiLevelType w:val="hybridMultilevel"/>
    <w:tmpl w:val="18CEF1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B3720B"/>
    <w:multiLevelType w:val="hybridMultilevel"/>
    <w:tmpl w:val="B1CC4C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7"/>
  </w:num>
  <w:num w:numId="7">
    <w:abstractNumId w:val="5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Hps7+6v8AMKNnG34LeOD1MmBEvSxy1PFKSbiV+jjphJxEgmuHaCOao0qjb6+9+W7CQFFlnBS71BUkC1ICXhyzw==" w:salt="GMO8U43me9X1Hw7JtpMUwA==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NjE0NbK0NDE1MzZQ0lEKTi0uzszPAykwrAUAiNpsDSwAAAA="/>
  </w:docVars>
  <w:rsids>
    <w:rsidRoot w:val="00302140"/>
    <w:rsid w:val="000443D7"/>
    <w:rsid w:val="000A7EED"/>
    <w:rsid w:val="000B5BA2"/>
    <w:rsid w:val="001C69BC"/>
    <w:rsid w:val="001D314E"/>
    <w:rsid w:val="00232143"/>
    <w:rsid w:val="002B4071"/>
    <w:rsid w:val="002C5106"/>
    <w:rsid w:val="002E03F5"/>
    <w:rsid w:val="002E7463"/>
    <w:rsid w:val="00302140"/>
    <w:rsid w:val="003316CF"/>
    <w:rsid w:val="003913B7"/>
    <w:rsid w:val="003B501F"/>
    <w:rsid w:val="003C1A49"/>
    <w:rsid w:val="00400C24"/>
    <w:rsid w:val="004B0763"/>
    <w:rsid w:val="00536C54"/>
    <w:rsid w:val="00626388"/>
    <w:rsid w:val="00671253"/>
    <w:rsid w:val="006963C4"/>
    <w:rsid w:val="006D7E6E"/>
    <w:rsid w:val="006E38E2"/>
    <w:rsid w:val="006F10A6"/>
    <w:rsid w:val="0070431E"/>
    <w:rsid w:val="00754415"/>
    <w:rsid w:val="007842F9"/>
    <w:rsid w:val="007A06BA"/>
    <w:rsid w:val="007C7E93"/>
    <w:rsid w:val="008733E8"/>
    <w:rsid w:val="00880F25"/>
    <w:rsid w:val="008D503C"/>
    <w:rsid w:val="00B67145"/>
    <w:rsid w:val="00C80158"/>
    <w:rsid w:val="00C969D2"/>
    <w:rsid w:val="00D21347"/>
    <w:rsid w:val="00D5498E"/>
    <w:rsid w:val="00DF1441"/>
    <w:rsid w:val="00E01BB3"/>
    <w:rsid w:val="00EC1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4751AA-7CC5-42F6-A924-757FC5967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2140"/>
    <w:rPr>
      <w:rFonts w:ascii="Arial" w:hAnsi="Arial" w:cs="Arial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E93"/>
    <w:pPr>
      <w:keepNext/>
      <w:keepLines/>
      <w:spacing w:before="40" w:after="0" w:line="480" w:lineRule="auto"/>
      <w:outlineLvl w:val="1"/>
    </w:pPr>
    <w:rPr>
      <w:rFonts w:ascii="Times New Roman" w:eastAsiaTheme="majorEastAsia" w:hAnsi="Times New Roman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C7E93"/>
    <w:rPr>
      <w:rFonts w:ascii="Times New Roman" w:eastAsiaTheme="majorEastAsia" w:hAnsi="Times New Roman" w:cstheme="majorBidi"/>
      <w:i/>
      <w:sz w:val="24"/>
      <w:szCs w:val="26"/>
    </w:rPr>
  </w:style>
  <w:style w:type="paragraph" w:styleId="ListParagraph">
    <w:name w:val="List Paragraph"/>
    <w:basedOn w:val="Normal"/>
    <w:uiPriority w:val="34"/>
    <w:qFormat/>
    <w:rsid w:val="003021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21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140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021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140"/>
    <w:rPr>
      <w:rFonts w:ascii="Arial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02140"/>
    <w:rPr>
      <w:color w:val="808080"/>
    </w:rPr>
  </w:style>
  <w:style w:type="table" w:styleId="TableGrid">
    <w:name w:val="Table Grid"/>
    <w:basedOn w:val="TableNormal"/>
    <w:uiPriority w:val="39"/>
    <w:rsid w:val="00302140"/>
    <w:pPr>
      <w:spacing w:after="0" w:line="240" w:lineRule="auto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021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0214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302140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loat-">
    <w:name w:val="float-"/>
    <w:basedOn w:val="Normal"/>
    <w:rsid w:val="00302140"/>
    <w:pPr>
      <w:spacing w:beforeLines="1" w:afterLines="1" w:after="200" w:line="240" w:lineRule="auto"/>
    </w:pPr>
    <w:rPr>
      <w:rFonts w:ascii="Times" w:eastAsia="Cambria" w:hAnsi="Times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A7E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7E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7EED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7E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7EED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E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EE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C1D2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tinyurl.com/hqtvu8q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526DB21E8FB4D138CD7F30248354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09B98-DDA8-41ED-A6B5-77EB99738445}"/>
      </w:docPartPr>
      <w:docPartBody>
        <w:p w:rsidR="007E34D8" w:rsidRDefault="00910946" w:rsidP="00910946">
          <w:pPr>
            <w:pStyle w:val="C526DB21E8FB4D138CD7F30248354C6E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597915467D4A76A9EB5D5A709F7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0416F-0554-45C7-ADFF-0796053B5A23}"/>
      </w:docPartPr>
      <w:docPartBody>
        <w:p w:rsidR="007E34D8" w:rsidRDefault="004E22E0" w:rsidP="004E22E0">
          <w:pPr>
            <w:pStyle w:val="DB597915467D4A76A9EB5D5A709F7DD42"/>
          </w:pPr>
          <w:r w:rsidRPr="00422080">
            <w:rPr>
              <w:rStyle w:val="PlaceholderText"/>
            </w:rPr>
            <w:t>Click or tap to enter a date.</w:t>
          </w:r>
        </w:p>
      </w:docPartBody>
    </w:docPart>
    <w:docPart>
      <w:docPartPr>
        <w:name w:val="F56A9F5626E54563A04289EAE9DEA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118AF-C7C0-4DC9-8EE4-093864778E6F}"/>
      </w:docPartPr>
      <w:docPartBody>
        <w:p w:rsidR="007E34D8" w:rsidRDefault="00910946" w:rsidP="00910946">
          <w:pPr>
            <w:pStyle w:val="F56A9F5626E54563A04289EAE9DEA990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69FA9C03794483BDD893826D260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E1D9C-C925-4667-9402-C1FDA6CCE901}"/>
      </w:docPartPr>
      <w:docPartBody>
        <w:p w:rsidR="007E34D8" w:rsidRDefault="00910946" w:rsidP="00910946">
          <w:pPr>
            <w:pStyle w:val="8069FA9C03794483BDD893826D260BE6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E7557BC98A4E2BBD507643EB191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C5BB8-3F2A-4679-835C-0D884FA6EB9B}"/>
      </w:docPartPr>
      <w:docPartBody>
        <w:p w:rsidR="007E34D8" w:rsidRDefault="00910946" w:rsidP="00910946">
          <w:pPr>
            <w:pStyle w:val="BCE7557BC98A4E2BBD507643EB191923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6565101CA64C0D9BBB64771686C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C474F-E6AC-4601-B826-6EAAB5595DE8}"/>
      </w:docPartPr>
      <w:docPartBody>
        <w:p w:rsidR="007E34D8" w:rsidRDefault="00910946" w:rsidP="00910946">
          <w:pPr>
            <w:pStyle w:val="796565101CA64C0D9BBB64771686C065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E02A55D68745CF97F5FC04A108B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C9AAC-DFC8-4CC5-BD83-F73CD765AC9C}"/>
      </w:docPartPr>
      <w:docPartBody>
        <w:p w:rsidR="007E34D8" w:rsidRDefault="00910946" w:rsidP="00910946">
          <w:pPr>
            <w:pStyle w:val="56E02A55D68745CF97F5FC04A108B8B5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8F35887A4A4618B96E8AB9D0BFD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58002-88EF-4045-A8EB-6DB6E47AA263}"/>
      </w:docPartPr>
      <w:docPartBody>
        <w:p w:rsidR="007E34D8" w:rsidRDefault="00910946" w:rsidP="00910946">
          <w:pPr>
            <w:pStyle w:val="B28F35887A4A4618B96E8AB9D0BFDBBF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9445FD02F04602ABDE75A3EEA1A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3481E-255A-412F-990E-799437D47100}"/>
      </w:docPartPr>
      <w:docPartBody>
        <w:p w:rsidR="007E34D8" w:rsidRDefault="00910946" w:rsidP="00910946">
          <w:pPr>
            <w:pStyle w:val="FB9445FD02F04602ABDE75A3EEA1AABE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1BDC6081F84AFA9C6D2FEC9451D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A24A8-5535-417E-815B-AEA674ACE9E6}"/>
      </w:docPartPr>
      <w:docPartBody>
        <w:p w:rsidR="007E34D8" w:rsidRDefault="00910946" w:rsidP="00910946">
          <w:pPr>
            <w:pStyle w:val="3C1BDC6081F84AFA9C6D2FEC9451DB90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D62D3D38E44AD1AF8AFBEC1DA49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0ED51-7FBC-4317-A140-A151A395B151}"/>
      </w:docPartPr>
      <w:docPartBody>
        <w:p w:rsidR="007E34D8" w:rsidRDefault="00910946" w:rsidP="00910946">
          <w:pPr>
            <w:pStyle w:val="61D62D3D38E44AD1AF8AFBEC1DA491C8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41771C34174D0B805D5057E7FA9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C3C2C-F6C9-4074-A689-45B749158243}"/>
      </w:docPartPr>
      <w:docPartBody>
        <w:p w:rsidR="007E34D8" w:rsidRDefault="00910946" w:rsidP="00910946">
          <w:pPr>
            <w:pStyle w:val="DA41771C34174D0B805D5057E7FA93BD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0F3ACED5904F8D9AC05D8C987A8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BD2F4-B827-4DD7-A0FE-ADDA779ECD93}"/>
      </w:docPartPr>
      <w:docPartBody>
        <w:p w:rsidR="007E34D8" w:rsidRDefault="00910946" w:rsidP="00910946">
          <w:pPr>
            <w:pStyle w:val="C00F3ACED5904F8D9AC05D8C987A876A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4529CE6EAD48DAA3DD0026B0D0B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E5D49C-B1A5-4B17-BE83-8E1C9F575D1D}"/>
      </w:docPartPr>
      <w:docPartBody>
        <w:p w:rsidR="007E34D8" w:rsidRDefault="00910946" w:rsidP="00910946">
          <w:pPr>
            <w:pStyle w:val="784529CE6EAD48DAA3DD0026B0D0B5A1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31F5B659274AC4931E28A5298AD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DD2F3-1FB1-41D0-8AA2-FC6024C1B782}"/>
      </w:docPartPr>
      <w:docPartBody>
        <w:p w:rsidR="007E34D8" w:rsidRDefault="00910946" w:rsidP="00910946">
          <w:pPr>
            <w:pStyle w:val="8131F5B659274AC4931E28A5298AD959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004E82FCF44EC29667F4B43B28C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C9389-5314-43DD-9107-0D6A16F923FB}"/>
      </w:docPartPr>
      <w:docPartBody>
        <w:p w:rsidR="007E34D8" w:rsidRDefault="00910946" w:rsidP="00910946">
          <w:pPr>
            <w:pStyle w:val="96004E82FCF44EC29667F4B43B28C20B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B68356666B4A2C99B1CFDD10736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34CEF8-335F-429B-89D3-E34227122719}"/>
      </w:docPartPr>
      <w:docPartBody>
        <w:p w:rsidR="007E34D8" w:rsidRDefault="00910946" w:rsidP="00910946">
          <w:pPr>
            <w:pStyle w:val="D8B68356666B4A2C99B1CFDD107364FF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CCA7009A284C7B83993444CEA5D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43FFF-18CD-4648-BAAA-61B80B151398}"/>
      </w:docPartPr>
      <w:docPartBody>
        <w:p w:rsidR="007E34D8" w:rsidRDefault="00910946" w:rsidP="00910946">
          <w:pPr>
            <w:pStyle w:val="81CCA7009A284C7B83993444CEA5D5CF"/>
          </w:pPr>
          <w:r w:rsidRPr="004220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31CA83D1884EACA67A46F189696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79473-A33F-4ECC-B0EB-6EDC47A55BA9}"/>
      </w:docPartPr>
      <w:docPartBody>
        <w:p w:rsidR="007E34D8" w:rsidRDefault="004E22E0" w:rsidP="004E22E0">
          <w:pPr>
            <w:pStyle w:val="2231CA83D1884EACA67A46F1896960FE2"/>
          </w:pPr>
          <w:r w:rsidRPr="00CD24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93D16A8959491198704822F7A10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12C5E0-2386-4535-90C6-BDF9078D2363}"/>
      </w:docPartPr>
      <w:docPartBody>
        <w:p w:rsidR="007E34D8" w:rsidRDefault="004E22E0" w:rsidP="004E22E0">
          <w:pPr>
            <w:pStyle w:val="2793D16A8959491198704822F7A10F812"/>
          </w:pPr>
          <w:r w:rsidRPr="00817F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D17BD-93E2-410F-B2C3-6CAE2B993E14}"/>
      </w:docPartPr>
      <w:docPartBody>
        <w:p w:rsidR="004E22E0" w:rsidRDefault="004E22E0"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31C238C11B43548C1CCE1E4C21AD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F7B5A-66F9-4DAE-B6D8-5D7B53A98F18}"/>
      </w:docPartPr>
      <w:docPartBody>
        <w:p w:rsidR="00DE0C9A" w:rsidRDefault="004E22E0" w:rsidP="004E22E0">
          <w:pPr>
            <w:pStyle w:val="2231C238C11B43548C1CCE1E4C21ADB01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14EE1923174B129B6DEB6E35BD3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A88500-2CBD-4342-BD57-89C4E62B34B1}"/>
      </w:docPartPr>
      <w:docPartBody>
        <w:p w:rsidR="00DE0C9A" w:rsidRDefault="004E22E0" w:rsidP="004E22E0">
          <w:pPr>
            <w:pStyle w:val="1714EE1923174B129B6DEB6E35BD33381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CE7138D0E44BAC958410853D82B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33A3D-6B4C-4F49-AF0B-C3019D9CC24F}"/>
      </w:docPartPr>
      <w:docPartBody>
        <w:p w:rsidR="00DE0C9A" w:rsidRDefault="004E22E0" w:rsidP="004E22E0">
          <w:pPr>
            <w:pStyle w:val="53CE7138D0E44BAC958410853D82B47C1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12E99AF0FB46A7838B51B1ED22E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6A639-40B0-4C60-B77E-1E927E6C88B0}"/>
      </w:docPartPr>
      <w:docPartBody>
        <w:p w:rsidR="00DE0C9A" w:rsidRDefault="004E22E0" w:rsidP="004E22E0">
          <w:pPr>
            <w:pStyle w:val="DA12E99AF0FB46A7838B51B1ED22E8251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900C63B87A4E7A90C6CB6F9F9E6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5EF16-99FB-4B6B-B3BB-18DCAB5996EE}"/>
      </w:docPartPr>
      <w:docPartBody>
        <w:p w:rsidR="00DE0C9A" w:rsidRDefault="004E22E0" w:rsidP="004E22E0">
          <w:pPr>
            <w:pStyle w:val="24900C63B87A4E7A90C6CB6F9F9E68161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4ECFA8D8B14A498DFD3EBD699ED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48CFBB-01B1-4266-85CC-14C8F08D32C9}"/>
      </w:docPartPr>
      <w:docPartBody>
        <w:p w:rsidR="00DE0C9A" w:rsidRDefault="004E22E0" w:rsidP="004E22E0">
          <w:pPr>
            <w:pStyle w:val="554ECFA8D8B14A498DFD3EBD699EDA25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688657C3C74925A48724FCA1172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635A9-0A57-4F68-8AB4-BA9B6629C717}"/>
      </w:docPartPr>
      <w:docPartBody>
        <w:p w:rsidR="00DE0C9A" w:rsidRDefault="004E22E0" w:rsidP="004E22E0">
          <w:pPr>
            <w:pStyle w:val="5F688657C3C74925A48724FCA1172230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4098F796024CC1BF25D870E6153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3FC43-5B7E-489E-B974-B3D44410E21B}"/>
      </w:docPartPr>
      <w:docPartBody>
        <w:p w:rsidR="00DE0C9A" w:rsidRDefault="004E22E0" w:rsidP="004E22E0">
          <w:pPr>
            <w:pStyle w:val="244098F796024CC1BF25D870E6153BA8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018CBCAB5D4C4D88588A81ABE01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9B162-F15E-42C3-AD16-959E27A5779B}"/>
      </w:docPartPr>
      <w:docPartBody>
        <w:p w:rsidR="00DE0C9A" w:rsidRDefault="004E22E0" w:rsidP="004E22E0">
          <w:pPr>
            <w:pStyle w:val="83018CBCAB5D4C4D88588A81ABE0140A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2B494C0B764D87B33361C6C14CD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4CC08-E821-419D-A3F7-20656E07DDCF}"/>
      </w:docPartPr>
      <w:docPartBody>
        <w:p w:rsidR="00DE0C9A" w:rsidRDefault="004E22E0" w:rsidP="004E22E0">
          <w:pPr>
            <w:pStyle w:val="DE2B494C0B764D87B33361C6C14CD37B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8A02C8301542EDA387A294C8A0A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66F17-AF29-4D63-A73C-3ABF71F78245}"/>
      </w:docPartPr>
      <w:docPartBody>
        <w:p w:rsidR="00DE0C9A" w:rsidRDefault="004E22E0" w:rsidP="004E22E0">
          <w:pPr>
            <w:pStyle w:val="268A02C8301542EDA387A294C8A0ACA5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3AD8E0F6B94BBE8C634E9F89736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AC614-10EA-469F-8E6E-FFC5E808DD3C}"/>
      </w:docPartPr>
      <w:docPartBody>
        <w:p w:rsidR="00DE0C9A" w:rsidRDefault="004E22E0" w:rsidP="004E22E0">
          <w:pPr>
            <w:pStyle w:val="283AD8E0F6B94BBE8C634E9F8973666E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D19A9726F94520BED057FFEAF15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3527E-523D-4BF8-B4F0-BF45ABA8DA0D}"/>
      </w:docPartPr>
      <w:docPartBody>
        <w:p w:rsidR="00DE0C9A" w:rsidRDefault="004E22E0" w:rsidP="004E22E0">
          <w:pPr>
            <w:pStyle w:val="FDD19A9726F94520BED057FFEAF15388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9291F495949B297C53FC578967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617B8-2627-44EB-8A37-652AE307CDD8}"/>
      </w:docPartPr>
      <w:docPartBody>
        <w:p w:rsidR="00DE0C9A" w:rsidRDefault="004E22E0" w:rsidP="004E22E0">
          <w:pPr>
            <w:pStyle w:val="2C99291F495949B297C53FC578967189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52E2F93C0E4CDC9D3FCA1A790D6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F2F75-C79A-414D-B1D2-B47436DB960F}"/>
      </w:docPartPr>
      <w:docPartBody>
        <w:p w:rsidR="00DE0C9A" w:rsidRDefault="004E22E0" w:rsidP="004E22E0">
          <w:pPr>
            <w:pStyle w:val="C452E2F93C0E4CDC9D3FCA1A790D635C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A7BB69DBF64D23BE5C9359CA37D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D842B-C266-47EC-AB10-C56B4FB51F96}"/>
      </w:docPartPr>
      <w:docPartBody>
        <w:p w:rsidR="00DE0C9A" w:rsidRDefault="004E22E0" w:rsidP="004E22E0">
          <w:pPr>
            <w:pStyle w:val="C3A7BB69DBF64D23BE5C9359CA37D6A2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FF3A97EE5D43E1B5430EB7A295C1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2A879-30BA-4E6D-A6B4-852E996DC4B6}"/>
      </w:docPartPr>
      <w:docPartBody>
        <w:p w:rsidR="00DE0C9A" w:rsidRDefault="004E22E0" w:rsidP="004E22E0">
          <w:pPr>
            <w:pStyle w:val="C6FF3A97EE5D43E1B5430EB7A295C1BA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75A6EEBFD14C09B70DE0D3DB60C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62093-4A54-4C5D-8A82-4B4A43376234}"/>
      </w:docPartPr>
      <w:docPartBody>
        <w:p w:rsidR="00DE0C9A" w:rsidRDefault="004E22E0" w:rsidP="004E22E0">
          <w:pPr>
            <w:pStyle w:val="CD75A6EEBFD14C09B70DE0D3DB60C565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EFB9B635364F769455B747167B6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1B916-A528-4D2A-A52B-E9DB3ECADB9E}"/>
      </w:docPartPr>
      <w:docPartBody>
        <w:p w:rsidR="00DE0C9A" w:rsidRDefault="004E22E0" w:rsidP="004E22E0">
          <w:pPr>
            <w:pStyle w:val="D5EFB9B635364F769455B747167B6284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0950F21EAA4EC6ACFAAA55F3FBD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86E46-C296-4D4B-9006-46502E8A635C}"/>
      </w:docPartPr>
      <w:docPartBody>
        <w:p w:rsidR="00DE0C9A" w:rsidRDefault="004E22E0" w:rsidP="004E22E0">
          <w:pPr>
            <w:pStyle w:val="F00950F21EAA4EC6ACFAAA55F3FBD137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E718D78E724205927CE51F6BB1B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F8FC4-8464-4F5D-86D9-E373A33B16C6}"/>
      </w:docPartPr>
      <w:docPartBody>
        <w:p w:rsidR="00DE0C9A" w:rsidRDefault="004E22E0" w:rsidP="004E22E0">
          <w:pPr>
            <w:pStyle w:val="CDE718D78E724205927CE51F6BB1BE17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D71A66AA8548BEB58405397811BE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B8EF4-EBE8-4B45-9E85-26C6B56A17D7}"/>
      </w:docPartPr>
      <w:docPartBody>
        <w:p w:rsidR="00DE0C9A" w:rsidRDefault="004E22E0" w:rsidP="004E22E0">
          <w:pPr>
            <w:pStyle w:val="60D71A66AA8548BEB58405397811BE77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FE5E5E68884649852603257E3A3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46AED-83FD-4855-BB76-DBD575B845DE}"/>
      </w:docPartPr>
      <w:docPartBody>
        <w:p w:rsidR="00DE0C9A" w:rsidRDefault="004E22E0" w:rsidP="004E22E0">
          <w:pPr>
            <w:pStyle w:val="93FE5E5E68884649852603257E3A304C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59697266DA4241B57E72A5BAA0F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A4001-6474-4156-B60B-340C1A311DFC}"/>
      </w:docPartPr>
      <w:docPartBody>
        <w:p w:rsidR="00DE0C9A" w:rsidRDefault="004E22E0" w:rsidP="004E22E0">
          <w:pPr>
            <w:pStyle w:val="B159697266DA4241B57E72A5BAA0FCE1"/>
          </w:pPr>
          <w:r w:rsidRPr="00B21E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4E544C1D8B4F4AA283230D31EFA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898A7-12ED-4B1A-97DA-991DE8589ED1}"/>
      </w:docPartPr>
      <w:docPartBody>
        <w:p w:rsidR="00DE0C9A" w:rsidRDefault="004E22E0" w:rsidP="004E22E0">
          <w:pPr>
            <w:pStyle w:val="1D4E544C1D8B4F4AA283230D31EFA980"/>
          </w:pPr>
          <w:r w:rsidRPr="00817F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E6EDC6BCBD4FA8BFBF5D34FC1753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BED19-7D94-47DB-A714-58A1FC585CE6}"/>
      </w:docPartPr>
      <w:docPartBody>
        <w:p w:rsidR="00DE0C9A" w:rsidRDefault="004E22E0" w:rsidP="004E22E0">
          <w:pPr>
            <w:pStyle w:val="7DE6EDC6BCBD4FA8BFBF5D34FC17530D"/>
          </w:pPr>
          <w:r w:rsidRPr="00817F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F0CB4D22C14204B882BBAF05C4C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4BBB-7C1D-45E3-86D2-5F90562DB4C9}"/>
      </w:docPartPr>
      <w:docPartBody>
        <w:p w:rsidR="00DE0C9A" w:rsidRDefault="004E22E0" w:rsidP="004E22E0">
          <w:pPr>
            <w:pStyle w:val="44F0CB4D22C14204B882BBAF05C4C624"/>
          </w:pPr>
          <w:r w:rsidRPr="00817F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E779A605EC4A5FB9415A66C97B2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A40AE-33D1-418A-908B-4BF8960C4CD5}"/>
      </w:docPartPr>
      <w:docPartBody>
        <w:p w:rsidR="00DE0C9A" w:rsidRDefault="004E22E0" w:rsidP="004E22E0">
          <w:pPr>
            <w:pStyle w:val="B8E779A605EC4A5FB9415A66C97B278C"/>
          </w:pPr>
          <w:r w:rsidRPr="00817F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0F443E138D46CC85E7D403E03A5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13764C-D610-4815-B980-8B67D51ACB2E}"/>
      </w:docPartPr>
      <w:docPartBody>
        <w:p w:rsidR="00A2684C" w:rsidRDefault="00DE0C9A" w:rsidP="00DE0C9A">
          <w:pPr>
            <w:pStyle w:val="AF0F443E138D46CC85E7D403E03A5CB7"/>
          </w:pPr>
          <w:r w:rsidRPr="00CD243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F6294DFAFD433EAD3115AD58F74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A382-0C89-4AE1-8F20-B6A4E5C8050F}"/>
      </w:docPartPr>
      <w:docPartBody>
        <w:p w:rsidR="00161E0C" w:rsidRDefault="000C7AB8" w:rsidP="000C7AB8">
          <w:pPr>
            <w:pStyle w:val="A1F6294DFAFD433EAD3115AD58F7483F"/>
          </w:pPr>
          <w:r w:rsidRPr="00E820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F50AF49D6B452AB465443929CEC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76E2C-3CC2-4453-AA1D-0A1E029F331B}"/>
      </w:docPartPr>
      <w:docPartBody>
        <w:p w:rsidR="002F3B3D" w:rsidRDefault="002F2265" w:rsidP="002F2265">
          <w:pPr>
            <w:pStyle w:val="24F50AF49D6B452AB465443929CECAF6"/>
          </w:pPr>
          <w:r w:rsidRPr="00CD243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10946"/>
    <w:rsid w:val="000C7AB8"/>
    <w:rsid w:val="00161E0C"/>
    <w:rsid w:val="002F2265"/>
    <w:rsid w:val="002F3B3D"/>
    <w:rsid w:val="004E22E0"/>
    <w:rsid w:val="007E34D8"/>
    <w:rsid w:val="00910946"/>
    <w:rsid w:val="0099556C"/>
    <w:rsid w:val="00A2684C"/>
    <w:rsid w:val="00DE0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2265"/>
    <w:rPr>
      <w:color w:val="808080"/>
    </w:rPr>
  </w:style>
  <w:style w:type="paragraph" w:customStyle="1" w:styleId="C526DB21E8FB4D138CD7F30248354C6E">
    <w:name w:val="C526DB21E8FB4D138CD7F30248354C6E"/>
    <w:rsid w:val="00910946"/>
  </w:style>
  <w:style w:type="paragraph" w:customStyle="1" w:styleId="DB597915467D4A76A9EB5D5A709F7DD4">
    <w:name w:val="DB597915467D4A76A9EB5D5A709F7DD4"/>
    <w:rsid w:val="00910946"/>
  </w:style>
  <w:style w:type="paragraph" w:customStyle="1" w:styleId="F56A9F5626E54563A04289EAE9DEA990">
    <w:name w:val="F56A9F5626E54563A04289EAE9DEA990"/>
    <w:rsid w:val="00910946"/>
  </w:style>
  <w:style w:type="paragraph" w:customStyle="1" w:styleId="8069FA9C03794483BDD893826D260BE6">
    <w:name w:val="8069FA9C03794483BDD893826D260BE6"/>
    <w:rsid w:val="00910946"/>
  </w:style>
  <w:style w:type="paragraph" w:customStyle="1" w:styleId="BCE7557BC98A4E2BBD507643EB191923">
    <w:name w:val="BCE7557BC98A4E2BBD507643EB191923"/>
    <w:rsid w:val="00910946"/>
  </w:style>
  <w:style w:type="paragraph" w:customStyle="1" w:styleId="796565101CA64C0D9BBB64771686C065">
    <w:name w:val="796565101CA64C0D9BBB64771686C065"/>
    <w:rsid w:val="00910946"/>
  </w:style>
  <w:style w:type="paragraph" w:customStyle="1" w:styleId="56E02A55D68745CF97F5FC04A108B8B5">
    <w:name w:val="56E02A55D68745CF97F5FC04A108B8B5"/>
    <w:rsid w:val="00910946"/>
  </w:style>
  <w:style w:type="paragraph" w:customStyle="1" w:styleId="B28F35887A4A4618B96E8AB9D0BFDBBF">
    <w:name w:val="B28F35887A4A4618B96E8AB9D0BFDBBF"/>
    <w:rsid w:val="00910946"/>
  </w:style>
  <w:style w:type="paragraph" w:customStyle="1" w:styleId="FB9445FD02F04602ABDE75A3EEA1AABE">
    <w:name w:val="FB9445FD02F04602ABDE75A3EEA1AABE"/>
    <w:rsid w:val="00910946"/>
  </w:style>
  <w:style w:type="paragraph" w:customStyle="1" w:styleId="3C1BDC6081F84AFA9C6D2FEC9451DB90">
    <w:name w:val="3C1BDC6081F84AFA9C6D2FEC9451DB90"/>
    <w:rsid w:val="00910946"/>
  </w:style>
  <w:style w:type="paragraph" w:customStyle="1" w:styleId="61D62D3D38E44AD1AF8AFBEC1DA491C8">
    <w:name w:val="61D62D3D38E44AD1AF8AFBEC1DA491C8"/>
    <w:rsid w:val="00910946"/>
  </w:style>
  <w:style w:type="paragraph" w:customStyle="1" w:styleId="DA41771C34174D0B805D5057E7FA93BD">
    <w:name w:val="DA41771C34174D0B805D5057E7FA93BD"/>
    <w:rsid w:val="00910946"/>
  </w:style>
  <w:style w:type="paragraph" w:customStyle="1" w:styleId="C00F3ACED5904F8D9AC05D8C987A876A">
    <w:name w:val="C00F3ACED5904F8D9AC05D8C987A876A"/>
    <w:rsid w:val="00910946"/>
  </w:style>
  <w:style w:type="paragraph" w:customStyle="1" w:styleId="784529CE6EAD48DAA3DD0026B0D0B5A1">
    <w:name w:val="784529CE6EAD48DAA3DD0026B0D0B5A1"/>
    <w:rsid w:val="00910946"/>
  </w:style>
  <w:style w:type="paragraph" w:customStyle="1" w:styleId="8131F5B659274AC4931E28A5298AD959">
    <w:name w:val="8131F5B659274AC4931E28A5298AD959"/>
    <w:rsid w:val="00910946"/>
  </w:style>
  <w:style w:type="paragraph" w:customStyle="1" w:styleId="96004E82FCF44EC29667F4B43B28C20B">
    <w:name w:val="96004E82FCF44EC29667F4B43B28C20B"/>
    <w:rsid w:val="00910946"/>
  </w:style>
  <w:style w:type="paragraph" w:customStyle="1" w:styleId="D8B68356666B4A2C99B1CFDD107364FF">
    <w:name w:val="D8B68356666B4A2C99B1CFDD107364FF"/>
    <w:rsid w:val="00910946"/>
  </w:style>
  <w:style w:type="paragraph" w:customStyle="1" w:styleId="81CCA7009A284C7B83993444CEA5D5CF">
    <w:name w:val="81CCA7009A284C7B83993444CEA5D5CF"/>
    <w:rsid w:val="00910946"/>
  </w:style>
  <w:style w:type="paragraph" w:customStyle="1" w:styleId="2231CA83D1884EACA67A46F1896960FE">
    <w:name w:val="2231CA83D1884EACA67A46F1896960FE"/>
    <w:rsid w:val="00910946"/>
  </w:style>
  <w:style w:type="paragraph" w:customStyle="1" w:styleId="2793D16A8959491198704822F7A10F81">
    <w:name w:val="2793D16A8959491198704822F7A10F81"/>
    <w:rsid w:val="00910946"/>
  </w:style>
  <w:style w:type="paragraph" w:customStyle="1" w:styleId="B136A79DF6C44EBA98ED7730C8BC7BE2">
    <w:name w:val="B136A79DF6C44EBA98ED7730C8BC7BE2"/>
    <w:rsid w:val="00910946"/>
  </w:style>
  <w:style w:type="paragraph" w:customStyle="1" w:styleId="DB597915467D4A76A9EB5D5A709F7DD41">
    <w:name w:val="DB597915467D4A76A9EB5D5A709F7DD41"/>
    <w:rsid w:val="004E22E0"/>
    <w:rPr>
      <w:rFonts w:ascii="Arial" w:eastAsiaTheme="minorHAnsi" w:hAnsi="Arial" w:cs="Arial"/>
      <w:sz w:val="24"/>
      <w:szCs w:val="24"/>
    </w:rPr>
  </w:style>
  <w:style w:type="paragraph" w:customStyle="1" w:styleId="2231C238C11B43548C1CCE1E4C21ADB0">
    <w:name w:val="2231C238C11B43548C1CCE1E4C21ADB0"/>
    <w:rsid w:val="004E22E0"/>
    <w:rPr>
      <w:rFonts w:ascii="Arial" w:eastAsiaTheme="minorHAnsi" w:hAnsi="Arial" w:cs="Arial"/>
      <w:sz w:val="24"/>
      <w:szCs w:val="24"/>
    </w:rPr>
  </w:style>
  <w:style w:type="paragraph" w:customStyle="1" w:styleId="1714EE1923174B129B6DEB6E35BD3338">
    <w:name w:val="1714EE1923174B129B6DEB6E35BD3338"/>
    <w:rsid w:val="004E22E0"/>
    <w:rPr>
      <w:rFonts w:ascii="Arial" w:eastAsiaTheme="minorHAnsi" w:hAnsi="Arial" w:cs="Arial"/>
      <w:sz w:val="24"/>
      <w:szCs w:val="24"/>
    </w:rPr>
  </w:style>
  <w:style w:type="paragraph" w:customStyle="1" w:styleId="53CE7138D0E44BAC958410853D82B47C">
    <w:name w:val="53CE7138D0E44BAC958410853D82B47C"/>
    <w:rsid w:val="004E22E0"/>
    <w:rPr>
      <w:rFonts w:ascii="Arial" w:eastAsiaTheme="minorHAnsi" w:hAnsi="Arial" w:cs="Arial"/>
      <w:sz w:val="24"/>
      <w:szCs w:val="24"/>
    </w:rPr>
  </w:style>
  <w:style w:type="paragraph" w:customStyle="1" w:styleId="DA12E99AF0FB46A7838B51B1ED22E825">
    <w:name w:val="DA12E99AF0FB46A7838B51B1ED22E825"/>
    <w:rsid w:val="004E22E0"/>
    <w:rPr>
      <w:rFonts w:ascii="Arial" w:eastAsiaTheme="minorHAnsi" w:hAnsi="Arial" w:cs="Arial"/>
      <w:sz w:val="24"/>
      <w:szCs w:val="24"/>
    </w:rPr>
  </w:style>
  <w:style w:type="paragraph" w:customStyle="1" w:styleId="24900C63B87A4E7A90C6CB6F9F9E6816">
    <w:name w:val="24900C63B87A4E7A90C6CB6F9F9E6816"/>
    <w:rsid w:val="004E22E0"/>
    <w:rPr>
      <w:rFonts w:ascii="Arial" w:eastAsiaTheme="minorHAnsi" w:hAnsi="Arial" w:cs="Arial"/>
      <w:sz w:val="24"/>
      <w:szCs w:val="24"/>
    </w:rPr>
  </w:style>
  <w:style w:type="paragraph" w:customStyle="1" w:styleId="2231CA83D1884EACA67A46F1896960FE1">
    <w:name w:val="2231CA83D1884EACA67A46F1896960FE1"/>
    <w:rsid w:val="004E22E0"/>
    <w:rPr>
      <w:rFonts w:ascii="Arial" w:eastAsiaTheme="minorHAnsi" w:hAnsi="Arial" w:cs="Arial"/>
      <w:sz w:val="24"/>
      <w:szCs w:val="24"/>
    </w:rPr>
  </w:style>
  <w:style w:type="paragraph" w:customStyle="1" w:styleId="2793D16A8959491198704822F7A10F811">
    <w:name w:val="2793D16A8959491198704822F7A10F811"/>
    <w:rsid w:val="004E22E0"/>
    <w:pPr>
      <w:ind w:left="720"/>
      <w:contextualSpacing/>
    </w:pPr>
    <w:rPr>
      <w:rFonts w:ascii="Arial" w:eastAsiaTheme="minorHAnsi" w:hAnsi="Arial" w:cs="Arial"/>
      <w:sz w:val="24"/>
      <w:szCs w:val="24"/>
    </w:rPr>
  </w:style>
  <w:style w:type="paragraph" w:customStyle="1" w:styleId="B136A79DF6C44EBA98ED7730C8BC7BE21">
    <w:name w:val="B136A79DF6C44EBA98ED7730C8BC7BE21"/>
    <w:rsid w:val="004E22E0"/>
    <w:rPr>
      <w:rFonts w:ascii="Arial" w:eastAsiaTheme="minorHAnsi" w:hAnsi="Arial" w:cs="Arial"/>
      <w:sz w:val="24"/>
      <w:szCs w:val="24"/>
    </w:rPr>
  </w:style>
  <w:style w:type="paragraph" w:customStyle="1" w:styleId="DB597915467D4A76A9EB5D5A709F7DD42">
    <w:name w:val="DB597915467D4A76A9EB5D5A709F7DD42"/>
    <w:rsid w:val="004E22E0"/>
    <w:rPr>
      <w:rFonts w:ascii="Arial" w:eastAsiaTheme="minorHAnsi" w:hAnsi="Arial" w:cs="Arial"/>
      <w:sz w:val="24"/>
      <w:szCs w:val="24"/>
    </w:rPr>
  </w:style>
  <w:style w:type="paragraph" w:customStyle="1" w:styleId="2231C238C11B43548C1CCE1E4C21ADB01">
    <w:name w:val="2231C238C11B43548C1CCE1E4C21ADB01"/>
    <w:rsid w:val="004E22E0"/>
    <w:rPr>
      <w:rFonts w:ascii="Arial" w:eastAsiaTheme="minorHAnsi" w:hAnsi="Arial" w:cs="Arial"/>
      <w:sz w:val="24"/>
      <w:szCs w:val="24"/>
    </w:rPr>
  </w:style>
  <w:style w:type="paragraph" w:customStyle="1" w:styleId="1714EE1923174B129B6DEB6E35BD33381">
    <w:name w:val="1714EE1923174B129B6DEB6E35BD33381"/>
    <w:rsid w:val="004E22E0"/>
    <w:rPr>
      <w:rFonts w:ascii="Arial" w:eastAsiaTheme="minorHAnsi" w:hAnsi="Arial" w:cs="Arial"/>
      <w:sz w:val="24"/>
      <w:szCs w:val="24"/>
    </w:rPr>
  </w:style>
  <w:style w:type="paragraph" w:customStyle="1" w:styleId="53CE7138D0E44BAC958410853D82B47C1">
    <w:name w:val="53CE7138D0E44BAC958410853D82B47C1"/>
    <w:rsid w:val="004E22E0"/>
    <w:rPr>
      <w:rFonts w:ascii="Arial" w:eastAsiaTheme="minorHAnsi" w:hAnsi="Arial" w:cs="Arial"/>
      <w:sz w:val="24"/>
      <w:szCs w:val="24"/>
    </w:rPr>
  </w:style>
  <w:style w:type="paragraph" w:customStyle="1" w:styleId="DA12E99AF0FB46A7838B51B1ED22E8251">
    <w:name w:val="DA12E99AF0FB46A7838B51B1ED22E8251"/>
    <w:rsid w:val="004E22E0"/>
    <w:rPr>
      <w:rFonts w:ascii="Arial" w:eastAsiaTheme="minorHAnsi" w:hAnsi="Arial" w:cs="Arial"/>
      <w:sz w:val="24"/>
      <w:szCs w:val="24"/>
    </w:rPr>
  </w:style>
  <w:style w:type="paragraph" w:customStyle="1" w:styleId="24900C63B87A4E7A90C6CB6F9F9E68161">
    <w:name w:val="24900C63B87A4E7A90C6CB6F9F9E68161"/>
    <w:rsid w:val="004E22E0"/>
    <w:rPr>
      <w:rFonts w:ascii="Arial" w:eastAsiaTheme="minorHAnsi" w:hAnsi="Arial" w:cs="Arial"/>
      <w:sz w:val="24"/>
      <w:szCs w:val="24"/>
    </w:rPr>
  </w:style>
  <w:style w:type="paragraph" w:customStyle="1" w:styleId="2231CA83D1884EACA67A46F1896960FE2">
    <w:name w:val="2231CA83D1884EACA67A46F1896960FE2"/>
    <w:rsid w:val="004E22E0"/>
    <w:rPr>
      <w:rFonts w:ascii="Arial" w:eastAsiaTheme="minorHAnsi" w:hAnsi="Arial" w:cs="Arial"/>
      <w:sz w:val="24"/>
      <w:szCs w:val="24"/>
    </w:rPr>
  </w:style>
  <w:style w:type="paragraph" w:customStyle="1" w:styleId="2793D16A8959491198704822F7A10F812">
    <w:name w:val="2793D16A8959491198704822F7A10F812"/>
    <w:rsid w:val="004E22E0"/>
    <w:pPr>
      <w:ind w:left="720"/>
      <w:contextualSpacing/>
    </w:pPr>
    <w:rPr>
      <w:rFonts w:ascii="Arial" w:eastAsiaTheme="minorHAnsi" w:hAnsi="Arial" w:cs="Arial"/>
      <w:sz w:val="24"/>
      <w:szCs w:val="24"/>
    </w:rPr>
  </w:style>
  <w:style w:type="paragraph" w:customStyle="1" w:styleId="B136A79DF6C44EBA98ED7730C8BC7BE22">
    <w:name w:val="B136A79DF6C44EBA98ED7730C8BC7BE22"/>
    <w:rsid w:val="004E22E0"/>
    <w:rPr>
      <w:rFonts w:ascii="Arial" w:eastAsiaTheme="minorHAnsi" w:hAnsi="Arial" w:cs="Arial"/>
      <w:sz w:val="24"/>
      <w:szCs w:val="24"/>
    </w:rPr>
  </w:style>
  <w:style w:type="paragraph" w:customStyle="1" w:styleId="554ECFA8D8B14A498DFD3EBD699EDA25">
    <w:name w:val="554ECFA8D8B14A498DFD3EBD699EDA25"/>
    <w:rsid w:val="004E22E0"/>
  </w:style>
  <w:style w:type="paragraph" w:customStyle="1" w:styleId="5F688657C3C74925A48724FCA1172230">
    <w:name w:val="5F688657C3C74925A48724FCA1172230"/>
    <w:rsid w:val="004E22E0"/>
  </w:style>
  <w:style w:type="paragraph" w:customStyle="1" w:styleId="244098F796024CC1BF25D870E6153BA8">
    <w:name w:val="244098F796024CC1BF25D870E6153BA8"/>
    <w:rsid w:val="004E22E0"/>
  </w:style>
  <w:style w:type="paragraph" w:customStyle="1" w:styleId="83018CBCAB5D4C4D88588A81ABE0140A">
    <w:name w:val="83018CBCAB5D4C4D88588A81ABE0140A"/>
    <w:rsid w:val="004E22E0"/>
  </w:style>
  <w:style w:type="paragraph" w:customStyle="1" w:styleId="DE2B494C0B764D87B33361C6C14CD37B">
    <w:name w:val="DE2B494C0B764D87B33361C6C14CD37B"/>
    <w:rsid w:val="004E22E0"/>
  </w:style>
  <w:style w:type="paragraph" w:customStyle="1" w:styleId="268A02C8301542EDA387A294C8A0ACA5">
    <w:name w:val="268A02C8301542EDA387A294C8A0ACA5"/>
    <w:rsid w:val="004E22E0"/>
  </w:style>
  <w:style w:type="paragraph" w:customStyle="1" w:styleId="283AD8E0F6B94BBE8C634E9F8973666E">
    <w:name w:val="283AD8E0F6B94BBE8C634E9F8973666E"/>
    <w:rsid w:val="004E22E0"/>
  </w:style>
  <w:style w:type="paragraph" w:customStyle="1" w:styleId="FDD19A9726F94520BED057FFEAF15388">
    <w:name w:val="FDD19A9726F94520BED057FFEAF15388"/>
    <w:rsid w:val="004E22E0"/>
  </w:style>
  <w:style w:type="paragraph" w:customStyle="1" w:styleId="2C99291F495949B297C53FC578967189">
    <w:name w:val="2C99291F495949B297C53FC578967189"/>
    <w:rsid w:val="004E22E0"/>
  </w:style>
  <w:style w:type="paragraph" w:customStyle="1" w:styleId="C452E2F93C0E4CDC9D3FCA1A790D635C">
    <w:name w:val="C452E2F93C0E4CDC9D3FCA1A790D635C"/>
    <w:rsid w:val="004E22E0"/>
  </w:style>
  <w:style w:type="paragraph" w:customStyle="1" w:styleId="C3A7BB69DBF64D23BE5C9359CA37D6A2">
    <w:name w:val="C3A7BB69DBF64D23BE5C9359CA37D6A2"/>
    <w:rsid w:val="004E22E0"/>
  </w:style>
  <w:style w:type="paragraph" w:customStyle="1" w:styleId="C6FF3A97EE5D43E1B5430EB7A295C1BA">
    <w:name w:val="C6FF3A97EE5D43E1B5430EB7A295C1BA"/>
    <w:rsid w:val="004E22E0"/>
  </w:style>
  <w:style w:type="paragraph" w:customStyle="1" w:styleId="CD75A6EEBFD14C09B70DE0D3DB60C565">
    <w:name w:val="CD75A6EEBFD14C09B70DE0D3DB60C565"/>
    <w:rsid w:val="004E22E0"/>
  </w:style>
  <w:style w:type="paragraph" w:customStyle="1" w:styleId="D5EFB9B635364F769455B747167B6284">
    <w:name w:val="D5EFB9B635364F769455B747167B6284"/>
    <w:rsid w:val="004E22E0"/>
  </w:style>
  <w:style w:type="paragraph" w:customStyle="1" w:styleId="F00950F21EAA4EC6ACFAAA55F3FBD137">
    <w:name w:val="F00950F21EAA4EC6ACFAAA55F3FBD137"/>
    <w:rsid w:val="004E22E0"/>
  </w:style>
  <w:style w:type="paragraph" w:customStyle="1" w:styleId="CDE718D78E724205927CE51F6BB1BE17">
    <w:name w:val="CDE718D78E724205927CE51F6BB1BE17"/>
    <w:rsid w:val="004E22E0"/>
  </w:style>
  <w:style w:type="paragraph" w:customStyle="1" w:styleId="60D71A66AA8548BEB58405397811BE77">
    <w:name w:val="60D71A66AA8548BEB58405397811BE77"/>
    <w:rsid w:val="004E22E0"/>
  </w:style>
  <w:style w:type="paragraph" w:customStyle="1" w:styleId="93FE5E5E68884649852603257E3A304C">
    <w:name w:val="93FE5E5E68884649852603257E3A304C"/>
    <w:rsid w:val="004E22E0"/>
  </w:style>
  <w:style w:type="paragraph" w:customStyle="1" w:styleId="B159697266DA4241B57E72A5BAA0FCE1">
    <w:name w:val="B159697266DA4241B57E72A5BAA0FCE1"/>
    <w:rsid w:val="004E22E0"/>
  </w:style>
  <w:style w:type="paragraph" w:customStyle="1" w:styleId="89322749E424402A98725F969E9062EA">
    <w:name w:val="89322749E424402A98725F969E9062EA"/>
    <w:rsid w:val="004E22E0"/>
  </w:style>
  <w:style w:type="paragraph" w:customStyle="1" w:styleId="05F349CB97D94E0CBD31B74330ACE62E">
    <w:name w:val="05F349CB97D94E0CBD31B74330ACE62E"/>
    <w:rsid w:val="004E22E0"/>
  </w:style>
  <w:style w:type="paragraph" w:customStyle="1" w:styleId="3E1ED4FF8309408CA1B85E6C5DB274C4">
    <w:name w:val="3E1ED4FF8309408CA1B85E6C5DB274C4"/>
    <w:rsid w:val="004E22E0"/>
  </w:style>
  <w:style w:type="paragraph" w:customStyle="1" w:styleId="F3B01A5D6774484081B8220FCE116C10">
    <w:name w:val="F3B01A5D6774484081B8220FCE116C10"/>
    <w:rsid w:val="004E22E0"/>
  </w:style>
  <w:style w:type="paragraph" w:customStyle="1" w:styleId="1D4E544C1D8B4F4AA283230D31EFA980">
    <w:name w:val="1D4E544C1D8B4F4AA283230D31EFA980"/>
    <w:rsid w:val="004E22E0"/>
  </w:style>
  <w:style w:type="paragraph" w:customStyle="1" w:styleId="7DE6EDC6BCBD4FA8BFBF5D34FC17530D">
    <w:name w:val="7DE6EDC6BCBD4FA8BFBF5D34FC17530D"/>
    <w:rsid w:val="004E22E0"/>
  </w:style>
  <w:style w:type="paragraph" w:customStyle="1" w:styleId="44F0CB4D22C14204B882BBAF05C4C624">
    <w:name w:val="44F0CB4D22C14204B882BBAF05C4C624"/>
    <w:rsid w:val="004E22E0"/>
  </w:style>
  <w:style w:type="paragraph" w:customStyle="1" w:styleId="B8E779A605EC4A5FB9415A66C97B278C">
    <w:name w:val="B8E779A605EC4A5FB9415A66C97B278C"/>
    <w:rsid w:val="004E22E0"/>
  </w:style>
  <w:style w:type="paragraph" w:customStyle="1" w:styleId="AF0F443E138D46CC85E7D403E03A5CB7">
    <w:name w:val="AF0F443E138D46CC85E7D403E03A5CB7"/>
    <w:rsid w:val="00DE0C9A"/>
  </w:style>
  <w:style w:type="paragraph" w:customStyle="1" w:styleId="C1CFC10F048841378BA9C7E6F026EE2B">
    <w:name w:val="C1CFC10F048841378BA9C7E6F026EE2B"/>
    <w:rsid w:val="000C7AB8"/>
  </w:style>
  <w:style w:type="paragraph" w:customStyle="1" w:styleId="A1F6294DFAFD433EAD3115AD58F7483F">
    <w:name w:val="A1F6294DFAFD433EAD3115AD58F7483F"/>
    <w:rsid w:val="000C7AB8"/>
  </w:style>
  <w:style w:type="paragraph" w:customStyle="1" w:styleId="24F50AF49D6B452AB465443929CECAF6">
    <w:name w:val="24F50AF49D6B452AB465443929CECAF6"/>
    <w:rsid w:val="002F22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3065</Words>
  <Characters>17474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elaware</Company>
  <LinksUpToDate>false</LinksUpToDate>
  <CharactersWithSpaces>20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Riser</dc:creator>
  <cp:keywords/>
  <dc:description/>
  <cp:lastModifiedBy>Michele Carey</cp:lastModifiedBy>
  <cp:revision>3</cp:revision>
  <cp:lastPrinted>2017-01-20T15:31:00Z</cp:lastPrinted>
  <dcterms:created xsi:type="dcterms:W3CDTF">2017-06-21T18:06:00Z</dcterms:created>
  <dcterms:modified xsi:type="dcterms:W3CDTF">2017-06-21T18:18:00Z</dcterms:modified>
</cp:coreProperties>
</file>